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E608F" w14:textId="5B737132" w:rsidR="00E63091" w:rsidRDefault="00000000">
      <w:pPr>
        <w:pStyle w:val="Title"/>
      </w:pPr>
      <w:bookmarkStart w:id="0" w:name="_Hlk194008287"/>
      <w:bookmarkEnd w:id="0"/>
      <w:r>
        <w:t xml:space="preserve">Analyzing </w:t>
      </w:r>
      <w:r w:rsidR="00607BAB">
        <w:t>Late Deliveries in Shipping</w:t>
      </w:r>
    </w:p>
    <w:p w14:paraId="57BB36D9" w14:textId="77777777" w:rsidR="00E63091" w:rsidRDefault="00000000">
      <w:pPr>
        <w:pStyle w:val="Author"/>
      </w:pPr>
      <w:r>
        <w:t>Paulette Rodriguez</w:t>
      </w:r>
    </w:p>
    <w:p w14:paraId="4434080F" w14:textId="77777777" w:rsidR="00E63091" w:rsidRDefault="00000000">
      <w:pPr>
        <w:pStyle w:val="Date"/>
      </w:pPr>
      <w:r>
        <w:t>March 2025</w:t>
      </w:r>
    </w:p>
    <w:sdt>
      <w:sdtPr>
        <w:rPr>
          <w:rFonts w:asciiTheme="minorHAnsi" w:eastAsiaTheme="minorHAnsi" w:hAnsiTheme="minorHAnsi" w:cstheme="minorBidi"/>
          <w:color w:val="auto"/>
          <w:sz w:val="24"/>
          <w:szCs w:val="24"/>
          <w:lang w:eastAsia="ko-KR"/>
        </w:rPr>
        <w:id w:val="-983466133"/>
        <w:docPartObj>
          <w:docPartGallery w:val="Table of Contents"/>
          <w:docPartUnique/>
        </w:docPartObj>
      </w:sdtPr>
      <w:sdtEndPr>
        <w:rPr>
          <w:rFonts w:ascii="Times New Roman" w:eastAsia="Times New Roman" w:hAnsi="Times New Roman" w:cs="Times New Roman"/>
        </w:rPr>
      </w:sdtEndPr>
      <w:sdtContent>
        <w:p w14:paraId="1B261080" w14:textId="77777777" w:rsidR="00E63091" w:rsidRDefault="00000000">
          <w:pPr>
            <w:pStyle w:val="TOCHeading"/>
          </w:pPr>
          <w:r>
            <w:t>Table of Contents</w:t>
          </w:r>
        </w:p>
        <w:p w14:paraId="1E53CB4E" w14:textId="121BE99F" w:rsidR="00253C86" w:rsidRDefault="00000000">
          <w:pPr>
            <w:pStyle w:val="TOC2"/>
            <w:tabs>
              <w:tab w:val="right" w:leader="dot" w:pos="9350"/>
            </w:tabs>
            <w:rPr>
              <w:noProof/>
            </w:rPr>
          </w:pPr>
          <w:r>
            <w:fldChar w:fldCharType="begin"/>
          </w:r>
          <w:r>
            <w:instrText>TOC \o "1-3" \h \z \u</w:instrText>
          </w:r>
          <w:r>
            <w:fldChar w:fldCharType="separate"/>
          </w:r>
          <w:hyperlink w:anchor="_Toc194003248" w:history="1">
            <w:r w:rsidR="00607BAB">
              <w:rPr>
                <w:rStyle w:val="Hyperlink"/>
                <w:noProof/>
              </w:rPr>
              <w:t>Objective</w:t>
            </w:r>
            <w:r w:rsidR="00253C86">
              <w:rPr>
                <w:noProof/>
                <w:webHidden/>
              </w:rPr>
              <w:tab/>
            </w:r>
            <w:r w:rsidR="00253C86">
              <w:rPr>
                <w:noProof/>
                <w:webHidden/>
              </w:rPr>
              <w:fldChar w:fldCharType="begin"/>
            </w:r>
            <w:r w:rsidR="00253C86">
              <w:rPr>
                <w:noProof/>
                <w:webHidden/>
              </w:rPr>
              <w:instrText xml:space="preserve"> PAGEREF _Toc194003248 \h </w:instrText>
            </w:r>
            <w:r w:rsidR="00253C86">
              <w:rPr>
                <w:noProof/>
                <w:webHidden/>
              </w:rPr>
            </w:r>
            <w:r w:rsidR="00253C86">
              <w:rPr>
                <w:noProof/>
                <w:webHidden/>
              </w:rPr>
              <w:fldChar w:fldCharType="separate"/>
            </w:r>
            <w:r w:rsidR="00253C86">
              <w:rPr>
                <w:noProof/>
                <w:webHidden/>
              </w:rPr>
              <w:t>1</w:t>
            </w:r>
            <w:r w:rsidR="00253C86">
              <w:rPr>
                <w:noProof/>
                <w:webHidden/>
              </w:rPr>
              <w:fldChar w:fldCharType="end"/>
            </w:r>
          </w:hyperlink>
        </w:p>
        <w:p w14:paraId="346EAB35" w14:textId="77777777" w:rsidR="00253C86" w:rsidRDefault="00253C86">
          <w:pPr>
            <w:pStyle w:val="TOC2"/>
            <w:tabs>
              <w:tab w:val="right" w:leader="dot" w:pos="9350"/>
            </w:tabs>
            <w:rPr>
              <w:noProof/>
            </w:rPr>
          </w:pPr>
          <w:hyperlink w:anchor="_Toc194003250" w:history="1">
            <w:r w:rsidRPr="00635F87">
              <w:rPr>
                <w:rStyle w:val="Hyperlink"/>
                <w:noProof/>
              </w:rPr>
              <w:t>The Data Analysis</w:t>
            </w:r>
            <w:r>
              <w:rPr>
                <w:noProof/>
                <w:webHidden/>
              </w:rPr>
              <w:tab/>
            </w:r>
            <w:r>
              <w:rPr>
                <w:noProof/>
                <w:webHidden/>
              </w:rPr>
              <w:fldChar w:fldCharType="begin"/>
            </w:r>
            <w:r>
              <w:rPr>
                <w:noProof/>
                <w:webHidden/>
              </w:rPr>
              <w:instrText xml:space="preserve"> PAGEREF _Toc194003250 \h </w:instrText>
            </w:r>
            <w:r>
              <w:rPr>
                <w:noProof/>
                <w:webHidden/>
              </w:rPr>
            </w:r>
            <w:r>
              <w:rPr>
                <w:noProof/>
                <w:webHidden/>
              </w:rPr>
              <w:fldChar w:fldCharType="separate"/>
            </w:r>
            <w:r>
              <w:rPr>
                <w:noProof/>
                <w:webHidden/>
              </w:rPr>
              <w:t>2</w:t>
            </w:r>
            <w:r>
              <w:rPr>
                <w:noProof/>
                <w:webHidden/>
              </w:rPr>
              <w:fldChar w:fldCharType="end"/>
            </w:r>
          </w:hyperlink>
        </w:p>
        <w:p w14:paraId="14AAEA05" w14:textId="0725A241" w:rsidR="00253C86" w:rsidRDefault="00253C86">
          <w:pPr>
            <w:pStyle w:val="TOC2"/>
            <w:tabs>
              <w:tab w:val="right" w:leader="dot" w:pos="9350"/>
            </w:tabs>
            <w:rPr>
              <w:noProof/>
            </w:rPr>
          </w:pPr>
          <w:hyperlink w:anchor="_Toc194003251" w:history="1">
            <w:r w:rsidRPr="00635F87">
              <w:rPr>
                <w:rStyle w:val="Hyperlink"/>
                <w:noProof/>
              </w:rPr>
              <w:t>Conclusion:</w:t>
            </w:r>
            <w:r>
              <w:rPr>
                <w:noProof/>
                <w:webHidden/>
              </w:rPr>
              <w:tab/>
            </w:r>
            <w:r w:rsidR="000966C5">
              <w:rPr>
                <w:noProof/>
                <w:webHidden/>
              </w:rPr>
              <w:t>9</w:t>
            </w:r>
          </w:hyperlink>
        </w:p>
        <w:p w14:paraId="7BE08C84" w14:textId="77777777" w:rsidR="00E63091" w:rsidRDefault="00000000">
          <w:r>
            <w:fldChar w:fldCharType="end"/>
          </w:r>
        </w:p>
      </w:sdtContent>
    </w:sdt>
    <w:p w14:paraId="707BA7D3" w14:textId="5B2F4AAE" w:rsidR="00E63091" w:rsidRDefault="00607BAB" w:rsidP="00253C86">
      <w:pPr>
        <w:pStyle w:val="Heading2"/>
        <w:jc w:val="both"/>
      </w:pPr>
      <w:bookmarkStart w:id="1" w:name="business-problem"/>
      <w:r>
        <w:t>Objective</w:t>
      </w:r>
    </w:p>
    <w:p w14:paraId="0984C034" w14:textId="77777777" w:rsidR="00607BAB" w:rsidRDefault="00607BAB" w:rsidP="00253C86">
      <w:pPr>
        <w:pStyle w:val="FirstParagraph"/>
        <w:jc w:val="both"/>
      </w:pPr>
      <w:r>
        <w:t xml:space="preserve">Imagine you’re a data analyst intern at a retail company that sells products across different regions. The company wants to understand why some of their deliveries are late and how they can improve their shipping process. For this project, our goal is to analyze the data about customer orders, shipping methods, and product information to find patterns that could explain the risk of late deliveries and help the company make better decisions. </w:t>
      </w:r>
    </w:p>
    <w:p w14:paraId="6C377447" w14:textId="77777777" w:rsidR="00607BAB" w:rsidRDefault="00607BAB" w:rsidP="00607BAB">
      <w:pPr>
        <w:pStyle w:val="FirstParagraph"/>
        <w:jc w:val="both"/>
      </w:pPr>
      <w:r>
        <w:t>For the project will be working with the three different data sets:</w:t>
      </w:r>
    </w:p>
    <w:p w14:paraId="4AE13C14" w14:textId="593EE588" w:rsidR="00607BAB" w:rsidRDefault="00607BAB" w:rsidP="00607BAB">
      <w:pPr>
        <w:pStyle w:val="FirstParagraph"/>
        <w:numPr>
          <w:ilvl w:val="0"/>
          <w:numId w:val="8"/>
        </w:numPr>
        <w:jc w:val="both"/>
      </w:pPr>
      <w:r w:rsidRPr="00607BAB">
        <w:rPr>
          <w:b/>
          <w:bCs/>
        </w:rPr>
        <w:t>Order Table</w:t>
      </w:r>
      <w:r>
        <w:t xml:space="preserve">: This data set contains information about the orders, including the date, shipping mode and whether the other is a risk for late delivery. </w:t>
      </w:r>
    </w:p>
    <w:p w14:paraId="616C84E7" w14:textId="1ED139FC" w:rsidR="00607BAB" w:rsidRDefault="00607BAB" w:rsidP="00607BAB">
      <w:pPr>
        <w:pStyle w:val="BodyText"/>
        <w:numPr>
          <w:ilvl w:val="0"/>
          <w:numId w:val="8"/>
        </w:numPr>
      </w:pPr>
      <w:r w:rsidRPr="00607BAB">
        <w:rPr>
          <w:b/>
          <w:bCs/>
        </w:rPr>
        <w:t>Customer Table</w:t>
      </w:r>
      <w:r>
        <w:t>: This data set contains customer information such as their name, city, and state.</w:t>
      </w:r>
    </w:p>
    <w:p w14:paraId="4C6C3CFF" w14:textId="6F900893" w:rsidR="00E63091" w:rsidRDefault="00607BAB" w:rsidP="00607BAB">
      <w:pPr>
        <w:pStyle w:val="BodyText"/>
        <w:numPr>
          <w:ilvl w:val="0"/>
          <w:numId w:val="8"/>
        </w:numPr>
      </w:pPr>
      <w:r>
        <w:rPr>
          <w:b/>
          <w:bCs/>
        </w:rPr>
        <w:t>Product Table</w:t>
      </w:r>
      <w:r w:rsidRPr="00607BAB">
        <w:t>:</w:t>
      </w:r>
      <w:r>
        <w:t xml:space="preserve"> This data set contain product details such as the product names, category, and price.</w:t>
      </w:r>
    </w:p>
    <w:p w14:paraId="6F6CEA2F" w14:textId="7E71CE17" w:rsidR="00E63091" w:rsidRDefault="00000000" w:rsidP="00253C86">
      <w:pPr>
        <w:pStyle w:val="BodyText"/>
        <w:jc w:val="both"/>
      </w:pPr>
      <w:r>
        <w:t xml:space="preserve">Our </w:t>
      </w:r>
      <w:r w:rsidR="00607BAB">
        <w:t>goal</w:t>
      </w:r>
      <w:r>
        <w:t xml:space="preserve"> for this project is </w:t>
      </w:r>
      <w:r w:rsidR="00607BAB">
        <w:t>analyze the corresponding</w:t>
      </w:r>
      <w:r>
        <w:t xml:space="preserve"> </w:t>
      </w:r>
      <w:r w:rsidR="00607BAB">
        <w:t xml:space="preserve">data sets in Microsoft Excel to provide useful insights to the company and </w:t>
      </w:r>
      <w:r>
        <w:t>answer the following questions</w:t>
      </w:r>
      <w:r w:rsidR="00607BAB">
        <w:t>:</w:t>
      </w:r>
    </w:p>
    <w:p w14:paraId="40610E53" w14:textId="164B4AEF" w:rsidR="00E63091" w:rsidRPr="0051468A" w:rsidRDefault="00607BAB" w:rsidP="00253C86">
      <w:pPr>
        <w:numPr>
          <w:ilvl w:val="0"/>
          <w:numId w:val="2"/>
        </w:numPr>
        <w:jc w:val="both"/>
        <w:rPr>
          <w:rFonts w:asciiTheme="minorHAnsi" w:hAnsiTheme="minorHAnsi"/>
        </w:rPr>
      </w:pPr>
      <w:r w:rsidRPr="0051468A">
        <w:rPr>
          <w:rFonts w:asciiTheme="minorHAnsi" w:hAnsiTheme="minorHAnsi"/>
        </w:rPr>
        <w:t>Does the shipping mode affect the risk of late deliveries?</w:t>
      </w:r>
    </w:p>
    <w:p w14:paraId="666F6CBA" w14:textId="780976B4" w:rsidR="00E63091" w:rsidRPr="0051468A" w:rsidRDefault="00607BAB" w:rsidP="00253C86">
      <w:pPr>
        <w:numPr>
          <w:ilvl w:val="0"/>
          <w:numId w:val="2"/>
        </w:numPr>
        <w:jc w:val="both"/>
        <w:rPr>
          <w:rFonts w:asciiTheme="minorHAnsi" w:hAnsiTheme="minorHAnsi"/>
        </w:rPr>
      </w:pPr>
      <w:r w:rsidRPr="0051468A">
        <w:rPr>
          <w:rFonts w:asciiTheme="minorHAnsi" w:hAnsiTheme="minorHAnsi"/>
        </w:rPr>
        <w:t>Are certain regions more likely to have late deliveries?</w:t>
      </w:r>
    </w:p>
    <w:p w14:paraId="5BAB0EF5" w14:textId="0B739B99" w:rsidR="00E63091" w:rsidRPr="0051468A" w:rsidRDefault="00000000" w:rsidP="00253C86">
      <w:pPr>
        <w:numPr>
          <w:ilvl w:val="0"/>
          <w:numId w:val="2"/>
        </w:numPr>
        <w:jc w:val="both"/>
        <w:rPr>
          <w:rFonts w:asciiTheme="minorHAnsi" w:hAnsiTheme="minorHAnsi"/>
        </w:rPr>
      </w:pPr>
      <w:r w:rsidRPr="0051468A">
        <w:rPr>
          <w:rFonts w:asciiTheme="minorHAnsi" w:hAnsiTheme="minorHAnsi"/>
        </w:rPr>
        <w:t xml:space="preserve">Are </w:t>
      </w:r>
      <w:r w:rsidR="00607BAB" w:rsidRPr="0051468A">
        <w:rPr>
          <w:rFonts w:asciiTheme="minorHAnsi" w:hAnsiTheme="minorHAnsi"/>
        </w:rPr>
        <w:t>certain product categories more likely to be associate with late deliveries</w:t>
      </w:r>
      <w:r w:rsidRPr="0051468A">
        <w:rPr>
          <w:rFonts w:asciiTheme="minorHAnsi" w:hAnsiTheme="minorHAnsi"/>
        </w:rPr>
        <w:t>?</w:t>
      </w:r>
    </w:p>
    <w:p w14:paraId="4C69C2B7" w14:textId="36B293CB" w:rsidR="00E63091" w:rsidRPr="0051468A" w:rsidRDefault="00607BAB" w:rsidP="00253C86">
      <w:pPr>
        <w:numPr>
          <w:ilvl w:val="0"/>
          <w:numId w:val="2"/>
        </w:numPr>
        <w:jc w:val="both"/>
        <w:rPr>
          <w:rFonts w:asciiTheme="minorHAnsi" w:hAnsiTheme="minorHAnsi"/>
        </w:rPr>
      </w:pPr>
      <w:r w:rsidRPr="0051468A">
        <w:rPr>
          <w:rFonts w:asciiTheme="minorHAnsi" w:hAnsiTheme="minorHAnsi"/>
        </w:rPr>
        <w:t>Who are the top customers with the latest deliveries?</w:t>
      </w:r>
    </w:p>
    <w:p w14:paraId="105FCE09" w14:textId="299EDEFE" w:rsidR="00E63091" w:rsidRPr="0051468A" w:rsidRDefault="00607BAB" w:rsidP="00253C86">
      <w:pPr>
        <w:numPr>
          <w:ilvl w:val="0"/>
          <w:numId w:val="2"/>
        </w:numPr>
        <w:jc w:val="both"/>
        <w:rPr>
          <w:rFonts w:asciiTheme="minorHAnsi" w:hAnsiTheme="minorHAnsi"/>
        </w:rPr>
      </w:pPr>
      <w:r w:rsidRPr="0051468A">
        <w:rPr>
          <w:rFonts w:asciiTheme="minorHAnsi" w:hAnsiTheme="minorHAnsi"/>
        </w:rPr>
        <w:t>What percentage of total orders are at risk for late delivery?</w:t>
      </w:r>
    </w:p>
    <w:p w14:paraId="4D82C93F" w14:textId="417B0870" w:rsidR="00E63091" w:rsidRDefault="00000000" w:rsidP="00253C86">
      <w:pPr>
        <w:pStyle w:val="FirstParagraph"/>
        <w:jc w:val="both"/>
      </w:pPr>
      <w:bookmarkStart w:id="2" w:name="objective"/>
      <w:bookmarkEnd w:id="1"/>
      <w:r>
        <w:t xml:space="preserve">Our objective is to perform a basic data analysis on the data set to answer the questions listed above. With the use of </w:t>
      </w:r>
      <w:r w:rsidR="007D6827">
        <w:t>Excel</w:t>
      </w:r>
      <w:r>
        <w:t xml:space="preserve">, we will </w:t>
      </w:r>
      <w:r w:rsidR="007D6827">
        <w:t xml:space="preserve">perform a step-by-step analysis to understand and prepare the </w:t>
      </w:r>
      <w:r>
        <w:t xml:space="preserve">data, clean the data and </w:t>
      </w:r>
      <w:r w:rsidR="007D6827">
        <w:t>answer the key questions using visualization tools such as charts and pivot tables.</w:t>
      </w:r>
    </w:p>
    <w:p w14:paraId="2D6F624F" w14:textId="77777777" w:rsidR="00E63091" w:rsidRDefault="00000000" w:rsidP="00253C86">
      <w:pPr>
        <w:pStyle w:val="Heading2"/>
        <w:jc w:val="both"/>
      </w:pPr>
      <w:bookmarkStart w:id="3" w:name="_Toc194003250"/>
      <w:bookmarkStart w:id="4" w:name="the-data-analysis"/>
      <w:bookmarkEnd w:id="2"/>
      <w:r>
        <w:lastRenderedPageBreak/>
        <w:t>The Data Analysis</w:t>
      </w:r>
      <w:bookmarkEnd w:id="3"/>
    </w:p>
    <w:p w14:paraId="251B442C" w14:textId="77777777" w:rsidR="00E63091" w:rsidRDefault="00000000" w:rsidP="00253C86">
      <w:pPr>
        <w:pStyle w:val="Heading4"/>
        <w:jc w:val="both"/>
      </w:pPr>
      <w:bookmarkStart w:id="5" w:name="importing-cleaning-data"/>
      <w:r>
        <w:t>Importing &amp; Cleaning Data</w:t>
      </w:r>
    </w:p>
    <w:p w14:paraId="22130CCD" w14:textId="2010BD7E" w:rsidR="00E63091" w:rsidRDefault="00000000" w:rsidP="00253C86">
      <w:pPr>
        <w:pStyle w:val="FirstParagraph"/>
        <w:jc w:val="both"/>
      </w:pPr>
      <w:r>
        <w:t>First, we will begin by importing and cleaning the data set. This will help make sure the data set is running properly and any mistakes are fixed before we begin the data analysis. After importing the data, we take care of cleaning the data and making sure that the columns we will need are in the correct format. For example, after importing we want to</w:t>
      </w:r>
      <w:r w:rsidR="007D6827">
        <w:t xml:space="preserve"> first check for any missing data. Looking for any missing values (blank customer names or product details) will help making working with the data set easier and much more efficient.  Then, we want to check formats to ensure that things like dates are correctly formatted. Lastly, combining the data using VLOOKUP will help bring together related data. For example, we may want to use a VLOOKUP to link Customer ID from the Order Tabel to the Customer ID in the Customer Table and link Product ID from the Order Table to the Product ID in the Product table. This will allow us to see customer details (like name and city) alongside their orders. </w:t>
      </w:r>
    </w:p>
    <w:p w14:paraId="4FDECC85" w14:textId="671E3966" w:rsidR="00E63091" w:rsidRDefault="00000000" w:rsidP="00253C86">
      <w:pPr>
        <w:pStyle w:val="BodyText"/>
        <w:jc w:val="both"/>
      </w:pPr>
      <w:r>
        <w:t xml:space="preserve">After </w:t>
      </w:r>
      <w:r w:rsidR="007D6827">
        <w:t xml:space="preserve">preparing the data, we can begin to analyze it to answer the following questions. With tools such as Pivot Tables and Charts, we will then summarize our findings and visualize the data. </w:t>
      </w:r>
    </w:p>
    <w:p w14:paraId="6C3517B6" w14:textId="069D99B4" w:rsidR="00E63091" w:rsidRDefault="00000000" w:rsidP="00253C86">
      <w:pPr>
        <w:pStyle w:val="Heading4"/>
        <w:jc w:val="both"/>
      </w:pPr>
      <w:bookmarkStart w:id="6" w:name="X44033a52fec04478aa222f2c698bc901d94ef5b"/>
      <w:bookmarkEnd w:id="5"/>
      <w:r>
        <w:t xml:space="preserve">Question 1: </w:t>
      </w:r>
      <w:r w:rsidR="007D6827">
        <w:t>Does the shipping mode affect the risk of late deliveries</w:t>
      </w:r>
      <w:r>
        <w:t>?</w:t>
      </w:r>
    </w:p>
    <w:p w14:paraId="4BDBA298" w14:textId="63FD06F3" w:rsidR="00E63091" w:rsidRDefault="00340B8C" w:rsidP="00253C86">
      <w:pPr>
        <w:pStyle w:val="FirstParagraph"/>
        <w:jc w:val="both"/>
      </w:pPr>
      <w:r>
        <w:t xml:space="preserve">Our task </w:t>
      </w:r>
      <w:r w:rsidR="00A61560">
        <w:t>for this first question</w:t>
      </w:r>
      <w:r>
        <w:t xml:space="preserve"> is to analyze how the different shipping modes (e.g., Second Class, First Class) relate to the late delivery risk of the orders being purchased. We begin by creating a pivot table with Shipping Mode in rows and Late_Delivery_Risk in the values.</w:t>
      </w:r>
    </w:p>
    <w:tbl>
      <w:tblPr>
        <w:tblW w:w="5638" w:type="dxa"/>
        <w:jc w:val="center"/>
        <w:tblLook w:val="04A0" w:firstRow="1" w:lastRow="0" w:firstColumn="1" w:lastColumn="0" w:noHBand="0" w:noVBand="1"/>
      </w:tblPr>
      <w:tblGrid>
        <w:gridCol w:w="2776"/>
        <w:gridCol w:w="2862"/>
      </w:tblGrid>
      <w:tr w:rsidR="00340B8C" w:rsidRPr="00340B8C" w14:paraId="1362A923" w14:textId="77777777" w:rsidTr="009D1E06">
        <w:trPr>
          <w:trHeight w:val="503"/>
          <w:jc w:val="center"/>
        </w:trPr>
        <w:tc>
          <w:tcPr>
            <w:tcW w:w="2776" w:type="dxa"/>
            <w:tcBorders>
              <w:top w:val="nil"/>
              <w:left w:val="nil"/>
              <w:bottom w:val="single" w:sz="4" w:space="0" w:color="8EA9DB"/>
              <w:right w:val="nil"/>
            </w:tcBorders>
            <w:shd w:val="clear" w:color="D9E1F2" w:fill="D9E1F2"/>
            <w:noWrap/>
            <w:vAlign w:val="bottom"/>
            <w:hideMark/>
          </w:tcPr>
          <w:p w14:paraId="3596829E" w14:textId="77777777" w:rsidR="00340B8C" w:rsidRPr="00340B8C" w:rsidRDefault="00340B8C" w:rsidP="00340B8C">
            <w:pPr>
              <w:rPr>
                <w:rFonts w:ascii="Calibri" w:hAnsi="Calibri" w:cs="Calibri"/>
                <w:b/>
                <w:bCs/>
                <w:color w:val="000000"/>
              </w:rPr>
            </w:pPr>
            <w:r w:rsidRPr="00340B8C">
              <w:rPr>
                <w:rFonts w:ascii="Calibri" w:hAnsi="Calibri" w:cs="Calibri"/>
                <w:b/>
                <w:bCs/>
                <w:color w:val="000000"/>
              </w:rPr>
              <w:t>Shipping Mode</w:t>
            </w:r>
          </w:p>
        </w:tc>
        <w:tc>
          <w:tcPr>
            <w:tcW w:w="2862" w:type="dxa"/>
            <w:tcBorders>
              <w:top w:val="nil"/>
              <w:left w:val="nil"/>
              <w:bottom w:val="single" w:sz="4" w:space="0" w:color="8EA9DB"/>
              <w:right w:val="nil"/>
            </w:tcBorders>
            <w:shd w:val="clear" w:color="D9E1F2" w:fill="D9E1F2"/>
            <w:noWrap/>
            <w:vAlign w:val="bottom"/>
            <w:hideMark/>
          </w:tcPr>
          <w:p w14:paraId="6A1DC6DB" w14:textId="77777777" w:rsidR="00340B8C" w:rsidRPr="00340B8C" w:rsidRDefault="00340B8C" w:rsidP="00A61560">
            <w:pPr>
              <w:jc w:val="right"/>
              <w:rPr>
                <w:rFonts w:ascii="Calibri" w:hAnsi="Calibri" w:cs="Calibri"/>
                <w:b/>
                <w:bCs/>
                <w:color w:val="000000"/>
              </w:rPr>
            </w:pPr>
            <w:r w:rsidRPr="00340B8C">
              <w:rPr>
                <w:rFonts w:ascii="Calibri" w:hAnsi="Calibri" w:cs="Calibri"/>
                <w:b/>
                <w:bCs/>
                <w:color w:val="000000"/>
              </w:rPr>
              <w:t>Late Delivery Risk</w:t>
            </w:r>
          </w:p>
        </w:tc>
      </w:tr>
      <w:tr w:rsidR="00340B8C" w:rsidRPr="00340B8C" w14:paraId="2A9DB52D" w14:textId="77777777" w:rsidTr="009D1E06">
        <w:trPr>
          <w:trHeight w:val="503"/>
          <w:jc w:val="center"/>
        </w:trPr>
        <w:tc>
          <w:tcPr>
            <w:tcW w:w="2776" w:type="dxa"/>
            <w:tcBorders>
              <w:top w:val="nil"/>
              <w:left w:val="nil"/>
              <w:bottom w:val="nil"/>
              <w:right w:val="nil"/>
            </w:tcBorders>
            <w:shd w:val="clear" w:color="auto" w:fill="auto"/>
            <w:noWrap/>
            <w:vAlign w:val="bottom"/>
            <w:hideMark/>
          </w:tcPr>
          <w:p w14:paraId="4AFF5491" w14:textId="77777777" w:rsidR="00340B8C" w:rsidRPr="00340B8C" w:rsidRDefault="00340B8C" w:rsidP="00340B8C">
            <w:pPr>
              <w:rPr>
                <w:rFonts w:ascii="Calibri" w:hAnsi="Calibri" w:cs="Calibri"/>
                <w:color w:val="000000"/>
              </w:rPr>
            </w:pPr>
            <w:r w:rsidRPr="00340B8C">
              <w:rPr>
                <w:rFonts w:ascii="Calibri" w:hAnsi="Calibri" w:cs="Calibri"/>
                <w:color w:val="000000"/>
              </w:rPr>
              <w:t>First Class</w:t>
            </w:r>
          </w:p>
        </w:tc>
        <w:tc>
          <w:tcPr>
            <w:tcW w:w="2862" w:type="dxa"/>
            <w:tcBorders>
              <w:top w:val="nil"/>
              <w:left w:val="nil"/>
              <w:bottom w:val="nil"/>
              <w:right w:val="nil"/>
            </w:tcBorders>
            <w:shd w:val="clear" w:color="auto" w:fill="auto"/>
            <w:noWrap/>
            <w:vAlign w:val="bottom"/>
            <w:hideMark/>
          </w:tcPr>
          <w:p w14:paraId="405C2900" w14:textId="77777777" w:rsidR="00340B8C" w:rsidRPr="00340B8C" w:rsidRDefault="00340B8C" w:rsidP="00340B8C">
            <w:pPr>
              <w:jc w:val="right"/>
              <w:rPr>
                <w:rFonts w:ascii="Calibri" w:hAnsi="Calibri" w:cs="Calibri"/>
                <w:color w:val="000000"/>
              </w:rPr>
            </w:pPr>
            <w:r w:rsidRPr="00340B8C">
              <w:rPr>
                <w:rFonts w:ascii="Calibri" w:hAnsi="Calibri" w:cs="Calibri"/>
                <w:color w:val="000000"/>
              </w:rPr>
              <w:t>73</w:t>
            </w:r>
          </w:p>
        </w:tc>
      </w:tr>
      <w:tr w:rsidR="00340B8C" w:rsidRPr="00340B8C" w14:paraId="1E1A83A5" w14:textId="77777777" w:rsidTr="009D1E06">
        <w:trPr>
          <w:trHeight w:val="503"/>
          <w:jc w:val="center"/>
        </w:trPr>
        <w:tc>
          <w:tcPr>
            <w:tcW w:w="2776" w:type="dxa"/>
            <w:tcBorders>
              <w:top w:val="nil"/>
              <w:left w:val="nil"/>
              <w:bottom w:val="nil"/>
              <w:right w:val="nil"/>
            </w:tcBorders>
            <w:shd w:val="clear" w:color="auto" w:fill="auto"/>
            <w:noWrap/>
            <w:vAlign w:val="bottom"/>
            <w:hideMark/>
          </w:tcPr>
          <w:p w14:paraId="7F3C4075" w14:textId="77777777" w:rsidR="00340B8C" w:rsidRPr="00340B8C" w:rsidRDefault="00340B8C" w:rsidP="00340B8C">
            <w:pPr>
              <w:rPr>
                <w:rFonts w:ascii="Calibri" w:hAnsi="Calibri" w:cs="Calibri"/>
                <w:color w:val="000000"/>
              </w:rPr>
            </w:pPr>
            <w:r w:rsidRPr="00340B8C">
              <w:rPr>
                <w:rFonts w:ascii="Calibri" w:hAnsi="Calibri" w:cs="Calibri"/>
                <w:color w:val="000000"/>
              </w:rPr>
              <w:t>Same Day</w:t>
            </w:r>
          </w:p>
        </w:tc>
        <w:tc>
          <w:tcPr>
            <w:tcW w:w="2862" w:type="dxa"/>
            <w:tcBorders>
              <w:top w:val="nil"/>
              <w:left w:val="nil"/>
              <w:bottom w:val="nil"/>
              <w:right w:val="nil"/>
            </w:tcBorders>
            <w:shd w:val="clear" w:color="auto" w:fill="auto"/>
            <w:noWrap/>
            <w:vAlign w:val="bottom"/>
            <w:hideMark/>
          </w:tcPr>
          <w:p w14:paraId="4581C2C9" w14:textId="77777777" w:rsidR="00340B8C" w:rsidRPr="00340B8C" w:rsidRDefault="00340B8C" w:rsidP="00340B8C">
            <w:pPr>
              <w:jc w:val="right"/>
              <w:rPr>
                <w:rFonts w:ascii="Calibri" w:hAnsi="Calibri" w:cs="Calibri"/>
                <w:color w:val="000000"/>
              </w:rPr>
            </w:pPr>
            <w:r w:rsidRPr="00340B8C">
              <w:rPr>
                <w:rFonts w:ascii="Calibri" w:hAnsi="Calibri" w:cs="Calibri"/>
                <w:color w:val="000000"/>
              </w:rPr>
              <w:t>13</w:t>
            </w:r>
          </w:p>
        </w:tc>
      </w:tr>
      <w:tr w:rsidR="00340B8C" w:rsidRPr="00340B8C" w14:paraId="74878764" w14:textId="77777777" w:rsidTr="009D1E06">
        <w:trPr>
          <w:trHeight w:val="503"/>
          <w:jc w:val="center"/>
        </w:trPr>
        <w:tc>
          <w:tcPr>
            <w:tcW w:w="2776" w:type="dxa"/>
            <w:tcBorders>
              <w:top w:val="nil"/>
              <w:left w:val="nil"/>
              <w:bottom w:val="nil"/>
              <w:right w:val="nil"/>
            </w:tcBorders>
            <w:shd w:val="clear" w:color="auto" w:fill="auto"/>
            <w:noWrap/>
            <w:vAlign w:val="bottom"/>
            <w:hideMark/>
          </w:tcPr>
          <w:p w14:paraId="7A39169F" w14:textId="77777777" w:rsidR="00340B8C" w:rsidRPr="00340B8C" w:rsidRDefault="00340B8C" w:rsidP="00340B8C">
            <w:pPr>
              <w:rPr>
                <w:rFonts w:ascii="Calibri" w:hAnsi="Calibri" w:cs="Calibri"/>
                <w:color w:val="000000"/>
              </w:rPr>
            </w:pPr>
            <w:r w:rsidRPr="00340B8C">
              <w:rPr>
                <w:rFonts w:ascii="Calibri" w:hAnsi="Calibri" w:cs="Calibri"/>
                <w:color w:val="000000"/>
              </w:rPr>
              <w:t>Second Class</w:t>
            </w:r>
          </w:p>
        </w:tc>
        <w:tc>
          <w:tcPr>
            <w:tcW w:w="2862" w:type="dxa"/>
            <w:tcBorders>
              <w:top w:val="nil"/>
              <w:left w:val="nil"/>
              <w:bottom w:val="nil"/>
              <w:right w:val="nil"/>
            </w:tcBorders>
            <w:shd w:val="clear" w:color="auto" w:fill="auto"/>
            <w:noWrap/>
            <w:vAlign w:val="bottom"/>
            <w:hideMark/>
          </w:tcPr>
          <w:p w14:paraId="7B25CF1D" w14:textId="77777777" w:rsidR="00340B8C" w:rsidRPr="00340B8C" w:rsidRDefault="00340B8C" w:rsidP="00340B8C">
            <w:pPr>
              <w:jc w:val="right"/>
              <w:rPr>
                <w:rFonts w:ascii="Calibri" w:hAnsi="Calibri" w:cs="Calibri"/>
                <w:color w:val="000000"/>
              </w:rPr>
            </w:pPr>
            <w:r w:rsidRPr="00340B8C">
              <w:rPr>
                <w:rFonts w:ascii="Calibri" w:hAnsi="Calibri" w:cs="Calibri"/>
                <w:color w:val="000000"/>
              </w:rPr>
              <w:t>297</w:t>
            </w:r>
          </w:p>
        </w:tc>
      </w:tr>
      <w:tr w:rsidR="00340B8C" w:rsidRPr="00340B8C" w14:paraId="39C4BC4B" w14:textId="77777777" w:rsidTr="009D1E06">
        <w:trPr>
          <w:trHeight w:val="503"/>
          <w:jc w:val="center"/>
        </w:trPr>
        <w:tc>
          <w:tcPr>
            <w:tcW w:w="2776" w:type="dxa"/>
            <w:tcBorders>
              <w:top w:val="nil"/>
              <w:left w:val="nil"/>
              <w:bottom w:val="nil"/>
              <w:right w:val="nil"/>
            </w:tcBorders>
            <w:shd w:val="clear" w:color="auto" w:fill="auto"/>
            <w:noWrap/>
            <w:vAlign w:val="bottom"/>
            <w:hideMark/>
          </w:tcPr>
          <w:p w14:paraId="0E61EAE9" w14:textId="77777777" w:rsidR="00340B8C" w:rsidRPr="00340B8C" w:rsidRDefault="00340B8C" w:rsidP="00340B8C">
            <w:pPr>
              <w:rPr>
                <w:rFonts w:ascii="Calibri" w:hAnsi="Calibri" w:cs="Calibri"/>
                <w:color w:val="000000"/>
              </w:rPr>
            </w:pPr>
            <w:r w:rsidRPr="00340B8C">
              <w:rPr>
                <w:rFonts w:ascii="Calibri" w:hAnsi="Calibri" w:cs="Calibri"/>
                <w:color w:val="000000"/>
              </w:rPr>
              <w:t>Standard Class</w:t>
            </w:r>
          </w:p>
        </w:tc>
        <w:tc>
          <w:tcPr>
            <w:tcW w:w="2862" w:type="dxa"/>
            <w:tcBorders>
              <w:top w:val="nil"/>
              <w:left w:val="nil"/>
              <w:bottom w:val="nil"/>
              <w:right w:val="nil"/>
            </w:tcBorders>
            <w:shd w:val="clear" w:color="auto" w:fill="auto"/>
            <w:noWrap/>
            <w:vAlign w:val="bottom"/>
            <w:hideMark/>
          </w:tcPr>
          <w:p w14:paraId="5D7DAF8E" w14:textId="77777777" w:rsidR="00340B8C" w:rsidRPr="00340B8C" w:rsidRDefault="00340B8C" w:rsidP="00340B8C">
            <w:pPr>
              <w:jc w:val="right"/>
              <w:rPr>
                <w:rFonts w:ascii="Calibri" w:hAnsi="Calibri" w:cs="Calibri"/>
                <w:color w:val="000000"/>
              </w:rPr>
            </w:pPr>
            <w:r w:rsidRPr="00340B8C">
              <w:rPr>
                <w:rFonts w:ascii="Calibri" w:hAnsi="Calibri" w:cs="Calibri"/>
                <w:color w:val="000000"/>
              </w:rPr>
              <w:t>246</w:t>
            </w:r>
          </w:p>
        </w:tc>
      </w:tr>
      <w:tr w:rsidR="00340B8C" w:rsidRPr="00340B8C" w14:paraId="501DCF05" w14:textId="77777777" w:rsidTr="009D1E06">
        <w:trPr>
          <w:trHeight w:val="503"/>
          <w:jc w:val="center"/>
        </w:trPr>
        <w:tc>
          <w:tcPr>
            <w:tcW w:w="2776" w:type="dxa"/>
            <w:tcBorders>
              <w:top w:val="single" w:sz="4" w:space="0" w:color="8EA9DB"/>
              <w:left w:val="nil"/>
              <w:bottom w:val="nil"/>
              <w:right w:val="nil"/>
            </w:tcBorders>
            <w:shd w:val="clear" w:color="D9E1F2" w:fill="D9E1F2"/>
            <w:noWrap/>
            <w:vAlign w:val="bottom"/>
            <w:hideMark/>
          </w:tcPr>
          <w:p w14:paraId="4B785DB1" w14:textId="77777777" w:rsidR="00340B8C" w:rsidRPr="00340B8C" w:rsidRDefault="00340B8C" w:rsidP="00340B8C">
            <w:pPr>
              <w:rPr>
                <w:rFonts w:ascii="Calibri" w:hAnsi="Calibri" w:cs="Calibri"/>
                <w:b/>
                <w:bCs/>
                <w:color w:val="000000"/>
              </w:rPr>
            </w:pPr>
            <w:r w:rsidRPr="00340B8C">
              <w:rPr>
                <w:rFonts w:ascii="Calibri" w:hAnsi="Calibri" w:cs="Calibri"/>
                <w:b/>
                <w:bCs/>
                <w:color w:val="000000"/>
              </w:rPr>
              <w:t>Grand Total</w:t>
            </w:r>
          </w:p>
        </w:tc>
        <w:tc>
          <w:tcPr>
            <w:tcW w:w="2862" w:type="dxa"/>
            <w:tcBorders>
              <w:top w:val="single" w:sz="4" w:space="0" w:color="8EA9DB"/>
              <w:left w:val="nil"/>
              <w:bottom w:val="nil"/>
              <w:right w:val="nil"/>
            </w:tcBorders>
            <w:shd w:val="clear" w:color="D9E1F2" w:fill="D9E1F2"/>
            <w:noWrap/>
            <w:vAlign w:val="bottom"/>
            <w:hideMark/>
          </w:tcPr>
          <w:p w14:paraId="63AF1DF9" w14:textId="77777777" w:rsidR="00340B8C" w:rsidRPr="00340B8C" w:rsidRDefault="00340B8C" w:rsidP="00340B8C">
            <w:pPr>
              <w:jc w:val="right"/>
              <w:rPr>
                <w:rFonts w:ascii="Calibri" w:hAnsi="Calibri" w:cs="Calibri"/>
                <w:b/>
                <w:bCs/>
                <w:color w:val="000000"/>
              </w:rPr>
            </w:pPr>
            <w:r w:rsidRPr="00340B8C">
              <w:rPr>
                <w:rFonts w:ascii="Calibri" w:hAnsi="Calibri" w:cs="Calibri"/>
                <w:b/>
                <w:bCs/>
                <w:color w:val="000000"/>
              </w:rPr>
              <w:t>629</w:t>
            </w:r>
          </w:p>
        </w:tc>
      </w:tr>
    </w:tbl>
    <w:p w14:paraId="25817EBA" w14:textId="04DDADDA" w:rsidR="00340B8C" w:rsidRDefault="00340B8C" w:rsidP="00253C86">
      <w:pPr>
        <w:pStyle w:val="BodyText"/>
        <w:jc w:val="both"/>
      </w:pPr>
      <w:r>
        <w:t>Provided the table, we can now check to see which of the different shipping modes is associate with more late deliveries.</w:t>
      </w:r>
    </w:p>
    <w:p w14:paraId="4761082B" w14:textId="1F993318" w:rsidR="00340B8C" w:rsidRDefault="00340B8C" w:rsidP="00253C86">
      <w:pPr>
        <w:pStyle w:val="BodyText"/>
        <w:jc w:val="both"/>
        <w:rPr>
          <w:noProof/>
        </w:rPr>
      </w:pPr>
      <w:r>
        <w:t>Given the pivot table above, and the provided output, we can conclude that some shipping methos are riskier than others. For example, Second Class shipping mode comes in as the mode with the most late deliveries, with Standard Class shipping mode coming in second. By using bar chart and a pie chart we can visualize these results.</w:t>
      </w:r>
      <w:r w:rsidRPr="00340B8C">
        <w:rPr>
          <w:noProof/>
        </w:rPr>
        <w:t xml:space="preserve"> </w:t>
      </w:r>
    </w:p>
    <w:p w14:paraId="209C5691" w14:textId="32B17F93" w:rsidR="00E02EE6" w:rsidRDefault="00340B8C" w:rsidP="00E02EE6">
      <w:pPr>
        <w:pStyle w:val="BodyText"/>
        <w:jc w:val="center"/>
      </w:pPr>
      <w:r>
        <w:rPr>
          <w:noProof/>
        </w:rPr>
        <w:lastRenderedPageBreak/>
        <w:drawing>
          <wp:inline distT="0" distB="0" distL="0" distR="0" wp14:anchorId="277C26E8" wp14:editId="0C4DD45B">
            <wp:extent cx="5815596" cy="3583172"/>
            <wp:effectExtent l="0" t="0" r="1270" b="0"/>
            <wp:docPr id="1158508759" name="Chart 1">
              <a:extLst xmlns:a="http://schemas.openxmlformats.org/drawingml/2006/main">
                <a:ext uri="{FF2B5EF4-FFF2-40B4-BE49-F238E27FC236}">
                  <a16:creationId xmlns:a16="http://schemas.microsoft.com/office/drawing/2014/main" id="{E84EE37C-BDD6-CB54-72DD-B4B7018B38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6D9BA2E" w14:textId="77777777" w:rsidR="00E02EE6" w:rsidRDefault="00340B8C" w:rsidP="00E02EE6">
      <w:pPr>
        <w:pStyle w:val="BodyText"/>
        <w:jc w:val="center"/>
      </w:pPr>
      <w:r>
        <w:rPr>
          <w:noProof/>
        </w:rPr>
        <w:drawing>
          <wp:inline distT="0" distB="0" distL="0" distR="0" wp14:anchorId="2525BCD4" wp14:editId="2CCF152B">
            <wp:extent cx="5794744" cy="4061637"/>
            <wp:effectExtent l="0" t="0" r="0" b="2540"/>
            <wp:docPr id="1941531997" name="Chart 1">
              <a:extLst xmlns:a="http://schemas.openxmlformats.org/drawingml/2006/main">
                <a:ext uri="{FF2B5EF4-FFF2-40B4-BE49-F238E27FC236}">
                  <a16:creationId xmlns:a16="http://schemas.microsoft.com/office/drawing/2014/main" id="{118A7580-0362-7DFB-003F-0777702014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67A5637" w14:textId="3D02934D" w:rsidR="00A61560" w:rsidRDefault="00A61560" w:rsidP="00E02EE6">
      <w:pPr>
        <w:pStyle w:val="BodyText"/>
        <w:jc w:val="both"/>
      </w:pPr>
      <w:r>
        <w:lastRenderedPageBreak/>
        <w:t xml:space="preserve">A pie chart helps us in showing the proportion of on-time and late deliveries for each shipping mode. Given our analysis, we can conclude that the overall 47% of packages being delivered by Second Class shipping mode arrive late to their destination. </w:t>
      </w:r>
    </w:p>
    <w:p w14:paraId="0AD7C099" w14:textId="410E8C14" w:rsidR="00E63091" w:rsidRDefault="00A61560" w:rsidP="00A61560">
      <w:pPr>
        <w:pStyle w:val="BodyText"/>
        <w:jc w:val="both"/>
      </w:pPr>
      <w:r>
        <w:t>The given percentage of late deliveries may be due to many different factors including, but not limited to, location, regions, size of the package, seasonal occurrences that may disrupt the overall shipping process of certain items. In a more general sense, the shipping modes may also vary in pricing. The company may want to think about investing in pricing options that are more suitable to the types of customers buying the products. In these cases, the company may want to invest in a better shipping mode so their products not only get delivered to their customers on time, but so their customer satisfactory rate could be improved.</w:t>
      </w:r>
    </w:p>
    <w:p w14:paraId="50146B34" w14:textId="5B5765EA" w:rsidR="00E63091" w:rsidRDefault="00000000" w:rsidP="00253C86">
      <w:pPr>
        <w:pStyle w:val="Heading4"/>
        <w:jc w:val="both"/>
      </w:pPr>
      <w:bookmarkStart w:id="7" w:name="Xb2313468e874aa21f9b67ffa0235052592f8e74"/>
      <w:bookmarkEnd w:id="6"/>
      <w:r>
        <w:t xml:space="preserve">Question 2: </w:t>
      </w:r>
      <w:r w:rsidR="00B85606">
        <w:t>Are certain regions more likely to have late deliveries</w:t>
      </w:r>
      <w:r>
        <w:t>?</w:t>
      </w:r>
      <w:bookmarkStart w:id="8" w:name="age-group-analysis"/>
      <w:bookmarkEnd w:id="7"/>
    </w:p>
    <w:p w14:paraId="0D58A0E0" w14:textId="1C206DB2" w:rsidR="009D1E06" w:rsidRPr="009D1E06" w:rsidRDefault="00A61560" w:rsidP="009D1E06">
      <w:pPr>
        <w:pStyle w:val="FirstParagraph"/>
        <w:jc w:val="both"/>
      </w:pPr>
      <w:r>
        <w:t>Our task for the second question is to investigate if late deliveries are more common in specific regions (e.g., West Africa, Central Africa). We begin by creating a pivot table with Order Regions in the rows and Late_Delivery_Risk in the values. This will allow us to compare the late deliveries in different regions.</w:t>
      </w:r>
    </w:p>
    <w:tbl>
      <w:tblPr>
        <w:tblW w:w="9263" w:type="dxa"/>
        <w:jc w:val="center"/>
        <w:tblLook w:val="04A0" w:firstRow="1" w:lastRow="0" w:firstColumn="1" w:lastColumn="0" w:noHBand="0" w:noVBand="1"/>
      </w:tblPr>
      <w:tblGrid>
        <w:gridCol w:w="4382"/>
        <w:gridCol w:w="4881"/>
      </w:tblGrid>
      <w:tr w:rsidR="00E02EE6" w:rsidRPr="00A61560" w14:paraId="586E11A2" w14:textId="77777777" w:rsidTr="00E02EE6">
        <w:trPr>
          <w:trHeight w:val="263"/>
          <w:jc w:val="center"/>
        </w:trPr>
        <w:tc>
          <w:tcPr>
            <w:tcW w:w="4382" w:type="dxa"/>
            <w:tcBorders>
              <w:top w:val="nil"/>
              <w:left w:val="nil"/>
              <w:bottom w:val="single" w:sz="4" w:space="0" w:color="8EA9DB"/>
              <w:right w:val="nil"/>
            </w:tcBorders>
            <w:shd w:val="clear" w:color="D9E1F2" w:fill="D9E1F2"/>
            <w:noWrap/>
            <w:vAlign w:val="bottom"/>
            <w:hideMark/>
          </w:tcPr>
          <w:p w14:paraId="677B6671" w14:textId="77777777" w:rsidR="00A61560" w:rsidRPr="00A61560" w:rsidRDefault="00A61560" w:rsidP="00A61560">
            <w:pPr>
              <w:rPr>
                <w:rFonts w:ascii="Calibri" w:hAnsi="Calibri" w:cs="Calibri"/>
                <w:b/>
                <w:bCs/>
                <w:color w:val="000000"/>
              </w:rPr>
            </w:pPr>
            <w:r w:rsidRPr="00A61560">
              <w:rPr>
                <w:rFonts w:ascii="Calibri" w:hAnsi="Calibri" w:cs="Calibri"/>
                <w:b/>
                <w:bCs/>
                <w:color w:val="000000"/>
              </w:rPr>
              <w:t>Regions</w:t>
            </w:r>
          </w:p>
        </w:tc>
        <w:tc>
          <w:tcPr>
            <w:tcW w:w="4881" w:type="dxa"/>
            <w:tcBorders>
              <w:top w:val="nil"/>
              <w:left w:val="nil"/>
              <w:bottom w:val="single" w:sz="4" w:space="0" w:color="8EA9DB"/>
              <w:right w:val="nil"/>
            </w:tcBorders>
            <w:shd w:val="clear" w:color="D9E1F2" w:fill="D9E1F2"/>
            <w:noWrap/>
            <w:vAlign w:val="bottom"/>
            <w:hideMark/>
          </w:tcPr>
          <w:p w14:paraId="0415EE92" w14:textId="77777777" w:rsidR="00A61560" w:rsidRPr="00A61560" w:rsidRDefault="00A61560" w:rsidP="00A61560">
            <w:pPr>
              <w:jc w:val="right"/>
              <w:rPr>
                <w:rFonts w:ascii="Calibri" w:hAnsi="Calibri" w:cs="Calibri"/>
                <w:b/>
                <w:bCs/>
                <w:color w:val="000000"/>
              </w:rPr>
            </w:pPr>
            <w:r w:rsidRPr="00A61560">
              <w:rPr>
                <w:rFonts w:ascii="Calibri" w:hAnsi="Calibri" w:cs="Calibri"/>
                <w:b/>
                <w:bCs/>
                <w:color w:val="000000"/>
              </w:rPr>
              <w:t>Late Delivery Risk</w:t>
            </w:r>
          </w:p>
        </w:tc>
      </w:tr>
      <w:tr w:rsidR="00A61560" w:rsidRPr="00A61560" w14:paraId="1CA85372"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11A74F58" w14:textId="77777777" w:rsidR="00A61560" w:rsidRPr="00A61560" w:rsidRDefault="00A61560" w:rsidP="00A61560">
            <w:pPr>
              <w:rPr>
                <w:rFonts w:ascii="Calibri" w:hAnsi="Calibri" w:cs="Calibri"/>
                <w:color w:val="000000"/>
              </w:rPr>
            </w:pPr>
            <w:r w:rsidRPr="00A61560">
              <w:rPr>
                <w:rFonts w:ascii="Calibri" w:hAnsi="Calibri" w:cs="Calibri"/>
                <w:color w:val="000000"/>
              </w:rPr>
              <w:t>Canada</w:t>
            </w:r>
          </w:p>
        </w:tc>
        <w:tc>
          <w:tcPr>
            <w:tcW w:w="4881" w:type="dxa"/>
            <w:tcBorders>
              <w:top w:val="nil"/>
              <w:left w:val="nil"/>
              <w:bottom w:val="nil"/>
              <w:right w:val="nil"/>
            </w:tcBorders>
            <w:shd w:val="clear" w:color="auto" w:fill="auto"/>
            <w:noWrap/>
            <w:vAlign w:val="bottom"/>
            <w:hideMark/>
          </w:tcPr>
          <w:p w14:paraId="5A9B8E20"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w:t>
            </w:r>
          </w:p>
        </w:tc>
      </w:tr>
      <w:tr w:rsidR="00A61560" w:rsidRPr="00A61560" w14:paraId="0A649DD0"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0095EC86" w14:textId="77777777" w:rsidR="00A61560" w:rsidRPr="00A61560" w:rsidRDefault="00A61560" w:rsidP="00A61560">
            <w:pPr>
              <w:rPr>
                <w:rFonts w:ascii="Calibri" w:hAnsi="Calibri" w:cs="Calibri"/>
                <w:color w:val="000000"/>
              </w:rPr>
            </w:pPr>
            <w:r w:rsidRPr="00A61560">
              <w:rPr>
                <w:rFonts w:ascii="Calibri" w:hAnsi="Calibri" w:cs="Calibri"/>
                <w:color w:val="000000"/>
              </w:rPr>
              <w:t>Caribbean</w:t>
            </w:r>
          </w:p>
        </w:tc>
        <w:tc>
          <w:tcPr>
            <w:tcW w:w="4881" w:type="dxa"/>
            <w:tcBorders>
              <w:top w:val="nil"/>
              <w:left w:val="nil"/>
              <w:bottom w:val="nil"/>
              <w:right w:val="nil"/>
            </w:tcBorders>
            <w:shd w:val="clear" w:color="auto" w:fill="auto"/>
            <w:noWrap/>
            <w:vAlign w:val="bottom"/>
            <w:hideMark/>
          </w:tcPr>
          <w:p w14:paraId="129F7553"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16</w:t>
            </w:r>
          </w:p>
        </w:tc>
      </w:tr>
      <w:tr w:rsidR="00A61560" w:rsidRPr="00A61560" w14:paraId="5A8D3679"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5106FD6E" w14:textId="77777777" w:rsidR="00A61560" w:rsidRPr="00A61560" w:rsidRDefault="00A61560" w:rsidP="00A61560">
            <w:pPr>
              <w:rPr>
                <w:rFonts w:ascii="Calibri" w:hAnsi="Calibri" w:cs="Calibri"/>
                <w:color w:val="000000"/>
              </w:rPr>
            </w:pPr>
            <w:r w:rsidRPr="00A61560">
              <w:rPr>
                <w:rFonts w:ascii="Calibri" w:hAnsi="Calibri" w:cs="Calibri"/>
                <w:color w:val="000000"/>
              </w:rPr>
              <w:t>Central Africa</w:t>
            </w:r>
          </w:p>
        </w:tc>
        <w:tc>
          <w:tcPr>
            <w:tcW w:w="4881" w:type="dxa"/>
            <w:tcBorders>
              <w:top w:val="nil"/>
              <w:left w:val="nil"/>
              <w:bottom w:val="nil"/>
              <w:right w:val="nil"/>
            </w:tcBorders>
            <w:shd w:val="clear" w:color="auto" w:fill="auto"/>
            <w:noWrap/>
            <w:vAlign w:val="bottom"/>
            <w:hideMark/>
          </w:tcPr>
          <w:p w14:paraId="14354463"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2</w:t>
            </w:r>
          </w:p>
        </w:tc>
      </w:tr>
      <w:tr w:rsidR="00A61560" w:rsidRPr="00A61560" w14:paraId="305993F4"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766F95BF" w14:textId="77777777" w:rsidR="00A61560" w:rsidRPr="00A61560" w:rsidRDefault="00A61560" w:rsidP="00A61560">
            <w:pPr>
              <w:rPr>
                <w:rFonts w:ascii="Calibri" w:hAnsi="Calibri" w:cs="Calibri"/>
                <w:color w:val="000000"/>
              </w:rPr>
            </w:pPr>
            <w:r w:rsidRPr="00A61560">
              <w:rPr>
                <w:rFonts w:ascii="Calibri" w:hAnsi="Calibri" w:cs="Calibri"/>
                <w:color w:val="000000"/>
              </w:rPr>
              <w:t>Central America</w:t>
            </w:r>
          </w:p>
        </w:tc>
        <w:tc>
          <w:tcPr>
            <w:tcW w:w="4881" w:type="dxa"/>
            <w:tcBorders>
              <w:top w:val="nil"/>
              <w:left w:val="nil"/>
              <w:bottom w:val="nil"/>
              <w:right w:val="nil"/>
            </w:tcBorders>
            <w:shd w:val="clear" w:color="auto" w:fill="auto"/>
            <w:noWrap/>
            <w:vAlign w:val="bottom"/>
            <w:hideMark/>
          </w:tcPr>
          <w:p w14:paraId="31D0BFC4"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56</w:t>
            </w:r>
          </w:p>
        </w:tc>
      </w:tr>
      <w:tr w:rsidR="00A61560" w:rsidRPr="00A61560" w14:paraId="06B509FF"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778DB1A2" w14:textId="77777777" w:rsidR="00A61560" w:rsidRPr="00A61560" w:rsidRDefault="00A61560" w:rsidP="00A61560">
            <w:pPr>
              <w:rPr>
                <w:rFonts w:ascii="Calibri" w:hAnsi="Calibri" w:cs="Calibri"/>
                <w:color w:val="000000"/>
              </w:rPr>
            </w:pPr>
            <w:r w:rsidRPr="00A61560">
              <w:rPr>
                <w:rFonts w:ascii="Calibri" w:hAnsi="Calibri" w:cs="Calibri"/>
                <w:color w:val="000000"/>
              </w:rPr>
              <w:t>Central Asia</w:t>
            </w:r>
          </w:p>
        </w:tc>
        <w:tc>
          <w:tcPr>
            <w:tcW w:w="4881" w:type="dxa"/>
            <w:tcBorders>
              <w:top w:val="nil"/>
              <w:left w:val="nil"/>
              <w:bottom w:val="nil"/>
              <w:right w:val="nil"/>
            </w:tcBorders>
            <w:shd w:val="clear" w:color="auto" w:fill="auto"/>
            <w:noWrap/>
            <w:vAlign w:val="bottom"/>
            <w:hideMark/>
          </w:tcPr>
          <w:p w14:paraId="11E48452"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1</w:t>
            </w:r>
          </w:p>
        </w:tc>
      </w:tr>
      <w:tr w:rsidR="00A61560" w:rsidRPr="00A61560" w14:paraId="1F9E74D8"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6A4D24B2" w14:textId="77777777" w:rsidR="00A61560" w:rsidRPr="00A61560" w:rsidRDefault="00A61560" w:rsidP="00A61560">
            <w:pPr>
              <w:rPr>
                <w:rFonts w:ascii="Calibri" w:hAnsi="Calibri" w:cs="Calibri"/>
                <w:color w:val="000000"/>
              </w:rPr>
            </w:pPr>
            <w:r w:rsidRPr="00A61560">
              <w:rPr>
                <w:rFonts w:ascii="Calibri" w:hAnsi="Calibri" w:cs="Calibri"/>
                <w:color w:val="000000"/>
              </w:rPr>
              <w:t>East Africa</w:t>
            </w:r>
          </w:p>
        </w:tc>
        <w:tc>
          <w:tcPr>
            <w:tcW w:w="4881" w:type="dxa"/>
            <w:tcBorders>
              <w:top w:val="nil"/>
              <w:left w:val="nil"/>
              <w:bottom w:val="nil"/>
              <w:right w:val="nil"/>
            </w:tcBorders>
            <w:shd w:val="clear" w:color="auto" w:fill="auto"/>
            <w:noWrap/>
            <w:vAlign w:val="bottom"/>
            <w:hideMark/>
          </w:tcPr>
          <w:p w14:paraId="2C85AF2F"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5</w:t>
            </w:r>
          </w:p>
        </w:tc>
      </w:tr>
      <w:tr w:rsidR="00A61560" w:rsidRPr="00A61560" w14:paraId="08998ADC"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1CF542FC" w14:textId="77777777" w:rsidR="00A61560" w:rsidRPr="00A61560" w:rsidRDefault="00A61560" w:rsidP="00A61560">
            <w:pPr>
              <w:rPr>
                <w:rFonts w:ascii="Calibri" w:hAnsi="Calibri" w:cs="Calibri"/>
                <w:color w:val="000000"/>
              </w:rPr>
            </w:pPr>
            <w:r w:rsidRPr="00A61560">
              <w:rPr>
                <w:rFonts w:ascii="Calibri" w:hAnsi="Calibri" w:cs="Calibri"/>
                <w:color w:val="000000"/>
              </w:rPr>
              <w:t>East of USA</w:t>
            </w:r>
          </w:p>
        </w:tc>
        <w:tc>
          <w:tcPr>
            <w:tcW w:w="4881" w:type="dxa"/>
            <w:tcBorders>
              <w:top w:val="nil"/>
              <w:left w:val="nil"/>
              <w:bottom w:val="nil"/>
              <w:right w:val="nil"/>
            </w:tcBorders>
            <w:shd w:val="clear" w:color="auto" w:fill="auto"/>
            <w:noWrap/>
            <w:vAlign w:val="bottom"/>
            <w:hideMark/>
          </w:tcPr>
          <w:p w14:paraId="08178016"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7</w:t>
            </w:r>
          </w:p>
        </w:tc>
      </w:tr>
      <w:tr w:rsidR="00A61560" w:rsidRPr="00A61560" w14:paraId="11FA17C4"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0570DC9D" w14:textId="77777777" w:rsidR="00A61560" w:rsidRPr="00A61560" w:rsidRDefault="00A61560" w:rsidP="00A61560">
            <w:pPr>
              <w:rPr>
                <w:rFonts w:ascii="Calibri" w:hAnsi="Calibri" w:cs="Calibri"/>
                <w:color w:val="000000"/>
              </w:rPr>
            </w:pPr>
            <w:r w:rsidRPr="00A61560">
              <w:rPr>
                <w:rFonts w:ascii="Calibri" w:hAnsi="Calibri" w:cs="Calibri"/>
                <w:color w:val="000000"/>
              </w:rPr>
              <w:t>Eastern Asia</w:t>
            </w:r>
          </w:p>
        </w:tc>
        <w:tc>
          <w:tcPr>
            <w:tcW w:w="4881" w:type="dxa"/>
            <w:tcBorders>
              <w:top w:val="nil"/>
              <w:left w:val="nil"/>
              <w:bottom w:val="nil"/>
              <w:right w:val="nil"/>
            </w:tcBorders>
            <w:shd w:val="clear" w:color="auto" w:fill="auto"/>
            <w:noWrap/>
            <w:vAlign w:val="bottom"/>
            <w:hideMark/>
          </w:tcPr>
          <w:p w14:paraId="55CC1979"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33</w:t>
            </w:r>
          </w:p>
        </w:tc>
      </w:tr>
      <w:tr w:rsidR="00A61560" w:rsidRPr="00A61560" w14:paraId="280C1272"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426E87C1" w14:textId="77777777" w:rsidR="00A61560" w:rsidRPr="00A61560" w:rsidRDefault="00A61560" w:rsidP="00A61560">
            <w:pPr>
              <w:rPr>
                <w:rFonts w:ascii="Calibri" w:hAnsi="Calibri" w:cs="Calibri"/>
                <w:color w:val="000000"/>
              </w:rPr>
            </w:pPr>
            <w:r w:rsidRPr="00A61560">
              <w:rPr>
                <w:rFonts w:ascii="Calibri" w:hAnsi="Calibri" w:cs="Calibri"/>
                <w:color w:val="000000"/>
              </w:rPr>
              <w:t>Eastern Europe</w:t>
            </w:r>
          </w:p>
        </w:tc>
        <w:tc>
          <w:tcPr>
            <w:tcW w:w="4881" w:type="dxa"/>
            <w:tcBorders>
              <w:top w:val="nil"/>
              <w:left w:val="nil"/>
              <w:bottom w:val="nil"/>
              <w:right w:val="nil"/>
            </w:tcBorders>
            <w:shd w:val="clear" w:color="auto" w:fill="auto"/>
            <w:noWrap/>
            <w:vAlign w:val="bottom"/>
            <w:hideMark/>
          </w:tcPr>
          <w:p w14:paraId="255AD0E1"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10</w:t>
            </w:r>
          </w:p>
        </w:tc>
      </w:tr>
      <w:tr w:rsidR="00A61560" w:rsidRPr="00A61560" w14:paraId="1B6A3A9C"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722C568F" w14:textId="77777777" w:rsidR="00A61560" w:rsidRPr="00A61560" w:rsidRDefault="00A61560" w:rsidP="00A61560">
            <w:pPr>
              <w:rPr>
                <w:rFonts w:ascii="Calibri" w:hAnsi="Calibri" w:cs="Calibri"/>
                <w:color w:val="000000"/>
              </w:rPr>
            </w:pPr>
            <w:r w:rsidRPr="00A61560">
              <w:rPr>
                <w:rFonts w:ascii="Calibri" w:hAnsi="Calibri" w:cs="Calibri"/>
                <w:color w:val="000000"/>
              </w:rPr>
              <w:t>North Africa</w:t>
            </w:r>
          </w:p>
        </w:tc>
        <w:tc>
          <w:tcPr>
            <w:tcW w:w="4881" w:type="dxa"/>
            <w:tcBorders>
              <w:top w:val="nil"/>
              <w:left w:val="nil"/>
              <w:bottom w:val="nil"/>
              <w:right w:val="nil"/>
            </w:tcBorders>
            <w:shd w:val="clear" w:color="auto" w:fill="auto"/>
            <w:noWrap/>
            <w:vAlign w:val="bottom"/>
            <w:hideMark/>
          </w:tcPr>
          <w:p w14:paraId="2A01A02A"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35</w:t>
            </w:r>
          </w:p>
        </w:tc>
      </w:tr>
      <w:tr w:rsidR="00A61560" w:rsidRPr="00A61560" w14:paraId="371B40B4"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555733DC" w14:textId="77777777" w:rsidR="00A61560" w:rsidRPr="00A61560" w:rsidRDefault="00A61560" w:rsidP="00A61560">
            <w:pPr>
              <w:rPr>
                <w:rFonts w:ascii="Calibri" w:hAnsi="Calibri" w:cs="Calibri"/>
                <w:color w:val="000000"/>
              </w:rPr>
            </w:pPr>
            <w:r w:rsidRPr="00A61560">
              <w:rPr>
                <w:rFonts w:ascii="Calibri" w:hAnsi="Calibri" w:cs="Calibri"/>
                <w:color w:val="000000"/>
              </w:rPr>
              <w:t>Northern Europe</w:t>
            </w:r>
          </w:p>
        </w:tc>
        <w:tc>
          <w:tcPr>
            <w:tcW w:w="4881" w:type="dxa"/>
            <w:tcBorders>
              <w:top w:val="nil"/>
              <w:left w:val="nil"/>
              <w:bottom w:val="nil"/>
              <w:right w:val="nil"/>
            </w:tcBorders>
            <w:shd w:val="clear" w:color="auto" w:fill="auto"/>
            <w:noWrap/>
            <w:vAlign w:val="bottom"/>
            <w:hideMark/>
          </w:tcPr>
          <w:p w14:paraId="0D6D59D0"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44</w:t>
            </w:r>
          </w:p>
        </w:tc>
      </w:tr>
      <w:tr w:rsidR="00A61560" w:rsidRPr="00A61560" w14:paraId="33FC0210"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2B8DFF73" w14:textId="77777777" w:rsidR="00A61560" w:rsidRPr="00A61560" w:rsidRDefault="00A61560" w:rsidP="00A61560">
            <w:pPr>
              <w:rPr>
                <w:rFonts w:ascii="Calibri" w:hAnsi="Calibri" w:cs="Calibri"/>
                <w:color w:val="000000"/>
              </w:rPr>
            </w:pPr>
            <w:r w:rsidRPr="00A61560">
              <w:rPr>
                <w:rFonts w:ascii="Calibri" w:hAnsi="Calibri" w:cs="Calibri"/>
                <w:color w:val="000000"/>
              </w:rPr>
              <w:t>Oceania</w:t>
            </w:r>
          </w:p>
        </w:tc>
        <w:tc>
          <w:tcPr>
            <w:tcW w:w="4881" w:type="dxa"/>
            <w:tcBorders>
              <w:top w:val="nil"/>
              <w:left w:val="nil"/>
              <w:bottom w:val="nil"/>
              <w:right w:val="nil"/>
            </w:tcBorders>
            <w:shd w:val="clear" w:color="auto" w:fill="auto"/>
            <w:noWrap/>
            <w:vAlign w:val="bottom"/>
            <w:hideMark/>
          </w:tcPr>
          <w:p w14:paraId="018DB240"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5</w:t>
            </w:r>
          </w:p>
        </w:tc>
      </w:tr>
      <w:tr w:rsidR="00A61560" w:rsidRPr="00A61560" w14:paraId="6B615382"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65E7FE39" w14:textId="77777777" w:rsidR="00A61560" w:rsidRPr="00A61560" w:rsidRDefault="00A61560" w:rsidP="00A61560">
            <w:pPr>
              <w:rPr>
                <w:rFonts w:ascii="Calibri" w:hAnsi="Calibri" w:cs="Calibri"/>
                <w:color w:val="000000"/>
              </w:rPr>
            </w:pPr>
            <w:r w:rsidRPr="00A61560">
              <w:rPr>
                <w:rFonts w:ascii="Calibri" w:hAnsi="Calibri" w:cs="Calibri"/>
                <w:color w:val="000000"/>
              </w:rPr>
              <w:t>South America</w:t>
            </w:r>
          </w:p>
        </w:tc>
        <w:tc>
          <w:tcPr>
            <w:tcW w:w="4881" w:type="dxa"/>
            <w:tcBorders>
              <w:top w:val="nil"/>
              <w:left w:val="nil"/>
              <w:bottom w:val="nil"/>
              <w:right w:val="nil"/>
            </w:tcBorders>
            <w:shd w:val="clear" w:color="auto" w:fill="auto"/>
            <w:noWrap/>
            <w:vAlign w:val="bottom"/>
            <w:hideMark/>
          </w:tcPr>
          <w:p w14:paraId="1010B0F5"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38</w:t>
            </w:r>
          </w:p>
        </w:tc>
      </w:tr>
      <w:tr w:rsidR="00A61560" w:rsidRPr="00A61560" w14:paraId="226ED505"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0FCD9E63" w14:textId="77777777" w:rsidR="00A61560" w:rsidRPr="00A61560" w:rsidRDefault="00A61560" w:rsidP="00A61560">
            <w:pPr>
              <w:rPr>
                <w:rFonts w:ascii="Calibri" w:hAnsi="Calibri" w:cs="Calibri"/>
                <w:color w:val="000000"/>
              </w:rPr>
            </w:pPr>
            <w:r w:rsidRPr="00A61560">
              <w:rPr>
                <w:rFonts w:ascii="Calibri" w:hAnsi="Calibri" w:cs="Calibri"/>
                <w:color w:val="000000"/>
              </w:rPr>
              <w:t>South Asia</w:t>
            </w:r>
          </w:p>
        </w:tc>
        <w:tc>
          <w:tcPr>
            <w:tcW w:w="4881" w:type="dxa"/>
            <w:tcBorders>
              <w:top w:val="nil"/>
              <w:left w:val="nil"/>
              <w:bottom w:val="nil"/>
              <w:right w:val="nil"/>
            </w:tcBorders>
            <w:shd w:val="clear" w:color="auto" w:fill="auto"/>
            <w:noWrap/>
            <w:vAlign w:val="bottom"/>
            <w:hideMark/>
          </w:tcPr>
          <w:p w14:paraId="5E41EEB1"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36</w:t>
            </w:r>
          </w:p>
        </w:tc>
      </w:tr>
      <w:tr w:rsidR="00A61560" w:rsidRPr="00A61560" w14:paraId="17D6D744"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10EED6B1" w14:textId="77777777" w:rsidR="00A61560" w:rsidRPr="00A61560" w:rsidRDefault="00A61560" w:rsidP="00A61560">
            <w:pPr>
              <w:rPr>
                <w:rFonts w:ascii="Calibri" w:hAnsi="Calibri" w:cs="Calibri"/>
                <w:color w:val="000000"/>
              </w:rPr>
            </w:pPr>
            <w:r w:rsidRPr="00A61560">
              <w:rPr>
                <w:rFonts w:ascii="Calibri" w:hAnsi="Calibri" w:cs="Calibri"/>
                <w:color w:val="000000"/>
              </w:rPr>
              <w:t xml:space="preserve">South </w:t>
            </w:r>
            <w:proofErr w:type="gramStart"/>
            <w:r w:rsidRPr="00A61560">
              <w:rPr>
                <w:rFonts w:ascii="Calibri" w:hAnsi="Calibri" w:cs="Calibri"/>
                <w:color w:val="000000"/>
              </w:rPr>
              <w:t>of  USA</w:t>
            </w:r>
            <w:proofErr w:type="gramEnd"/>
            <w:r w:rsidRPr="00A61560">
              <w:rPr>
                <w:rFonts w:ascii="Calibri" w:hAnsi="Calibri" w:cs="Calibri"/>
                <w:color w:val="000000"/>
              </w:rPr>
              <w:t xml:space="preserve"> </w:t>
            </w:r>
          </w:p>
        </w:tc>
        <w:tc>
          <w:tcPr>
            <w:tcW w:w="4881" w:type="dxa"/>
            <w:tcBorders>
              <w:top w:val="nil"/>
              <w:left w:val="nil"/>
              <w:bottom w:val="nil"/>
              <w:right w:val="nil"/>
            </w:tcBorders>
            <w:shd w:val="clear" w:color="auto" w:fill="auto"/>
            <w:noWrap/>
            <w:vAlign w:val="bottom"/>
            <w:hideMark/>
          </w:tcPr>
          <w:p w14:paraId="35AF0EC8"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13</w:t>
            </w:r>
          </w:p>
        </w:tc>
      </w:tr>
      <w:tr w:rsidR="00A61560" w:rsidRPr="00A61560" w14:paraId="511FEF72"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280CFF8E" w14:textId="77777777" w:rsidR="00A61560" w:rsidRPr="00A61560" w:rsidRDefault="00A61560" w:rsidP="00A61560">
            <w:pPr>
              <w:rPr>
                <w:rFonts w:ascii="Calibri" w:hAnsi="Calibri" w:cs="Calibri"/>
                <w:color w:val="000000"/>
              </w:rPr>
            </w:pPr>
            <w:r w:rsidRPr="00A61560">
              <w:rPr>
                <w:rFonts w:ascii="Calibri" w:hAnsi="Calibri" w:cs="Calibri"/>
                <w:color w:val="000000"/>
              </w:rPr>
              <w:t>Southeast Asia</w:t>
            </w:r>
          </w:p>
        </w:tc>
        <w:tc>
          <w:tcPr>
            <w:tcW w:w="4881" w:type="dxa"/>
            <w:tcBorders>
              <w:top w:val="nil"/>
              <w:left w:val="nil"/>
              <w:bottom w:val="nil"/>
              <w:right w:val="nil"/>
            </w:tcBorders>
            <w:shd w:val="clear" w:color="auto" w:fill="auto"/>
            <w:noWrap/>
            <w:vAlign w:val="bottom"/>
            <w:hideMark/>
          </w:tcPr>
          <w:p w14:paraId="15B4B8BD"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9</w:t>
            </w:r>
          </w:p>
        </w:tc>
      </w:tr>
      <w:tr w:rsidR="00A61560" w:rsidRPr="00A61560" w14:paraId="060D4920"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5131B883" w14:textId="77777777" w:rsidR="00A61560" w:rsidRPr="00A61560" w:rsidRDefault="00A61560" w:rsidP="00A61560">
            <w:pPr>
              <w:rPr>
                <w:rFonts w:ascii="Calibri" w:hAnsi="Calibri" w:cs="Calibri"/>
                <w:color w:val="000000"/>
              </w:rPr>
            </w:pPr>
            <w:r w:rsidRPr="00A61560">
              <w:rPr>
                <w:rFonts w:ascii="Calibri" w:hAnsi="Calibri" w:cs="Calibri"/>
                <w:color w:val="000000"/>
              </w:rPr>
              <w:t>Southern Africa</w:t>
            </w:r>
          </w:p>
        </w:tc>
        <w:tc>
          <w:tcPr>
            <w:tcW w:w="4881" w:type="dxa"/>
            <w:tcBorders>
              <w:top w:val="nil"/>
              <w:left w:val="nil"/>
              <w:bottom w:val="nil"/>
              <w:right w:val="nil"/>
            </w:tcBorders>
            <w:shd w:val="clear" w:color="auto" w:fill="auto"/>
            <w:noWrap/>
            <w:vAlign w:val="bottom"/>
            <w:hideMark/>
          </w:tcPr>
          <w:p w14:paraId="7B805A18"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19</w:t>
            </w:r>
          </w:p>
        </w:tc>
      </w:tr>
      <w:tr w:rsidR="00A61560" w:rsidRPr="00A61560" w14:paraId="469AF73C"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46BB1496" w14:textId="77777777" w:rsidR="00A61560" w:rsidRPr="00A61560" w:rsidRDefault="00A61560" w:rsidP="00A61560">
            <w:pPr>
              <w:rPr>
                <w:rFonts w:ascii="Calibri" w:hAnsi="Calibri" w:cs="Calibri"/>
                <w:color w:val="000000"/>
              </w:rPr>
            </w:pPr>
            <w:r w:rsidRPr="00A61560">
              <w:rPr>
                <w:rFonts w:ascii="Calibri" w:hAnsi="Calibri" w:cs="Calibri"/>
                <w:color w:val="000000"/>
              </w:rPr>
              <w:t>Southern Europe</w:t>
            </w:r>
          </w:p>
        </w:tc>
        <w:tc>
          <w:tcPr>
            <w:tcW w:w="4881" w:type="dxa"/>
            <w:tcBorders>
              <w:top w:val="nil"/>
              <w:left w:val="nil"/>
              <w:bottom w:val="nil"/>
              <w:right w:val="nil"/>
            </w:tcBorders>
            <w:shd w:val="clear" w:color="auto" w:fill="auto"/>
            <w:noWrap/>
            <w:vAlign w:val="bottom"/>
            <w:hideMark/>
          </w:tcPr>
          <w:p w14:paraId="12118EAB"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6</w:t>
            </w:r>
          </w:p>
        </w:tc>
      </w:tr>
      <w:tr w:rsidR="00A61560" w:rsidRPr="00A61560" w14:paraId="4B0F587E"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420B8CB7" w14:textId="77777777" w:rsidR="00A61560" w:rsidRPr="00A61560" w:rsidRDefault="00A61560" w:rsidP="00A61560">
            <w:pPr>
              <w:rPr>
                <w:rFonts w:ascii="Calibri" w:hAnsi="Calibri" w:cs="Calibri"/>
                <w:color w:val="000000"/>
              </w:rPr>
            </w:pPr>
            <w:r w:rsidRPr="00A61560">
              <w:rPr>
                <w:rFonts w:ascii="Calibri" w:hAnsi="Calibri" w:cs="Calibri"/>
                <w:color w:val="000000"/>
              </w:rPr>
              <w:t xml:space="preserve">US Center </w:t>
            </w:r>
          </w:p>
        </w:tc>
        <w:tc>
          <w:tcPr>
            <w:tcW w:w="4881" w:type="dxa"/>
            <w:tcBorders>
              <w:top w:val="nil"/>
              <w:left w:val="nil"/>
              <w:bottom w:val="nil"/>
              <w:right w:val="nil"/>
            </w:tcBorders>
            <w:shd w:val="clear" w:color="auto" w:fill="auto"/>
            <w:noWrap/>
            <w:vAlign w:val="bottom"/>
            <w:hideMark/>
          </w:tcPr>
          <w:p w14:paraId="5022331A"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18</w:t>
            </w:r>
          </w:p>
        </w:tc>
      </w:tr>
      <w:tr w:rsidR="00A61560" w:rsidRPr="00A61560" w14:paraId="37FDC44D"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26C2B0C4" w14:textId="77777777" w:rsidR="00A61560" w:rsidRPr="00A61560" w:rsidRDefault="00A61560" w:rsidP="00A61560">
            <w:pPr>
              <w:rPr>
                <w:rFonts w:ascii="Calibri" w:hAnsi="Calibri" w:cs="Calibri"/>
                <w:color w:val="000000"/>
              </w:rPr>
            </w:pPr>
            <w:r w:rsidRPr="00A61560">
              <w:rPr>
                <w:rFonts w:ascii="Calibri" w:hAnsi="Calibri" w:cs="Calibri"/>
                <w:color w:val="000000"/>
              </w:rPr>
              <w:t>West Africa</w:t>
            </w:r>
          </w:p>
        </w:tc>
        <w:tc>
          <w:tcPr>
            <w:tcW w:w="4881" w:type="dxa"/>
            <w:tcBorders>
              <w:top w:val="nil"/>
              <w:left w:val="nil"/>
              <w:bottom w:val="nil"/>
              <w:right w:val="nil"/>
            </w:tcBorders>
            <w:shd w:val="clear" w:color="auto" w:fill="auto"/>
            <w:noWrap/>
            <w:vAlign w:val="bottom"/>
            <w:hideMark/>
          </w:tcPr>
          <w:p w14:paraId="160424A0"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44</w:t>
            </w:r>
          </w:p>
        </w:tc>
      </w:tr>
      <w:tr w:rsidR="00A61560" w:rsidRPr="00A61560" w14:paraId="6E0B9AE8"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1D607DF7" w14:textId="77777777" w:rsidR="00A61560" w:rsidRPr="00A61560" w:rsidRDefault="00A61560" w:rsidP="00A61560">
            <w:pPr>
              <w:rPr>
                <w:rFonts w:ascii="Calibri" w:hAnsi="Calibri" w:cs="Calibri"/>
                <w:color w:val="000000"/>
              </w:rPr>
            </w:pPr>
            <w:r w:rsidRPr="00A61560">
              <w:rPr>
                <w:rFonts w:ascii="Calibri" w:hAnsi="Calibri" w:cs="Calibri"/>
                <w:color w:val="000000"/>
              </w:rPr>
              <w:t>West Asia</w:t>
            </w:r>
          </w:p>
        </w:tc>
        <w:tc>
          <w:tcPr>
            <w:tcW w:w="4881" w:type="dxa"/>
            <w:tcBorders>
              <w:top w:val="nil"/>
              <w:left w:val="nil"/>
              <w:bottom w:val="nil"/>
              <w:right w:val="nil"/>
            </w:tcBorders>
            <w:shd w:val="clear" w:color="auto" w:fill="auto"/>
            <w:noWrap/>
            <w:vAlign w:val="bottom"/>
            <w:hideMark/>
          </w:tcPr>
          <w:p w14:paraId="19CD24DB"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5</w:t>
            </w:r>
          </w:p>
        </w:tc>
      </w:tr>
      <w:tr w:rsidR="00A61560" w:rsidRPr="00A61560" w14:paraId="6CD7F5B7"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4E429CB5" w14:textId="77777777" w:rsidR="00A61560" w:rsidRPr="00A61560" w:rsidRDefault="00A61560" w:rsidP="00A61560">
            <w:pPr>
              <w:rPr>
                <w:rFonts w:ascii="Calibri" w:hAnsi="Calibri" w:cs="Calibri"/>
                <w:color w:val="000000"/>
              </w:rPr>
            </w:pPr>
            <w:r w:rsidRPr="00A61560">
              <w:rPr>
                <w:rFonts w:ascii="Calibri" w:hAnsi="Calibri" w:cs="Calibri"/>
                <w:color w:val="000000"/>
              </w:rPr>
              <w:t xml:space="preserve">West of USA </w:t>
            </w:r>
          </w:p>
        </w:tc>
        <w:tc>
          <w:tcPr>
            <w:tcW w:w="4881" w:type="dxa"/>
            <w:tcBorders>
              <w:top w:val="nil"/>
              <w:left w:val="nil"/>
              <w:bottom w:val="nil"/>
              <w:right w:val="nil"/>
            </w:tcBorders>
            <w:shd w:val="clear" w:color="auto" w:fill="auto"/>
            <w:noWrap/>
            <w:vAlign w:val="bottom"/>
            <w:hideMark/>
          </w:tcPr>
          <w:p w14:paraId="6C82B148"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22</w:t>
            </w:r>
          </w:p>
        </w:tc>
      </w:tr>
      <w:tr w:rsidR="00A61560" w:rsidRPr="00A61560" w14:paraId="6D309901" w14:textId="77777777" w:rsidTr="00E02EE6">
        <w:trPr>
          <w:trHeight w:val="263"/>
          <w:jc w:val="center"/>
        </w:trPr>
        <w:tc>
          <w:tcPr>
            <w:tcW w:w="4382" w:type="dxa"/>
            <w:tcBorders>
              <w:top w:val="nil"/>
              <w:left w:val="nil"/>
              <w:bottom w:val="nil"/>
              <w:right w:val="nil"/>
            </w:tcBorders>
            <w:shd w:val="clear" w:color="auto" w:fill="auto"/>
            <w:noWrap/>
            <w:vAlign w:val="bottom"/>
            <w:hideMark/>
          </w:tcPr>
          <w:p w14:paraId="33FA5050" w14:textId="77777777" w:rsidR="00A61560" w:rsidRPr="00A61560" w:rsidRDefault="00A61560" w:rsidP="00A61560">
            <w:pPr>
              <w:rPr>
                <w:rFonts w:ascii="Calibri" w:hAnsi="Calibri" w:cs="Calibri"/>
                <w:color w:val="000000"/>
              </w:rPr>
            </w:pPr>
            <w:r w:rsidRPr="00A61560">
              <w:rPr>
                <w:rFonts w:ascii="Calibri" w:hAnsi="Calibri" w:cs="Calibri"/>
                <w:color w:val="000000"/>
              </w:rPr>
              <w:t>Western Europe</w:t>
            </w:r>
          </w:p>
        </w:tc>
        <w:tc>
          <w:tcPr>
            <w:tcW w:w="4881" w:type="dxa"/>
            <w:tcBorders>
              <w:top w:val="nil"/>
              <w:left w:val="nil"/>
              <w:bottom w:val="nil"/>
              <w:right w:val="nil"/>
            </w:tcBorders>
            <w:shd w:val="clear" w:color="auto" w:fill="auto"/>
            <w:noWrap/>
            <w:vAlign w:val="bottom"/>
            <w:hideMark/>
          </w:tcPr>
          <w:p w14:paraId="24E7D705" w14:textId="77777777" w:rsidR="00A61560" w:rsidRPr="00A61560" w:rsidRDefault="00A61560" w:rsidP="00A61560">
            <w:pPr>
              <w:jc w:val="right"/>
              <w:rPr>
                <w:rFonts w:ascii="Calibri" w:hAnsi="Calibri" w:cs="Calibri"/>
                <w:color w:val="000000"/>
              </w:rPr>
            </w:pPr>
            <w:r w:rsidRPr="00A61560">
              <w:rPr>
                <w:rFonts w:ascii="Calibri" w:hAnsi="Calibri" w:cs="Calibri"/>
                <w:color w:val="000000"/>
              </w:rPr>
              <w:t>83</w:t>
            </w:r>
          </w:p>
        </w:tc>
      </w:tr>
      <w:tr w:rsidR="00E02EE6" w:rsidRPr="00A61560" w14:paraId="0ABF4802" w14:textId="77777777" w:rsidTr="00E02EE6">
        <w:trPr>
          <w:trHeight w:val="263"/>
          <w:jc w:val="center"/>
        </w:trPr>
        <w:tc>
          <w:tcPr>
            <w:tcW w:w="4382" w:type="dxa"/>
            <w:tcBorders>
              <w:top w:val="single" w:sz="4" w:space="0" w:color="8EA9DB"/>
              <w:left w:val="nil"/>
              <w:bottom w:val="nil"/>
              <w:right w:val="nil"/>
            </w:tcBorders>
            <w:shd w:val="clear" w:color="D9E1F2" w:fill="D9E1F2"/>
            <w:noWrap/>
            <w:vAlign w:val="bottom"/>
            <w:hideMark/>
          </w:tcPr>
          <w:p w14:paraId="7C6AB26C" w14:textId="77777777" w:rsidR="00A61560" w:rsidRPr="00A61560" w:rsidRDefault="00A61560" w:rsidP="00A61560">
            <w:pPr>
              <w:rPr>
                <w:rFonts w:ascii="Calibri" w:hAnsi="Calibri" w:cs="Calibri"/>
                <w:b/>
                <w:bCs/>
                <w:color w:val="000000"/>
              </w:rPr>
            </w:pPr>
            <w:r w:rsidRPr="00A61560">
              <w:rPr>
                <w:rFonts w:ascii="Calibri" w:hAnsi="Calibri" w:cs="Calibri"/>
                <w:b/>
                <w:bCs/>
                <w:color w:val="000000"/>
              </w:rPr>
              <w:t>Grand Total</w:t>
            </w:r>
          </w:p>
        </w:tc>
        <w:tc>
          <w:tcPr>
            <w:tcW w:w="4881" w:type="dxa"/>
            <w:tcBorders>
              <w:top w:val="single" w:sz="4" w:space="0" w:color="8EA9DB"/>
              <w:left w:val="nil"/>
              <w:bottom w:val="nil"/>
              <w:right w:val="nil"/>
            </w:tcBorders>
            <w:shd w:val="clear" w:color="D9E1F2" w:fill="D9E1F2"/>
            <w:noWrap/>
            <w:vAlign w:val="bottom"/>
            <w:hideMark/>
          </w:tcPr>
          <w:p w14:paraId="244BCB34" w14:textId="77777777" w:rsidR="00A61560" w:rsidRPr="00A61560" w:rsidRDefault="00A61560" w:rsidP="00A61560">
            <w:pPr>
              <w:jc w:val="right"/>
              <w:rPr>
                <w:rFonts w:ascii="Calibri" w:hAnsi="Calibri" w:cs="Calibri"/>
                <w:b/>
                <w:bCs/>
                <w:color w:val="000000"/>
              </w:rPr>
            </w:pPr>
            <w:r w:rsidRPr="00A61560">
              <w:rPr>
                <w:rFonts w:ascii="Calibri" w:hAnsi="Calibri" w:cs="Calibri"/>
                <w:b/>
                <w:bCs/>
                <w:color w:val="000000"/>
              </w:rPr>
              <w:t>629</w:t>
            </w:r>
          </w:p>
        </w:tc>
      </w:tr>
    </w:tbl>
    <w:p w14:paraId="022FF433" w14:textId="6B8C6971" w:rsidR="001A449D" w:rsidRDefault="001A449D" w:rsidP="001A449D">
      <w:pPr>
        <w:pStyle w:val="BodyText"/>
        <w:jc w:val="both"/>
      </w:pPr>
      <w:r>
        <w:lastRenderedPageBreak/>
        <w:t>Provided the pivot table output, we can now compare the late deliveries in different regions and visualize these results using a bar chart.</w:t>
      </w:r>
    </w:p>
    <w:p w14:paraId="7DFFE556" w14:textId="2A5EF7D5" w:rsidR="001A449D" w:rsidRDefault="001A449D" w:rsidP="001A449D">
      <w:pPr>
        <w:pStyle w:val="BodyText"/>
        <w:jc w:val="center"/>
      </w:pPr>
      <w:r>
        <w:rPr>
          <w:noProof/>
        </w:rPr>
        <w:drawing>
          <wp:inline distT="0" distB="0" distL="0" distR="0" wp14:anchorId="1C343971" wp14:editId="05EA5B6A">
            <wp:extent cx="5943600" cy="3785235"/>
            <wp:effectExtent l="0" t="0" r="0" b="0"/>
            <wp:docPr id="1993250375" name="Chart 1">
              <a:extLst xmlns:a="http://schemas.openxmlformats.org/drawingml/2006/main">
                <a:ext uri="{FF2B5EF4-FFF2-40B4-BE49-F238E27FC236}">
                  <a16:creationId xmlns:a16="http://schemas.microsoft.com/office/drawing/2014/main" id="{D988E7F1-709A-7E1B-6282-6EE084160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CB6DDE3" w14:textId="2CD7A622" w:rsidR="001A449D" w:rsidRDefault="001A449D" w:rsidP="001A449D">
      <w:pPr>
        <w:pStyle w:val="BodyText"/>
        <w:jc w:val="both"/>
      </w:pPr>
      <w:r>
        <w:t xml:space="preserve">From this chart, we can conclude a couple of things. Overall, Western Europe has the highest number of late deliveries, with Central America coming in as second highest in late deliveries. West Africa, Northern Europe and South America are amongst the top five regions with the highest risk of late delivery. This bar chart is very useful and helps us visually capture all the regions included within our data set. </w:t>
      </w:r>
    </w:p>
    <w:p w14:paraId="41579E47" w14:textId="09597734" w:rsidR="001A449D" w:rsidRDefault="001A449D" w:rsidP="001A449D">
      <w:pPr>
        <w:pStyle w:val="BodyText"/>
        <w:jc w:val="both"/>
      </w:pPr>
      <w:r>
        <w:t>Working with smaller sets might be beneficial as it allows us to filter this data for different regions around the world. If we wanted to view on the regions in the United States, we would be able to do that as well. As an example, we will now focus on African regions and filter the pivot table to show only regions in Africa such as, Central Africa, East Africa, North Africa, Southern Africa, and West Africa.</w:t>
      </w:r>
    </w:p>
    <w:p w14:paraId="42EC629D" w14:textId="77777777" w:rsidR="009D1E06" w:rsidRDefault="009D1E06" w:rsidP="001A449D">
      <w:pPr>
        <w:pStyle w:val="BodyText"/>
        <w:jc w:val="both"/>
      </w:pPr>
    </w:p>
    <w:tbl>
      <w:tblPr>
        <w:tblW w:w="5403" w:type="dxa"/>
        <w:jc w:val="center"/>
        <w:tblLook w:val="04A0" w:firstRow="1" w:lastRow="0" w:firstColumn="1" w:lastColumn="0" w:noHBand="0" w:noVBand="1"/>
      </w:tblPr>
      <w:tblGrid>
        <w:gridCol w:w="2556"/>
        <w:gridCol w:w="2847"/>
      </w:tblGrid>
      <w:tr w:rsidR="001A449D" w14:paraId="7CB4ED22" w14:textId="77777777" w:rsidTr="001A449D">
        <w:trPr>
          <w:trHeight w:val="326"/>
          <w:jc w:val="center"/>
        </w:trPr>
        <w:tc>
          <w:tcPr>
            <w:tcW w:w="2556" w:type="dxa"/>
            <w:tcBorders>
              <w:top w:val="nil"/>
              <w:left w:val="nil"/>
              <w:bottom w:val="single" w:sz="4" w:space="0" w:color="8EA9DB"/>
              <w:right w:val="nil"/>
            </w:tcBorders>
            <w:shd w:val="clear" w:color="D9E1F2" w:fill="D9E1F2"/>
            <w:noWrap/>
            <w:vAlign w:val="bottom"/>
            <w:hideMark/>
          </w:tcPr>
          <w:p w14:paraId="5C6F1675" w14:textId="77777777" w:rsidR="001A449D" w:rsidRDefault="001A449D">
            <w:pPr>
              <w:rPr>
                <w:rFonts w:ascii="Calibri" w:hAnsi="Calibri" w:cs="Calibri"/>
                <w:b/>
                <w:bCs/>
                <w:color w:val="000000"/>
              </w:rPr>
            </w:pPr>
            <w:r>
              <w:rPr>
                <w:rFonts w:ascii="Calibri" w:hAnsi="Calibri" w:cs="Calibri"/>
                <w:b/>
                <w:bCs/>
                <w:color w:val="000000"/>
              </w:rPr>
              <w:t>Regions</w:t>
            </w:r>
          </w:p>
        </w:tc>
        <w:tc>
          <w:tcPr>
            <w:tcW w:w="2847" w:type="dxa"/>
            <w:tcBorders>
              <w:top w:val="nil"/>
              <w:left w:val="nil"/>
              <w:bottom w:val="single" w:sz="4" w:space="0" w:color="8EA9DB"/>
              <w:right w:val="nil"/>
            </w:tcBorders>
            <w:shd w:val="clear" w:color="D9E1F2" w:fill="D9E1F2"/>
            <w:noWrap/>
            <w:vAlign w:val="bottom"/>
            <w:hideMark/>
          </w:tcPr>
          <w:p w14:paraId="2CBD7EC4" w14:textId="77777777" w:rsidR="001A449D" w:rsidRDefault="001A449D" w:rsidP="001A449D">
            <w:pPr>
              <w:jc w:val="right"/>
              <w:rPr>
                <w:rFonts w:ascii="Calibri" w:hAnsi="Calibri" w:cs="Calibri"/>
                <w:b/>
                <w:bCs/>
                <w:color w:val="000000"/>
              </w:rPr>
            </w:pPr>
            <w:r>
              <w:rPr>
                <w:rFonts w:ascii="Calibri" w:hAnsi="Calibri" w:cs="Calibri"/>
                <w:b/>
                <w:bCs/>
                <w:color w:val="000000"/>
              </w:rPr>
              <w:t>Late Delivery Risk</w:t>
            </w:r>
          </w:p>
        </w:tc>
      </w:tr>
      <w:tr w:rsidR="001A449D" w14:paraId="52CBCE39" w14:textId="77777777" w:rsidTr="001A449D">
        <w:trPr>
          <w:trHeight w:val="326"/>
          <w:jc w:val="center"/>
        </w:trPr>
        <w:tc>
          <w:tcPr>
            <w:tcW w:w="2556" w:type="dxa"/>
            <w:tcBorders>
              <w:top w:val="nil"/>
              <w:left w:val="nil"/>
              <w:bottom w:val="nil"/>
              <w:right w:val="nil"/>
            </w:tcBorders>
            <w:shd w:val="clear" w:color="auto" w:fill="auto"/>
            <w:noWrap/>
            <w:vAlign w:val="bottom"/>
            <w:hideMark/>
          </w:tcPr>
          <w:p w14:paraId="43FA1994" w14:textId="77777777" w:rsidR="001A449D" w:rsidRDefault="001A449D">
            <w:pPr>
              <w:rPr>
                <w:rFonts w:ascii="Calibri" w:hAnsi="Calibri" w:cs="Calibri"/>
                <w:color w:val="000000"/>
              </w:rPr>
            </w:pPr>
            <w:r>
              <w:rPr>
                <w:rFonts w:ascii="Calibri" w:hAnsi="Calibri" w:cs="Calibri"/>
                <w:color w:val="000000"/>
              </w:rPr>
              <w:t>Central Africa</w:t>
            </w:r>
          </w:p>
        </w:tc>
        <w:tc>
          <w:tcPr>
            <w:tcW w:w="2847" w:type="dxa"/>
            <w:tcBorders>
              <w:top w:val="nil"/>
              <w:left w:val="nil"/>
              <w:bottom w:val="nil"/>
              <w:right w:val="nil"/>
            </w:tcBorders>
            <w:shd w:val="clear" w:color="auto" w:fill="auto"/>
            <w:noWrap/>
            <w:vAlign w:val="bottom"/>
            <w:hideMark/>
          </w:tcPr>
          <w:p w14:paraId="6CB40FB7" w14:textId="77777777" w:rsidR="001A449D" w:rsidRDefault="001A449D">
            <w:pPr>
              <w:jc w:val="right"/>
              <w:rPr>
                <w:rFonts w:ascii="Calibri" w:hAnsi="Calibri" w:cs="Calibri"/>
                <w:color w:val="000000"/>
              </w:rPr>
            </w:pPr>
            <w:r>
              <w:rPr>
                <w:rFonts w:ascii="Calibri" w:hAnsi="Calibri" w:cs="Calibri"/>
                <w:color w:val="000000"/>
              </w:rPr>
              <w:t>22</w:t>
            </w:r>
          </w:p>
        </w:tc>
      </w:tr>
      <w:tr w:rsidR="001A449D" w14:paraId="283E26B5" w14:textId="77777777" w:rsidTr="001A449D">
        <w:trPr>
          <w:trHeight w:val="326"/>
          <w:jc w:val="center"/>
        </w:trPr>
        <w:tc>
          <w:tcPr>
            <w:tcW w:w="2556" w:type="dxa"/>
            <w:tcBorders>
              <w:top w:val="nil"/>
              <w:left w:val="nil"/>
              <w:bottom w:val="nil"/>
              <w:right w:val="nil"/>
            </w:tcBorders>
            <w:shd w:val="clear" w:color="auto" w:fill="auto"/>
            <w:noWrap/>
            <w:vAlign w:val="bottom"/>
            <w:hideMark/>
          </w:tcPr>
          <w:p w14:paraId="6FB34C87" w14:textId="77777777" w:rsidR="001A449D" w:rsidRDefault="001A449D">
            <w:pPr>
              <w:rPr>
                <w:rFonts w:ascii="Calibri" w:hAnsi="Calibri" w:cs="Calibri"/>
                <w:color w:val="000000"/>
              </w:rPr>
            </w:pPr>
            <w:r>
              <w:rPr>
                <w:rFonts w:ascii="Calibri" w:hAnsi="Calibri" w:cs="Calibri"/>
                <w:color w:val="000000"/>
              </w:rPr>
              <w:t>East Africa</w:t>
            </w:r>
          </w:p>
        </w:tc>
        <w:tc>
          <w:tcPr>
            <w:tcW w:w="2847" w:type="dxa"/>
            <w:tcBorders>
              <w:top w:val="nil"/>
              <w:left w:val="nil"/>
              <w:bottom w:val="nil"/>
              <w:right w:val="nil"/>
            </w:tcBorders>
            <w:shd w:val="clear" w:color="auto" w:fill="auto"/>
            <w:noWrap/>
            <w:vAlign w:val="bottom"/>
            <w:hideMark/>
          </w:tcPr>
          <w:p w14:paraId="4C8BBF7E" w14:textId="77777777" w:rsidR="001A449D" w:rsidRDefault="001A449D">
            <w:pPr>
              <w:jc w:val="right"/>
              <w:rPr>
                <w:rFonts w:ascii="Calibri" w:hAnsi="Calibri" w:cs="Calibri"/>
                <w:color w:val="000000"/>
              </w:rPr>
            </w:pPr>
            <w:r>
              <w:rPr>
                <w:rFonts w:ascii="Calibri" w:hAnsi="Calibri" w:cs="Calibri"/>
                <w:color w:val="000000"/>
              </w:rPr>
              <w:t>25</w:t>
            </w:r>
          </w:p>
        </w:tc>
      </w:tr>
      <w:tr w:rsidR="001A449D" w14:paraId="22E752A4" w14:textId="77777777" w:rsidTr="001A449D">
        <w:trPr>
          <w:trHeight w:val="326"/>
          <w:jc w:val="center"/>
        </w:trPr>
        <w:tc>
          <w:tcPr>
            <w:tcW w:w="2556" w:type="dxa"/>
            <w:tcBorders>
              <w:top w:val="nil"/>
              <w:left w:val="nil"/>
              <w:bottom w:val="nil"/>
              <w:right w:val="nil"/>
            </w:tcBorders>
            <w:shd w:val="clear" w:color="auto" w:fill="auto"/>
            <w:noWrap/>
            <w:vAlign w:val="bottom"/>
            <w:hideMark/>
          </w:tcPr>
          <w:p w14:paraId="735FB0BD" w14:textId="77777777" w:rsidR="001A449D" w:rsidRDefault="001A449D">
            <w:pPr>
              <w:rPr>
                <w:rFonts w:ascii="Calibri" w:hAnsi="Calibri" w:cs="Calibri"/>
                <w:color w:val="000000"/>
              </w:rPr>
            </w:pPr>
            <w:r>
              <w:rPr>
                <w:rFonts w:ascii="Calibri" w:hAnsi="Calibri" w:cs="Calibri"/>
                <w:color w:val="000000"/>
              </w:rPr>
              <w:t>North Africa</w:t>
            </w:r>
          </w:p>
        </w:tc>
        <w:tc>
          <w:tcPr>
            <w:tcW w:w="2847" w:type="dxa"/>
            <w:tcBorders>
              <w:top w:val="nil"/>
              <w:left w:val="nil"/>
              <w:bottom w:val="nil"/>
              <w:right w:val="nil"/>
            </w:tcBorders>
            <w:shd w:val="clear" w:color="auto" w:fill="auto"/>
            <w:noWrap/>
            <w:vAlign w:val="bottom"/>
            <w:hideMark/>
          </w:tcPr>
          <w:p w14:paraId="390C2B56" w14:textId="77777777" w:rsidR="001A449D" w:rsidRDefault="001A449D">
            <w:pPr>
              <w:jc w:val="right"/>
              <w:rPr>
                <w:rFonts w:ascii="Calibri" w:hAnsi="Calibri" w:cs="Calibri"/>
                <w:color w:val="000000"/>
              </w:rPr>
            </w:pPr>
            <w:r>
              <w:rPr>
                <w:rFonts w:ascii="Calibri" w:hAnsi="Calibri" w:cs="Calibri"/>
                <w:color w:val="000000"/>
              </w:rPr>
              <w:t>35</w:t>
            </w:r>
          </w:p>
        </w:tc>
      </w:tr>
      <w:tr w:rsidR="001A449D" w14:paraId="0661F677" w14:textId="77777777" w:rsidTr="001A449D">
        <w:trPr>
          <w:trHeight w:val="326"/>
          <w:jc w:val="center"/>
        </w:trPr>
        <w:tc>
          <w:tcPr>
            <w:tcW w:w="2556" w:type="dxa"/>
            <w:tcBorders>
              <w:top w:val="nil"/>
              <w:left w:val="nil"/>
              <w:bottom w:val="nil"/>
              <w:right w:val="nil"/>
            </w:tcBorders>
            <w:shd w:val="clear" w:color="auto" w:fill="auto"/>
            <w:noWrap/>
            <w:vAlign w:val="bottom"/>
            <w:hideMark/>
          </w:tcPr>
          <w:p w14:paraId="1F5A3399" w14:textId="77777777" w:rsidR="001A449D" w:rsidRDefault="001A449D">
            <w:pPr>
              <w:rPr>
                <w:rFonts w:ascii="Calibri" w:hAnsi="Calibri" w:cs="Calibri"/>
                <w:color w:val="000000"/>
              </w:rPr>
            </w:pPr>
            <w:r>
              <w:rPr>
                <w:rFonts w:ascii="Calibri" w:hAnsi="Calibri" w:cs="Calibri"/>
                <w:color w:val="000000"/>
              </w:rPr>
              <w:t>Southern Africa</w:t>
            </w:r>
          </w:p>
        </w:tc>
        <w:tc>
          <w:tcPr>
            <w:tcW w:w="2847" w:type="dxa"/>
            <w:tcBorders>
              <w:top w:val="nil"/>
              <w:left w:val="nil"/>
              <w:bottom w:val="nil"/>
              <w:right w:val="nil"/>
            </w:tcBorders>
            <w:shd w:val="clear" w:color="auto" w:fill="auto"/>
            <w:noWrap/>
            <w:vAlign w:val="bottom"/>
            <w:hideMark/>
          </w:tcPr>
          <w:p w14:paraId="627A3C23" w14:textId="77777777" w:rsidR="001A449D" w:rsidRDefault="001A449D">
            <w:pPr>
              <w:jc w:val="right"/>
              <w:rPr>
                <w:rFonts w:ascii="Calibri" w:hAnsi="Calibri" w:cs="Calibri"/>
                <w:color w:val="000000"/>
              </w:rPr>
            </w:pPr>
            <w:r>
              <w:rPr>
                <w:rFonts w:ascii="Calibri" w:hAnsi="Calibri" w:cs="Calibri"/>
                <w:color w:val="000000"/>
              </w:rPr>
              <w:t>19</w:t>
            </w:r>
          </w:p>
        </w:tc>
      </w:tr>
      <w:tr w:rsidR="001A449D" w14:paraId="0DEE82D7" w14:textId="77777777" w:rsidTr="001A449D">
        <w:trPr>
          <w:trHeight w:val="326"/>
          <w:jc w:val="center"/>
        </w:trPr>
        <w:tc>
          <w:tcPr>
            <w:tcW w:w="2556" w:type="dxa"/>
            <w:tcBorders>
              <w:top w:val="nil"/>
              <w:left w:val="nil"/>
              <w:bottom w:val="nil"/>
              <w:right w:val="nil"/>
            </w:tcBorders>
            <w:shd w:val="clear" w:color="auto" w:fill="auto"/>
            <w:noWrap/>
            <w:vAlign w:val="bottom"/>
            <w:hideMark/>
          </w:tcPr>
          <w:p w14:paraId="7738EE59" w14:textId="77777777" w:rsidR="001A449D" w:rsidRDefault="001A449D">
            <w:pPr>
              <w:rPr>
                <w:rFonts w:ascii="Calibri" w:hAnsi="Calibri" w:cs="Calibri"/>
                <w:color w:val="000000"/>
              </w:rPr>
            </w:pPr>
            <w:r>
              <w:rPr>
                <w:rFonts w:ascii="Calibri" w:hAnsi="Calibri" w:cs="Calibri"/>
                <w:color w:val="000000"/>
              </w:rPr>
              <w:t>West Africa</w:t>
            </w:r>
          </w:p>
        </w:tc>
        <w:tc>
          <w:tcPr>
            <w:tcW w:w="2847" w:type="dxa"/>
            <w:tcBorders>
              <w:top w:val="nil"/>
              <w:left w:val="nil"/>
              <w:bottom w:val="nil"/>
              <w:right w:val="nil"/>
            </w:tcBorders>
            <w:shd w:val="clear" w:color="auto" w:fill="auto"/>
            <w:noWrap/>
            <w:vAlign w:val="bottom"/>
            <w:hideMark/>
          </w:tcPr>
          <w:p w14:paraId="5E1CB23C" w14:textId="77777777" w:rsidR="001A449D" w:rsidRDefault="001A449D">
            <w:pPr>
              <w:jc w:val="right"/>
              <w:rPr>
                <w:rFonts w:ascii="Calibri" w:hAnsi="Calibri" w:cs="Calibri"/>
                <w:color w:val="000000"/>
              </w:rPr>
            </w:pPr>
            <w:r>
              <w:rPr>
                <w:rFonts w:ascii="Calibri" w:hAnsi="Calibri" w:cs="Calibri"/>
                <w:color w:val="000000"/>
              </w:rPr>
              <w:t>44</w:t>
            </w:r>
          </w:p>
        </w:tc>
      </w:tr>
      <w:tr w:rsidR="001A449D" w14:paraId="233B1F08" w14:textId="77777777" w:rsidTr="001A449D">
        <w:trPr>
          <w:trHeight w:val="326"/>
          <w:jc w:val="center"/>
        </w:trPr>
        <w:tc>
          <w:tcPr>
            <w:tcW w:w="2556" w:type="dxa"/>
            <w:tcBorders>
              <w:top w:val="single" w:sz="4" w:space="0" w:color="8EA9DB"/>
              <w:left w:val="nil"/>
              <w:bottom w:val="nil"/>
              <w:right w:val="nil"/>
            </w:tcBorders>
            <w:shd w:val="clear" w:color="D9E1F2" w:fill="D9E1F2"/>
            <w:noWrap/>
            <w:vAlign w:val="bottom"/>
            <w:hideMark/>
          </w:tcPr>
          <w:p w14:paraId="121E19D2" w14:textId="77777777" w:rsidR="001A449D" w:rsidRDefault="001A449D">
            <w:pPr>
              <w:rPr>
                <w:rFonts w:ascii="Calibri" w:hAnsi="Calibri" w:cs="Calibri"/>
                <w:b/>
                <w:bCs/>
                <w:color w:val="000000"/>
              </w:rPr>
            </w:pPr>
            <w:r>
              <w:rPr>
                <w:rFonts w:ascii="Calibri" w:hAnsi="Calibri" w:cs="Calibri"/>
                <w:b/>
                <w:bCs/>
                <w:color w:val="000000"/>
              </w:rPr>
              <w:t>Grand Total</w:t>
            </w:r>
          </w:p>
        </w:tc>
        <w:tc>
          <w:tcPr>
            <w:tcW w:w="2847" w:type="dxa"/>
            <w:tcBorders>
              <w:top w:val="single" w:sz="4" w:space="0" w:color="8EA9DB"/>
              <w:left w:val="nil"/>
              <w:bottom w:val="nil"/>
              <w:right w:val="nil"/>
            </w:tcBorders>
            <w:shd w:val="clear" w:color="D9E1F2" w:fill="D9E1F2"/>
            <w:noWrap/>
            <w:vAlign w:val="bottom"/>
            <w:hideMark/>
          </w:tcPr>
          <w:p w14:paraId="27D14B1B" w14:textId="77777777" w:rsidR="001A449D" w:rsidRDefault="001A449D">
            <w:pPr>
              <w:jc w:val="right"/>
              <w:rPr>
                <w:rFonts w:ascii="Calibri" w:hAnsi="Calibri" w:cs="Calibri"/>
                <w:b/>
                <w:bCs/>
                <w:color w:val="000000"/>
              </w:rPr>
            </w:pPr>
            <w:r>
              <w:rPr>
                <w:rFonts w:ascii="Calibri" w:hAnsi="Calibri" w:cs="Calibri"/>
                <w:b/>
                <w:bCs/>
                <w:color w:val="000000"/>
              </w:rPr>
              <w:t>145</w:t>
            </w:r>
          </w:p>
        </w:tc>
      </w:tr>
    </w:tbl>
    <w:p w14:paraId="448FE6C4" w14:textId="401A0FED" w:rsidR="001A449D" w:rsidRDefault="009D1E06" w:rsidP="009D1E06">
      <w:pPr>
        <w:pStyle w:val="BodyText"/>
        <w:jc w:val="center"/>
      </w:pPr>
      <w:r>
        <w:rPr>
          <w:noProof/>
        </w:rPr>
        <w:lastRenderedPageBreak/>
        <w:drawing>
          <wp:inline distT="0" distB="0" distL="0" distR="0" wp14:anchorId="42E1D821" wp14:editId="5405446F">
            <wp:extent cx="4572000" cy="2743200"/>
            <wp:effectExtent l="0" t="0" r="0" b="0"/>
            <wp:docPr id="1683447609" name="Chart 1">
              <a:extLst xmlns:a="http://schemas.openxmlformats.org/drawingml/2006/main">
                <a:ext uri="{FF2B5EF4-FFF2-40B4-BE49-F238E27FC236}">
                  <a16:creationId xmlns:a16="http://schemas.microsoft.com/office/drawing/2014/main" id="{62011BFF-FF0F-380E-9AB5-FE06A475DB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A711CF8" w14:textId="77777777" w:rsidR="009D1E06" w:rsidRDefault="009D1E06" w:rsidP="00A61560">
      <w:pPr>
        <w:pStyle w:val="FirstParagraph"/>
        <w:jc w:val="both"/>
      </w:pPr>
    </w:p>
    <w:p w14:paraId="7624CEDF" w14:textId="22AFB9A1" w:rsidR="009D1E06" w:rsidRDefault="009D1E06" w:rsidP="00A61560">
      <w:pPr>
        <w:pStyle w:val="FirstParagraph"/>
        <w:jc w:val="both"/>
      </w:pPr>
      <w:r>
        <w:t xml:space="preserve">If we filter by region, we find that certain regions, West Africa and North Africa, have more late deliveries than the others. </w:t>
      </w:r>
    </w:p>
    <w:p w14:paraId="37C9A93F" w14:textId="38F029C5" w:rsidR="00E63091" w:rsidRDefault="009D1E06" w:rsidP="009D1E06">
      <w:pPr>
        <w:pStyle w:val="FirstParagraph"/>
        <w:jc w:val="both"/>
      </w:pPr>
      <w:r>
        <w:t>In general, this could indicate regional issues with logistics and shipping reliability for the company. As a result, the company can think of ways to improve their delivery services, cut transportation costs, strengthen communication at all levels, establish standard suppliers and partners, invest in the right technology and reduce warehouse management errors. These are just some of the ways the company can begin to transform and fix their late delivery issues.</w:t>
      </w:r>
      <w:bookmarkStart w:id="9" w:name="gender-analysis"/>
      <w:bookmarkEnd w:id="8"/>
    </w:p>
    <w:p w14:paraId="4E6E9D11" w14:textId="6D0D5833" w:rsidR="00E63091" w:rsidRDefault="00000000" w:rsidP="00253C86">
      <w:pPr>
        <w:pStyle w:val="Heading4"/>
        <w:jc w:val="both"/>
      </w:pPr>
      <w:bookmarkStart w:id="10" w:name="Xba2385c41f2c5d9dda7564b16bc8b9507abb5a5"/>
      <w:bookmarkEnd w:id="9"/>
      <w:r>
        <w:t xml:space="preserve">Question 3: </w:t>
      </w:r>
      <w:r w:rsidR="009D1E06">
        <w:t>Are certain product categories more likely to be associate with late deliveries</w:t>
      </w:r>
      <w:r>
        <w:t>?</w:t>
      </w:r>
    </w:p>
    <w:p w14:paraId="2F8F1695" w14:textId="1F622FDE" w:rsidR="00E02EE6" w:rsidRPr="00E02EE6" w:rsidRDefault="009D1E06" w:rsidP="00E02EE6">
      <w:pPr>
        <w:pStyle w:val="FirstParagraph"/>
        <w:jc w:val="both"/>
      </w:pPr>
      <w:r>
        <w:t>Our task for the third question is to see if some product categories are linked to higher late delivery risks</w:t>
      </w:r>
      <w:r w:rsidR="00E02EE6">
        <w:t xml:space="preserve"> as compared to other products being sold</w:t>
      </w:r>
      <w:r>
        <w:t xml:space="preserve">. We </w:t>
      </w:r>
      <w:r w:rsidR="00E02EE6">
        <w:t xml:space="preserve">first </w:t>
      </w:r>
      <w:r>
        <w:t xml:space="preserve">begin by creating a pivot table with Product Category Name in the rows and Late_Delivery_Risk in the values. This will allow us to compare the late deliveries in for all the products </w:t>
      </w:r>
      <w:r w:rsidR="00E02EE6">
        <w:t>available to us in the products table.</w:t>
      </w:r>
    </w:p>
    <w:tbl>
      <w:tblPr>
        <w:tblW w:w="8636" w:type="dxa"/>
        <w:jc w:val="center"/>
        <w:tblLook w:val="04A0" w:firstRow="1" w:lastRow="0" w:firstColumn="1" w:lastColumn="0" w:noHBand="0" w:noVBand="1"/>
      </w:tblPr>
      <w:tblGrid>
        <w:gridCol w:w="4663"/>
        <w:gridCol w:w="3973"/>
      </w:tblGrid>
      <w:tr w:rsidR="009D1E06" w14:paraId="4FA6C222" w14:textId="77777777" w:rsidTr="00E02EE6">
        <w:trPr>
          <w:trHeight w:val="65"/>
          <w:jc w:val="center"/>
        </w:trPr>
        <w:tc>
          <w:tcPr>
            <w:tcW w:w="4663" w:type="dxa"/>
            <w:tcBorders>
              <w:top w:val="nil"/>
              <w:left w:val="nil"/>
              <w:bottom w:val="single" w:sz="4" w:space="0" w:color="8EA9DB"/>
              <w:right w:val="nil"/>
            </w:tcBorders>
            <w:shd w:val="clear" w:color="D9E1F2" w:fill="D9E1F2"/>
            <w:noWrap/>
            <w:vAlign w:val="bottom"/>
            <w:hideMark/>
          </w:tcPr>
          <w:p w14:paraId="670A34A6" w14:textId="77777777" w:rsidR="009D1E06" w:rsidRDefault="009D1E06">
            <w:pPr>
              <w:rPr>
                <w:rFonts w:ascii="Calibri" w:hAnsi="Calibri" w:cs="Calibri"/>
                <w:b/>
                <w:bCs/>
                <w:color w:val="000000"/>
              </w:rPr>
            </w:pPr>
            <w:r>
              <w:rPr>
                <w:rFonts w:ascii="Calibri" w:hAnsi="Calibri" w:cs="Calibri"/>
                <w:b/>
                <w:bCs/>
                <w:color w:val="000000"/>
              </w:rPr>
              <w:t>Product Categories</w:t>
            </w:r>
          </w:p>
        </w:tc>
        <w:tc>
          <w:tcPr>
            <w:tcW w:w="3973" w:type="dxa"/>
            <w:tcBorders>
              <w:top w:val="nil"/>
              <w:left w:val="nil"/>
              <w:bottom w:val="single" w:sz="4" w:space="0" w:color="8EA9DB"/>
              <w:right w:val="nil"/>
            </w:tcBorders>
            <w:shd w:val="clear" w:color="D9E1F2" w:fill="D9E1F2"/>
            <w:noWrap/>
            <w:vAlign w:val="bottom"/>
            <w:hideMark/>
          </w:tcPr>
          <w:p w14:paraId="0D92B141" w14:textId="77777777" w:rsidR="009D1E06" w:rsidRDefault="009D1E06">
            <w:pPr>
              <w:rPr>
                <w:rFonts w:ascii="Calibri" w:hAnsi="Calibri" w:cs="Calibri"/>
                <w:b/>
                <w:bCs/>
                <w:color w:val="000000"/>
              </w:rPr>
            </w:pPr>
            <w:r>
              <w:rPr>
                <w:rFonts w:ascii="Calibri" w:hAnsi="Calibri" w:cs="Calibri"/>
                <w:b/>
                <w:bCs/>
                <w:color w:val="000000"/>
              </w:rPr>
              <w:t>Late Delivery Risk</w:t>
            </w:r>
          </w:p>
        </w:tc>
      </w:tr>
      <w:tr w:rsidR="009D1E06" w14:paraId="1BFED500"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4B72830B" w14:textId="77777777" w:rsidR="009D1E06" w:rsidRDefault="009D1E06">
            <w:pPr>
              <w:rPr>
                <w:rFonts w:ascii="Calibri" w:hAnsi="Calibri" w:cs="Calibri"/>
                <w:color w:val="000000"/>
              </w:rPr>
            </w:pPr>
            <w:r>
              <w:rPr>
                <w:rFonts w:ascii="Calibri" w:hAnsi="Calibri" w:cs="Calibri"/>
                <w:color w:val="000000"/>
              </w:rPr>
              <w:t>Accessories</w:t>
            </w:r>
          </w:p>
        </w:tc>
        <w:tc>
          <w:tcPr>
            <w:tcW w:w="3973" w:type="dxa"/>
            <w:tcBorders>
              <w:top w:val="nil"/>
              <w:left w:val="nil"/>
              <w:bottom w:val="nil"/>
              <w:right w:val="nil"/>
            </w:tcBorders>
            <w:shd w:val="clear" w:color="auto" w:fill="auto"/>
            <w:noWrap/>
            <w:vAlign w:val="bottom"/>
            <w:hideMark/>
          </w:tcPr>
          <w:p w14:paraId="031A1E08" w14:textId="77777777" w:rsidR="009D1E06" w:rsidRDefault="009D1E06">
            <w:pPr>
              <w:jc w:val="right"/>
              <w:rPr>
                <w:rFonts w:ascii="Calibri" w:hAnsi="Calibri" w:cs="Calibri"/>
                <w:color w:val="000000"/>
              </w:rPr>
            </w:pPr>
            <w:r>
              <w:rPr>
                <w:rFonts w:ascii="Calibri" w:hAnsi="Calibri" w:cs="Calibri"/>
                <w:color w:val="000000"/>
              </w:rPr>
              <w:t>9</w:t>
            </w:r>
          </w:p>
        </w:tc>
      </w:tr>
      <w:tr w:rsidR="009D1E06" w14:paraId="7D544920"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1A3E2E68" w14:textId="77777777" w:rsidR="009D1E06" w:rsidRDefault="009D1E06">
            <w:pPr>
              <w:rPr>
                <w:rFonts w:ascii="Calibri" w:hAnsi="Calibri" w:cs="Calibri"/>
                <w:color w:val="000000"/>
              </w:rPr>
            </w:pPr>
            <w:r>
              <w:rPr>
                <w:rFonts w:ascii="Calibri" w:hAnsi="Calibri" w:cs="Calibri"/>
                <w:color w:val="000000"/>
              </w:rPr>
              <w:t xml:space="preserve">As Seen </w:t>
            </w:r>
            <w:proofErr w:type="gramStart"/>
            <w:r>
              <w:rPr>
                <w:rFonts w:ascii="Calibri" w:hAnsi="Calibri" w:cs="Calibri"/>
                <w:color w:val="000000"/>
              </w:rPr>
              <w:t>on  TV</w:t>
            </w:r>
            <w:proofErr w:type="gramEnd"/>
            <w:r>
              <w:rPr>
                <w:rFonts w:ascii="Calibri" w:hAnsi="Calibri" w:cs="Calibri"/>
                <w:color w:val="000000"/>
              </w:rPr>
              <w:t>!</w:t>
            </w:r>
          </w:p>
        </w:tc>
        <w:tc>
          <w:tcPr>
            <w:tcW w:w="3973" w:type="dxa"/>
            <w:tcBorders>
              <w:top w:val="nil"/>
              <w:left w:val="nil"/>
              <w:bottom w:val="nil"/>
              <w:right w:val="nil"/>
            </w:tcBorders>
            <w:shd w:val="clear" w:color="auto" w:fill="auto"/>
            <w:noWrap/>
            <w:vAlign w:val="bottom"/>
            <w:hideMark/>
          </w:tcPr>
          <w:p w14:paraId="5E87083F" w14:textId="77777777" w:rsidR="009D1E06" w:rsidRDefault="009D1E06">
            <w:pPr>
              <w:jc w:val="right"/>
              <w:rPr>
                <w:rFonts w:ascii="Calibri" w:hAnsi="Calibri" w:cs="Calibri"/>
                <w:color w:val="000000"/>
              </w:rPr>
            </w:pPr>
            <w:r>
              <w:rPr>
                <w:rFonts w:ascii="Calibri" w:hAnsi="Calibri" w:cs="Calibri"/>
                <w:color w:val="000000"/>
              </w:rPr>
              <w:t>1</w:t>
            </w:r>
          </w:p>
        </w:tc>
      </w:tr>
      <w:tr w:rsidR="009D1E06" w14:paraId="71E615BA"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25865493" w14:textId="77777777" w:rsidR="009D1E06" w:rsidRDefault="009D1E06">
            <w:pPr>
              <w:rPr>
                <w:rFonts w:ascii="Calibri" w:hAnsi="Calibri" w:cs="Calibri"/>
                <w:color w:val="000000"/>
              </w:rPr>
            </w:pPr>
            <w:r>
              <w:rPr>
                <w:rFonts w:ascii="Calibri" w:hAnsi="Calibri" w:cs="Calibri"/>
                <w:color w:val="000000"/>
              </w:rPr>
              <w:t>Baseball &amp; Softball</w:t>
            </w:r>
          </w:p>
        </w:tc>
        <w:tc>
          <w:tcPr>
            <w:tcW w:w="3973" w:type="dxa"/>
            <w:tcBorders>
              <w:top w:val="nil"/>
              <w:left w:val="nil"/>
              <w:bottom w:val="nil"/>
              <w:right w:val="nil"/>
            </w:tcBorders>
            <w:shd w:val="clear" w:color="auto" w:fill="auto"/>
            <w:noWrap/>
            <w:vAlign w:val="bottom"/>
            <w:hideMark/>
          </w:tcPr>
          <w:p w14:paraId="2D67604C" w14:textId="77777777" w:rsidR="009D1E06" w:rsidRDefault="009D1E06">
            <w:pPr>
              <w:jc w:val="right"/>
              <w:rPr>
                <w:rFonts w:ascii="Calibri" w:hAnsi="Calibri" w:cs="Calibri"/>
                <w:color w:val="000000"/>
              </w:rPr>
            </w:pPr>
            <w:r>
              <w:rPr>
                <w:rFonts w:ascii="Calibri" w:hAnsi="Calibri" w:cs="Calibri"/>
                <w:color w:val="000000"/>
              </w:rPr>
              <w:t>3</w:t>
            </w:r>
          </w:p>
        </w:tc>
      </w:tr>
      <w:tr w:rsidR="009D1E06" w14:paraId="2CC541D5"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22DC83C6" w14:textId="77777777" w:rsidR="009D1E06" w:rsidRDefault="009D1E06">
            <w:pPr>
              <w:rPr>
                <w:rFonts w:ascii="Calibri" w:hAnsi="Calibri" w:cs="Calibri"/>
                <w:color w:val="000000"/>
              </w:rPr>
            </w:pPr>
            <w:r>
              <w:rPr>
                <w:rFonts w:ascii="Calibri" w:hAnsi="Calibri" w:cs="Calibri"/>
                <w:color w:val="000000"/>
              </w:rPr>
              <w:t>Basketball</w:t>
            </w:r>
          </w:p>
        </w:tc>
        <w:tc>
          <w:tcPr>
            <w:tcW w:w="3973" w:type="dxa"/>
            <w:tcBorders>
              <w:top w:val="nil"/>
              <w:left w:val="nil"/>
              <w:bottom w:val="nil"/>
              <w:right w:val="nil"/>
            </w:tcBorders>
            <w:shd w:val="clear" w:color="auto" w:fill="auto"/>
            <w:noWrap/>
            <w:vAlign w:val="bottom"/>
            <w:hideMark/>
          </w:tcPr>
          <w:p w14:paraId="00B7F882" w14:textId="77777777" w:rsidR="009D1E06" w:rsidRDefault="009D1E06">
            <w:pPr>
              <w:jc w:val="right"/>
              <w:rPr>
                <w:rFonts w:ascii="Calibri" w:hAnsi="Calibri" w:cs="Calibri"/>
                <w:color w:val="000000"/>
              </w:rPr>
            </w:pPr>
            <w:r>
              <w:rPr>
                <w:rFonts w:ascii="Calibri" w:hAnsi="Calibri" w:cs="Calibri"/>
                <w:color w:val="000000"/>
              </w:rPr>
              <w:t>1</w:t>
            </w:r>
          </w:p>
        </w:tc>
      </w:tr>
      <w:tr w:rsidR="009D1E06" w14:paraId="36F91C16"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267B6179" w14:textId="77777777" w:rsidR="009D1E06" w:rsidRDefault="009D1E06">
            <w:pPr>
              <w:rPr>
                <w:rFonts w:ascii="Calibri" w:hAnsi="Calibri" w:cs="Calibri"/>
                <w:color w:val="000000"/>
              </w:rPr>
            </w:pPr>
            <w:r>
              <w:rPr>
                <w:rFonts w:ascii="Calibri" w:hAnsi="Calibri" w:cs="Calibri"/>
                <w:color w:val="000000"/>
              </w:rPr>
              <w:t>Boxing &amp; MMA</w:t>
            </w:r>
          </w:p>
        </w:tc>
        <w:tc>
          <w:tcPr>
            <w:tcW w:w="3973" w:type="dxa"/>
            <w:tcBorders>
              <w:top w:val="nil"/>
              <w:left w:val="nil"/>
              <w:bottom w:val="nil"/>
              <w:right w:val="nil"/>
            </w:tcBorders>
            <w:shd w:val="clear" w:color="auto" w:fill="auto"/>
            <w:noWrap/>
            <w:vAlign w:val="bottom"/>
            <w:hideMark/>
          </w:tcPr>
          <w:p w14:paraId="66571CCF" w14:textId="77777777" w:rsidR="009D1E06" w:rsidRDefault="009D1E06">
            <w:pPr>
              <w:jc w:val="right"/>
              <w:rPr>
                <w:rFonts w:ascii="Calibri" w:hAnsi="Calibri" w:cs="Calibri"/>
                <w:color w:val="000000"/>
              </w:rPr>
            </w:pPr>
            <w:r>
              <w:rPr>
                <w:rFonts w:ascii="Calibri" w:hAnsi="Calibri" w:cs="Calibri"/>
                <w:color w:val="000000"/>
              </w:rPr>
              <w:t>2</w:t>
            </w:r>
          </w:p>
        </w:tc>
      </w:tr>
      <w:tr w:rsidR="009D1E06" w14:paraId="705CBDDE"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0DB742ED" w14:textId="77777777" w:rsidR="009D1E06" w:rsidRDefault="009D1E06">
            <w:pPr>
              <w:rPr>
                <w:rFonts w:ascii="Calibri" w:hAnsi="Calibri" w:cs="Calibri"/>
                <w:color w:val="000000"/>
              </w:rPr>
            </w:pPr>
            <w:r>
              <w:rPr>
                <w:rFonts w:ascii="Calibri" w:hAnsi="Calibri" w:cs="Calibri"/>
                <w:color w:val="000000"/>
              </w:rPr>
              <w:t xml:space="preserve">Cameras </w:t>
            </w:r>
          </w:p>
        </w:tc>
        <w:tc>
          <w:tcPr>
            <w:tcW w:w="3973" w:type="dxa"/>
            <w:tcBorders>
              <w:top w:val="nil"/>
              <w:left w:val="nil"/>
              <w:bottom w:val="nil"/>
              <w:right w:val="nil"/>
            </w:tcBorders>
            <w:shd w:val="clear" w:color="auto" w:fill="auto"/>
            <w:noWrap/>
            <w:vAlign w:val="bottom"/>
            <w:hideMark/>
          </w:tcPr>
          <w:p w14:paraId="4A8F23C9" w14:textId="77777777" w:rsidR="009D1E06" w:rsidRDefault="009D1E06">
            <w:pPr>
              <w:jc w:val="right"/>
              <w:rPr>
                <w:rFonts w:ascii="Calibri" w:hAnsi="Calibri" w:cs="Calibri"/>
                <w:color w:val="000000"/>
              </w:rPr>
            </w:pPr>
            <w:r>
              <w:rPr>
                <w:rFonts w:ascii="Calibri" w:hAnsi="Calibri" w:cs="Calibri"/>
                <w:color w:val="000000"/>
              </w:rPr>
              <w:t>10</w:t>
            </w:r>
          </w:p>
        </w:tc>
      </w:tr>
      <w:tr w:rsidR="009D1E06" w14:paraId="1C7600B0"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30ECE469" w14:textId="77777777" w:rsidR="009D1E06" w:rsidRDefault="009D1E06">
            <w:pPr>
              <w:rPr>
                <w:rFonts w:ascii="Calibri" w:hAnsi="Calibri" w:cs="Calibri"/>
                <w:color w:val="000000"/>
              </w:rPr>
            </w:pPr>
            <w:r>
              <w:rPr>
                <w:rFonts w:ascii="Calibri" w:hAnsi="Calibri" w:cs="Calibri"/>
                <w:color w:val="000000"/>
              </w:rPr>
              <w:t>Camping &amp; Hiking</w:t>
            </w:r>
          </w:p>
        </w:tc>
        <w:tc>
          <w:tcPr>
            <w:tcW w:w="3973" w:type="dxa"/>
            <w:tcBorders>
              <w:top w:val="nil"/>
              <w:left w:val="nil"/>
              <w:bottom w:val="nil"/>
              <w:right w:val="nil"/>
            </w:tcBorders>
            <w:shd w:val="clear" w:color="auto" w:fill="auto"/>
            <w:noWrap/>
            <w:vAlign w:val="bottom"/>
            <w:hideMark/>
          </w:tcPr>
          <w:p w14:paraId="0B03663E" w14:textId="77777777" w:rsidR="009D1E06" w:rsidRDefault="009D1E06">
            <w:pPr>
              <w:jc w:val="right"/>
              <w:rPr>
                <w:rFonts w:ascii="Calibri" w:hAnsi="Calibri" w:cs="Calibri"/>
                <w:color w:val="000000"/>
              </w:rPr>
            </w:pPr>
            <w:r>
              <w:rPr>
                <w:rFonts w:ascii="Calibri" w:hAnsi="Calibri" w:cs="Calibri"/>
                <w:color w:val="000000"/>
              </w:rPr>
              <w:t>14</w:t>
            </w:r>
          </w:p>
        </w:tc>
      </w:tr>
      <w:tr w:rsidR="009D1E06" w14:paraId="0FD82923"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76052132" w14:textId="77777777" w:rsidR="009D1E06" w:rsidRDefault="009D1E06">
            <w:pPr>
              <w:rPr>
                <w:rFonts w:ascii="Calibri" w:hAnsi="Calibri" w:cs="Calibri"/>
                <w:color w:val="000000"/>
              </w:rPr>
            </w:pPr>
            <w:r>
              <w:rPr>
                <w:rFonts w:ascii="Calibri" w:hAnsi="Calibri" w:cs="Calibri"/>
                <w:color w:val="000000"/>
              </w:rPr>
              <w:t>Cardio Equipment</w:t>
            </w:r>
          </w:p>
        </w:tc>
        <w:tc>
          <w:tcPr>
            <w:tcW w:w="3973" w:type="dxa"/>
            <w:tcBorders>
              <w:top w:val="nil"/>
              <w:left w:val="nil"/>
              <w:bottom w:val="nil"/>
              <w:right w:val="nil"/>
            </w:tcBorders>
            <w:shd w:val="clear" w:color="auto" w:fill="auto"/>
            <w:noWrap/>
            <w:vAlign w:val="bottom"/>
            <w:hideMark/>
          </w:tcPr>
          <w:p w14:paraId="3DD78362" w14:textId="77777777" w:rsidR="009D1E06" w:rsidRDefault="009D1E06">
            <w:pPr>
              <w:jc w:val="right"/>
              <w:rPr>
                <w:rFonts w:ascii="Calibri" w:hAnsi="Calibri" w:cs="Calibri"/>
                <w:color w:val="000000"/>
              </w:rPr>
            </w:pPr>
            <w:r>
              <w:rPr>
                <w:rFonts w:ascii="Calibri" w:hAnsi="Calibri" w:cs="Calibri"/>
                <w:color w:val="000000"/>
              </w:rPr>
              <w:t>60</w:t>
            </w:r>
          </w:p>
        </w:tc>
      </w:tr>
      <w:tr w:rsidR="009D1E06" w14:paraId="06757D68"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72AED1B8" w14:textId="77777777" w:rsidR="009D1E06" w:rsidRDefault="009D1E06">
            <w:pPr>
              <w:rPr>
                <w:rFonts w:ascii="Calibri" w:hAnsi="Calibri" w:cs="Calibri"/>
                <w:color w:val="000000"/>
              </w:rPr>
            </w:pPr>
            <w:r>
              <w:rPr>
                <w:rFonts w:ascii="Calibri" w:hAnsi="Calibri" w:cs="Calibri"/>
                <w:color w:val="000000"/>
              </w:rPr>
              <w:t>Children's Clothing</w:t>
            </w:r>
          </w:p>
        </w:tc>
        <w:tc>
          <w:tcPr>
            <w:tcW w:w="3973" w:type="dxa"/>
            <w:tcBorders>
              <w:top w:val="nil"/>
              <w:left w:val="nil"/>
              <w:bottom w:val="nil"/>
              <w:right w:val="nil"/>
            </w:tcBorders>
            <w:shd w:val="clear" w:color="auto" w:fill="auto"/>
            <w:noWrap/>
            <w:vAlign w:val="bottom"/>
            <w:hideMark/>
          </w:tcPr>
          <w:p w14:paraId="37B06DEA" w14:textId="77777777" w:rsidR="009D1E06" w:rsidRDefault="009D1E06">
            <w:pPr>
              <w:jc w:val="right"/>
              <w:rPr>
                <w:rFonts w:ascii="Calibri" w:hAnsi="Calibri" w:cs="Calibri"/>
                <w:color w:val="000000"/>
              </w:rPr>
            </w:pPr>
            <w:r>
              <w:rPr>
                <w:rFonts w:ascii="Calibri" w:hAnsi="Calibri" w:cs="Calibri"/>
                <w:color w:val="000000"/>
              </w:rPr>
              <w:t>2</w:t>
            </w:r>
          </w:p>
        </w:tc>
      </w:tr>
      <w:tr w:rsidR="009D1E06" w14:paraId="01B26568"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6458B8A0" w14:textId="77777777" w:rsidR="009D1E06" w:rsidRDefault="009D1E06">
            <w:pPr>
              <w:rPr>
                <w:rFonts w:ascii="Calibri" w:hAnsi="Calibri" w:cs="Calibri"/>
                <w:color w:val="000000"/>
              </w:rPr>
            </w:pPr>
            <w:r>
              <w:rPr>
                <w:rFonts w:ascii="Calibri" w:hAnsi="Calibri" w:cs="Calibri"/>
                <w:color w:val="000000"/>
              </w:rPr>
              <w:t>Cleats</w:t>
            </w:r>
          </w:p>
        </w:tc>
        <w:tc>
          <w:tcPr>
            <w:tcW w:w="3973" w:type="dxa"/>
            <w:tcBorders>
              <w:top w:val="nil"/>
              <w:left w:val="nil"/>
              <w:bottom w:val="nil"/>
              <w:right w:val="nil"/>
            </w:tcBorders>
            <w:shd w:val="clear" w:color="auto" w:fill="auto"/>
            <w:noWrap/>
            <w:vAlign w:val="bottom"/>
            <w:hideMark/>
          </w:tcPr>
          <w:p w14:paraId="3AAFB4A8" w14:textId="77777777" w:rsidR="009D1E06" w:rsidRDefault="009D1E06">
            <w:pPr>
              <w:jc w:val="right"/>
              <w:rPr>
                <w:rFonts w:ascii="Calibri" w:hAnsi="Calibri" w:cs="Calibri"/>
                <w:color w:val="000000"/>
              </w:rPr>
            </w:pPr>
            <w:r>
              <w:rPr>
                <w:rFonts w:ascii="Calibri" w:hAnsi="Calibri" w:cs="Calibri"/>
                <w:color w:val="000000"/>
              </w:rPr>
              <w:t>114</w:t>
            </w:r>
          </w:p>
        </w:tc>
      </w:tr>
      <w:tr w:rsidR="009D1E06" w14:paraId="5B31C228"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33E8E820" w14:textId="77777777" w:rsidR="009D1E06" w:rsidRDefault="009D1E06">
            <w:pPr>
              <w:rPr>
                <w:rFonts w:ascii="Calibri" w:hAnsi="Calibri" w:cs="Calibri"/>
                <w:color w:val="000000"/>
              </w:rPr>
            </w:pPr>
            <w:r>
              <w:rPr>
                <w:rFonts w:ascii="Calibri" w:hAnsi="Calibri" w:cs="Calibri"/>
                <w:color w:val="000000"/>
              </w:rPr>
              <w:lastRenderedPageBreak/>
              <w:t>Computers</w:t>
            </w:r>
          </w:p>
        </w:tc>
        <w:tc>
          <w:tcPr>
            <w:tcW w:w="3973" w:type="dxa"/>
            <w:tcBorders>
              <w:top w:val="nil"/>
              <w:left w:val="nil"/>
              <w:bottom w:val="nil"/>
              <w:right w:val="nil"/>
            </w:tcBorders>
            <w:shd w:val="clear" w:color="auto" w:fill="auto"/>
            <w:noWrap/>
            <w:vAlign w:val="bottom"/>
            <w:hideMark/>
          </w:tcPr>
          <w:p w14:paraId="091DE6F4" w14:textId="77777777" w:rsidR="009D1E06" w:rsidRDefault="009D1E06">
            <w:pPr>
              <w:jc w:val="right"/>
              <w:rPr>
                <w:rFonts w:ascii="Calibri" w:hAnsi="Calibri" w:cs="Calibri"/>
                <w:color w:val="000000"/>
              </w:rPr>
            </w:pPr>
            <w:r>
              <w:rPr>
                <w:rFonts w:ascii="Calibri" w:hAnsi="Calibri" w:cs="Calibri"/>
                <w:color w:val="000000"/>
              </w:rPr>
              <w:t>4</w:t>
            </w:r>
          </w:p>
        </w:tc>
      </w:tr>
      <w:tr w:rsidR="009D1E06" w14:paraId="62890AFF"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1EF2561E" w14:textId="77777777" w:rsidR="009D1E06" w:rsidRDefault="009D1E06">
            <w:pPr>
              <w:rPr>
                <w:rFonts w:ascii="Calibri" w:hAnsi="Calibri" w:cs="Calibri"/>
                <w:color w:val="000000"/>
              </w:rPr>
            </w:pPr>
            <w:r>
              <w:rPr>
                <w:rFonts w:ascii="Calibri" w:hAnsi="Calibri" w:cs="Calibri"/>
                <w:color w:val="000000"/>
              </w:rPr>
              <w:t>Consumer Electronics</w:t>
            </w:r>
          </w:p>
        </w:tc>
        <w:tc>
          <w:tcPr>
            <w:tcW w:w="3973" w:type="dxa"/>
            <w:tcBorders>
              <w:top w:val="nil"/>
              <w:left w:val="nil"/>
              <w:bottom w:val="nil"/>
              <w:right w:val="nil"/>
            </w:tcBorders>
            <w:shd w:val="clear" w:color="auto" w:fill="auto"/>
            <w:noWrap/>
            <w:vAlign w:val="bottom"/>
            <w:hideMark/>
          </w:tcPr>
          <w:p w14:paraId="51DE91B7" w14:textId="77777777" w:rsidR="009D1E06" w:rsidRDefault="009D1E06">
            <w:pPr>
              <w:jc w:val="right"/>
              <w:rPr>
                <w:rFonts w:ascii="Calibri" w:hAnsi="Calibri" w:cs="Calibri"/>
                <w:color w:val="000000"/>
              </w:rPr>
            </w:pPr>
            <w:r>
              <w:rPr>
                <w:rFonts w:ascii="Calibri" w:hAnsi="Calibri" w:cs="Calibri"/>
                <w:color w:val="000000"/>
              </w:rPr>
              <w:t>11</w:t>
            </w:r>
          </w:p>
        </w:tc>
      </w:tr>
      <w:tr w:rsidR="009D1E06" w14:paraId="37BB0C47"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3E77B998" w14:textId="77777777" w:rsidR="009D1E06" w:rsidRDefault="009D1E06">
            <w:pPr>
              <w:rPr>
                <w:rFonts w:ascii="Calibri" w:hAnsi="Calibri" w:cs="Calibri"/>
                <w:color w:val="000000"/>
              </w:rPr>
            </w:pPr>
            <w:r>
              <w:rPr>
                <w:rFonts w:ascii="Calibri" w:hAnsi="Calibri" w:cs="Calibri"/>
                <w:color w:val="000000"/>
              </w:rPr>
              <w:t>Crafts</w:t>
            </w:r>
          </w:p>
        </w:tc>
        <w:tc>
          <w:tcPr>
            <w:tcW w:w="3973" w:type="dxa"/>
            <w:tcBorders>
              <w:top w:val="nil"/>
              <w:left w:val="nil"/>
              <w:bottom w:val="nil"/>
              <w:right w:val="nil"/>
            </w:tcBorders>
            <w:shd w:val="clear" w:color="auto" w:fill="auto"/>
            <w:noWrap/>
            <w:vAlign w:val="bottom"/>
            <w:hideMark/>
          </w:tcPr>
          <w:p w14:paraId="1217D7B6" w14:textId="77777777" w:rsidR="009D1E06" w:rsidRDefault="009D1E06">
            <w:pPr>
              <w:jc w:val="right"/>
              <w:rPr>
                <w:rFonts w:ascii="Calibri" w:hAnsi="Calibri" w:cs="Calibri"/>
                <w:color w:val="000000"/>
              </w:rPr>
            </w:pPr>
            <w:r>
              <w:rPr>
                <w:rFonts w:ascii="Calibri" w:hAnsi="Calibri" w:cs="Calibri"/>
                <w:color w:val="000000"/>
              </w:rPr>
              <w:t>3</w:t>
            </w:r>
          </w:p>
        </w:tc>
      </w:tr>
      <w:tr w:rsidR="009D1E06" w14:paraId="401C9C10"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1DD2CB40" w14:textId="77777777" w:rsidR="009D1E06" w:rsidRDefault="009D1E06">
            <w:pPr>
              <w:rPr>
                <w:rFonts w:ascii="Calibri" w:hAnsi="Calibri" w:cs="Calibri"/>
                <w:color w:val="000000"/>
              </w:rPr>
            </w:pPr>
            <w:r>
              <w:rPr>
                <w:rFonts w:ascii="Calibri" w:hAnsi="Calibri" w:cs="Calibri"/>
                <w:color w:val="000000"/>
              </w:rPr>
              <w:t>Electronics</w:t>
            </w:r>
          </w:p>
        </w:tc>
        <w:tc>
          <w:tcPr>
            <w:tcW w:w="3973" w:type="dxa"/>
            <w:tcBorders>
              <w:top w:val="nil"/>
              <w:left w:val="nil"/>
              <w:bottom w:val="nil"/>
              <w:right w:val="nil"/>
            </w:tcBorders>
            <w:shd w:val="clear" w:color="auto" w:fill="auto"/>
            <w:noWrap/>
            <w:vAlign w:val="bottom"/>
            <w:hideMark/>
          </w:tcPr>
          <w:p w14:paraId="3ACC065B" w14:textId="77777777" w:rsidR="009D1E06" w:rsidRDefault="009D1E06">
            <w:pPr>
              <w:jc w:val="right"/>
              <w:rPr>
                <w:rFonts w:ascii="Calibri" w:hAnsi="Calibri" w:cs="Calibri"/>
                <w:color w:val="000000"/>
              </w:rPr>
            </w:pPr>
            <w:r>
              <w:rPr>
                <w:rFonts w:ascii="Calibri" w:hAnsi="Calibri" w:cs="Calibri"/>
                <w:color w:val="000000"/>
              </w:rPr>
              <w:t>19</w:t>
            </w:r>
          </w:p>
        </w:tc>
      </w:tr>
      <w:tr w:rsidR="009D1E06" w14:paraId="12CC39F3"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249BE4D6" w14:textId="77777777" w:rsidR="009D1E06" w:rsidRDefault="009D1E06">
            <w:pPr>
              <w:rPr>
                <w:rFonts w:ascii="Calibri" w:hAnsi="Calibri" w:cs="Calibri"/>
                <w:color w:val="000000"/>
              </w:rPr>
            </w:pPr>
            <w:r>
              <w:rPr>
                <w:rFonts w:ascii="Calibri" w:hAnsi="Calibri" w:cs="Calibri"/>
                <w:color w:val="000000"/>
              </w:rPr>
              <w:t>Fitness Accessories</w:t>
            </w:r>
          </w:p>
        </w:tc>
        <w:tc>
          <w:tcPr>
            <w:tcW w:w="3973" w:type="dxa"/>
            <w:tcBorders>
              <w:top w:val="nil"/>
              <w:left w:val="nil"/>
              <w:bottom w:val="nil"/>
              <w:right w:val="nil"/>
            </w:tcBorders>
            <w:shd w:val="clear" w:color="auto" w:fill="auto"/>
            <w:noWrap/>
            <w:vAlign w:val="bottom"/>
            <w:hideMark/>
          </w:tcPr>
          <w:p w14:paraId="0BA6A31D" w14:textId="77777777" w:rsidR="009D1E06" w:rsidRDefault="009D1E06">
            <w:pPr>
              <w:jc w:val="right"/>
              <w:rPr>
                <w:rFonts w:ascii="Calibri" w:hAnsi="Calibri" w:cs="Calibri"/>
                <w:color w:val="000000"/>
              </w:rPr>
            </w:pPr>
            <w:r>
              <w:rPr>
                <w:rFonts w:ascii="Calibri" w:hAnsi="Calibri" w:cs="Calibri"/>
                <w:color w:val="000000"/>
              </w:rPr>
              <w:t>3</w:t>
            </w:r>
          </w:p>
        </w:tc>
      </w:tr>
      <w:tr w:rsidR="009D1E06" w14:paraId="18EBFA20"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3FD7CB69" w14:textId="77777777" w:rsidR="009D1E06" w:rsidRDefault="009D1E06">
            <w:pPr>
              <w:rPr>
                <w:rFonts w:ascii="Calibri" w:hAnsi="Calibri" w:cs="Calibri"/>
                <w:color w:val="000000"/>
              </w:rPr>
            </w:pPr>
            <w:r>
              <w:rPr>
                <w:rFonts w:ascii="Calibri" w:hAnsi="Calibri" w:cs="Calibri"/>
                <w:color w:val="000000"/>
              </w:rPr>
              <w:t>Girls' Apparel</w:t>
            </w:r>
          </w:p>
        </w:tc>
        <w:tc>
          <w:tcPr>
            <w:tcW w:w="3973" w:type="dxa"/>
            <w:tcBorders>
              <w:top w:val="nil"/>
              <w:left w:val="nil"/>
              <w:bottom w:val="nil"/>
              <w:right w:val="nil"/>
            </w:tcBorders>
            <w:shd w:val="clear" w:color="auto" w:fill="auto"/>
            <w:noWrap/>
            <w:vAlign w:val="bottom"/>
            <w:hideMark/>
          </w:tcPr>
          <w:p w14:paraId="54A35475" w14:textId="77777777" w:rsidR="009D1E06" w:rsidRDefault="009D1E06">
            <w:pPr>
              <w:jc w:val="right"/>
              <w:rPr>
                <w:rFonts w:ascii="Calibri" w:hAnsi="Calibri" w:cs="Calibri"/>
                <w:color w:val="000000"/>
              </w:rPr>
            </w:pPr>
            <w:r>
              <w:rPr>
                <w:rFonts w:ascii="Calibri" w:hAnsi="Calibri" w:cs="Calibri"/>
                <w:color w:val="000000"/>
              </w:rPr>
              <w:t>3</w:t>
            </w:r>
          </w:p>
        </w:tc>
      </w:tr>
      <w:tr w:rsidR="009D1E06" w14:paraId="7FF830D8"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2FE76D80" w14:textId="77777777" w:rsidR="009D1E06" w:rsidRDefault="009D1E06">
            <w:pPr>
              <w:rPr>
                <w:rFonts w:ascii="Calibri" w:hAnsi="Calibri" w:cs="Calibri"/>
                <w:color w:val="000000"/>
              </w:rPr>
            </w:pPr>
            <w:r>
              <w:rPr>
                <w:rFonts w:ascii="Calibri" w:hAnsi="Calibri" w:cs="Calibri"/>
                <w:color w:val="000000"/>
              </w:rPr>
              <w:t>Golf Balls</w:t>
            </w:r>
          </w:p>
        </w:tc>
        <w:tc>
          <w:tcPr>
            <w:tcW w:w="3973" w:type="dxa"/>
            <w:tcBorders>
              <w:top w:val="nil"/>
              <w:left w:val="nil"/>
              <w:bottom w:val="nil"/>
              <w:right w:val="nil"/>
            </w:tcBorders>
            <w:shd w:val="clear" w:color="auto" w:fill="auto"/>
            <w:noWrap/>
            <w:vAlign w:val="bottom"/>
            <w:hideMark/>
          </w:tcPr>
          <w:p w14:paraId="5C60931A" w14:textId="77777777" w:rsidR="009D1E06" w:rsidRDefault="009D1E06">
            <w:pPr>
              <w:jc w:val="right"/>
              <w:rPr>
                <w:rFonts w:ascii="Calibri" w:hAnsi="Calibri" w:cs="Calibri"/>
                <w:color w:val="000000"/>
              </w:rPr>
            </w:pPr>
            <w:r>
              <w:rPr>
                <w:rFonts w:ascii="Calibri" w:hAnsi="Calibri" w:cs="Calibri"/>
                <w:color w:val="000000"/>
              </w:rPr>
              <w:t>3</w:t>
            </w:r>
          </w:p>
        </w:tc>
      </w:tr>
      <w:tr w:rsidR="009D1E06" w14:paraId="7F250F8F"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6F76DDF4" w14:textId="77777777" w:rsidR="009D1E06" w:rsidRDefault="009D1E06">
            <w:pPr>
              <w:rPr>
                <w:rFonts w:ascii="Calibri" w:hAnsi="Calibri" w:cs="Calibri"/>
                <w:color w:val="000000"/>
              </w:rPr>
            </w:pPr>
            <w:r>
              <w:rPr>
                <w:rFonts w:ascii="Calibri" w:hAnsi="Calibri" w:cs="Calibri"/>
                <w:color w:val="000000"/>
              </w:rPr>
              <w:t>Hockey</w:t>
            </w:r>
          </w:p>
        </w:tc>
        <w:tc>
          <w:tcPr>
            <w:tcW w:w="3973" w:type="dxa"/>
            <w:tcBorders>
              <w:top w:val="nil"/>
              <w:left w:val="nil"/>
              <w:bottom w:val="nil"/>
              <w:right w:val="nil"/>
            </w:tcBorders>
            <w:shd w:val="clear" w:color="auto" w:fill="auto"/>
            <w:noWrap/>
            <w:vAlign w:val="bottom"/>
            <w:hideMark/>
          </w:tcPr>
          <w:p w14:paraId="3E2DD3D9" w14:textId="77777777" w:rsidR="009D1E06" w:rsidRDefault="009D1E06">
            <w:pPr>
              <w:jc w:val="right"/>
              <w:rPr>
                <w:rFonts w:ascii="Calibri" w:hAnsi="Calibri" w:cs="Calibri"/>
                <w:color w:val="000000"/>
              </w:rPr>
            </w:pPr>
            <w:r>
              <w:rPr>
                <w:rFonts w:ascii="Calibri" w:hAnsi="Calibri" w:cs="Calibri"/>
                <w:color w:val="000000"/>
              </w:rPr>
              <w:t>42</w:t>
            </w:r>
          </w:p>
        </w:tc>
      </w:tr>
      <w:tr w:rsidR="009D1E06" w14:paraId="2E77D278"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4BD2D816" w14:textId="77777777" w:rsidR="009D1E06" w:rsidRDefault="009D1E06">
            <w:pPr>
              <w:rPr>
                <w:rFonts w:ascii="Calibri" w:hAnsi="Calibri" w:cs="Calibri"/>
                <w:color w:val="000000"/>
              </w:rPr>
            </w:pPr>
            <w:r>
              <w:rPr>
                <w:rFonts w:ascii="Calibri" w:hAnsi="Calibri" w:cs="Calibri"/>
                <w:color w:val="000000"/>
              </w:rPr>
              <w:t>Hunting &amp; Shooting</w:t>
            </w:r>
          </w:p>
        </w:tc>
        <w:tc>
          <w:tcPr>
            <w:tcW w:w="3973" w:type="dxa"/>
            <w:tcBorders>
              <w:top w:val="nil"/>
              <w:left w:val="nil"/>
              <w:bottom w:val="nil"/>
              <w:right w:val="nil"/>
            </w:tcBorders>
            <w:shd w:val="clear" w:color="auto" w:fill="auto"/>
            <w:noWrap/>
            <w:vAlign w:val="bottom"/>
            <w:hideMark/>
          </w:tcPr>
          <w:p w14:paraId="72B896A3" w14:textId="77777777" w:rsidR="009D1E06" w:rsidRDefault="009D1E06">
            <w:pPr>
              <w:jc w:val="right"/>
              <w:rPr>
                <w:rFonts w:ascii="Calibri" w:hAnsi="Calibri" w:cs="Calibri"/>
                <w:color w:val="000000"/>
              </w:rPr>
            </w:pPr>
            <w:r>
              <w:rPr>
                <w:rFonts w:ascii="Calibri" w:hAnsi="Calibri" w:cs="Calibri"/>
                <w:color w:val="000000"/>
              </w:rPr>
              <w:t>0</w:t>
            </w:r>
          </w:p>
        </w:tc>
      </w:tr>
      <w:tr w:rsidR="009D1E06" w14:paraId="0DE9ECF4"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45D204C2" w14:textId="77777777" w:rsidR="009D1E06" w:rsidRDefault="009D1E06">
            <w:pPr>
              <w:rPr>
                <w:rFonts w:ascii="Calibri" w:hAnsi="Calibri" w:cs="Calibri"/>
                <w:color w:val="000000"/>
              </w:rPr>
            </w:pPr>
            <w:r>
              <w:rPr>
                <w:rFonts w:ascii="Calibri" w:hAnsi="Calibri" w:cs="Calibri"/>
                <w:color w:val="000000"/>
              </w:rPr>
              <w:t>Kids' Golf Clubs</w:t>
            </w:r>
          </w:p>
        </w:tc>
        <w:tc>
          <w:tcPr>
            <w:tcW w:w="3973" w:type="dxa"/>
            <w:tcBorders>
              <w:top w:val="nil"/>
              <w:left w:val="nil"/>
              <w:bottom w:val="nil"/>
              <w:right w:val="nil"/>
            </w:tcBorders>
            <w:shd w:val="clear" w:color="auto" w:fill="auto"/>
            <w:noWrap/>
            <w:vAlign w:val="bottom"/>
            <w:hideMark/>
          </w:tcPr>
          <w:p w14:paraId="250D650A" w14:textId="77777777" w:rsidR="009D1E06" w:rsidRDefault="009D1E06">
            <w:pPr>
              <w:jc w:val="right"/>
              <w:rPr>
                <w:rFonts w:ascii="Calibri" w:hAnsi="Calibri" w:cs="Calibri"/>
                <w:color w:val="000000"/>
              </w:rPr>
            </w:pPr>
            <w:r>
              <w:rPr>
                <w:rFonts w:ascii="Calibri" w:hAnsi="Calibri" w:cs="Calibri"/>
                <w:color w:val="000000"/>
              </w:rPr>
              <w:t>1</w:t>
            </w:r>
          </w:p>
        </w:tc>
      </w:tr>
      <w:tr w:rsidR="009D1E06" w14:paraId="2E358813"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62340895" w14:textId="77777777" w:rsidR="009D1E06" w:rsidRDefault="009D1E06">
            <w:pPr>
              <w:rPr>
                <w:rFonts w:ascii="Calibri" w:hAnsi="Calibri" w:cs="Calibri"/>
                <w:color w:val="000000"/>
              </w:rPr>
            </w:pPr>
            <w:r>
              <w:rPr>
                <w:rFonts w:ascii="Calibri" w:hAnsi="Calibri" w:cs="Calibri"/>
                <w:color w:val="000000"/>
              </w:rPr>
              <w:t>Lacrosse</w:t>
            </w:r>
          </w:p>
        </w:tc>
        <w:tc>
          <w:tcPr>
            <w:tcW w:w="3973" w:type="dxa"/>
            <w:tcBorders>
              <w:top w:val="nil"/>
              <w:left w:val="nil"/>
              <w:bottom w:val="nil"/>
              <w:right w:val="nil"/>
            </w:tcBorders>
            <w:shd w:val="clear" w:color="auto" w:fill="auto"/>
            <w:noWrap/>
            <w:vAlign w:val="bottom"/>
            <w:hideMark/>
          </w:tcPr>
          <w:p w14:paraId="013A21F6" w14:textId="77777777" w:rsidR="009D1E06" w:rsidRDefault="009D1E06">
            <w:pPr>
              <w:jc w:val="right"/>
              <w:rPr>
                <w:rFonts w:ascii="Calibri" w:hAnsi="Calibri" w:cs="Calibri"/>
                <w:color w:val="000000"/>
              </w:rPr>
            </w:pPr>
            <w:r>
              <w:rPr>
                <w:rFonts w:ascii="Calibri" w:hAnsi="Calibri" w:cs="Calibri"/>
                <w:color w:val="000000"/>
              </w:rPr>
              <w:t>0</w:t>
            </w:r>
          </w:p>
        </w:tc>
      </w:tr>
      <w:tr w:rsidR="009D1E06" w14:paraId="20D6DD52"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56B21319" w14:textId="77777777" w:rsidR="009D1E06" w:rsidRDefault="009D1E06">
            <w:pPr>
              <w:rPr>
                <w:rFonts w:ascii="Calibri" w:hAnsi="Calibri" w:cs="Calibri"/>
                <w:color w:val="000000"/>
              </w:rPr>
            </w:pPr>
            <w:r>
              <w:rPr>
                <w:rFonts w:ascii="Calibri" w:hAnsi="Calibri" w:cs="Calibri"/>
                <w:color w:val="000000"/>
              </w:rPr>
              <w:t>Men's Clothing</w:t>
            </w:r>
          </w:p>
        </w:tc>
        <w:tc>
          <w:tcPr>
            <w:tcW w:w="3973" w:type="dxa"/>
            <w:tcBorders>
              <w:top w:val="nil"/>
              <w:left w:val="nil"/>
              <w:bottom w:val="nil"/>
              <w:right w:val="nil"/>
            </w:tcBorders>
            <w:shd w:val="clear" w:color="auto" w:fill="auto"/>
            <w:noWrap/>
            <w:vAlign w:val="bottom"/>
            <w:hideMark/>
          </w:tcPr>
          <w:p w14:paraId="08939564" w14:textId="77777777" w:rsidR="009D1E06" w:rsidRDefault="009D1E06">
            <w:pPr>
              <w:jc w:val="right"/>
              <w:rPr>
                <w:rFonts w:ascii="Calibri" w:hAnsi="Calibri" w:cs="Calibri"/>
                <w:color w:val="000000"/>
              </w:rPr>
            </w:pPr>
            <w:r>
              <w:rPr>
                <w:rFonts w:ascii="Calibri" w:hAnsi="Calibri" w:cs="Calibri"/>
                <w:color w:val="000000"/>
              </w:rPr>
              <w:t>0</w:t>
            </w:r>
          </w:p>
        </w:tc>
      </w:tr>
      <w:tr w:rsidR="009D1E06" w14:paraId="3612917D"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6DF54AE8" w14:textId="77777777" w:rsidR="009D1E06" w:rsidRDefault="009D1E06">
            <w:pPr>
              <w:rPr>
                <w:rFonts w:ascii="Calibri" w:hAnsi="Calibri" w:cs="Calibri"/>
                <w:color w:val="000000"/>
              </w:rPr>
            </w:pPr>
            <w:r>
              <w:rPr>
                <w:rFonts w:ascii="Calibri" w:hAnsi="Calibri" w:cs="Calibri"/>
                <w:color w:val="000000"/>
              </w:rPr>
              <w:t>Men's Footwear</w:t>
            </w:r>
          </w:p>
        </w:tc>
        <w:tc>
          <w:tcPr>
            <w:tcW w:w="3973" w:type="dxa"/>
            <w:tcBorders>
              <w:top w:val="nil"/>
              <w:left w:val="nil"/>
              <w:bottom w:val="nil"/>
              <w:right w:val="nil"/>
            </w:tcBorders>
            <w:shd w:val="clear" w:color="auto" w:fill="auto"/>
            <w:noWrap/>
            <w:vAlign w:val="bottom"/>
            <w:hideMark/>
          </w:tcPr>
          <w:p w14:paraId="7647A85B" w14:textId="77777777" w:rsidR="009D1E06" w:rsidRDefault="009D1E06">
            <w:pPr>
              <w:jc w:val="right"/>
              <w:rPr>
                <w:rFonts w:ascii="Calibri" w:hAnsi="Calibri" w:cs="Calibri"/>
                <w:color w:val="000000"/>
              </w:rPr>
            </w:pPr>
            <w:r>
              <w:rPr>
                <w:rFonts w:ascii="Calibri" w:hAnsi="Calibri" w:cs="Calibri"/>
                <w:color w:val="000000"/>
              </w:rPr>
              <w:t>95</w:t>
            </w:r>
          </w:p>
        </w:tc>
      </w:tr>
      <w:tr w:rsidR="009D1E06" w14:paraId="464A900D"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01642794" w14:textId="77777777" w:rsidR="009D1E06" w:rsidRDefault="009D1E06">
            <w:pPr>
              <w:rPr>
                <w:rFonts w:ascii="Calibri" w:hAnsi="Calibri" w:cs="Calibri"/>
                <w:color w:val="000000"/>
              </w:rPr>
            </w:pPr>
            <w:r>
              <w:rPr>
                <w:rFonts w:ascii="Calibri" w:hAnsi="Calibri" w:cs="Calibri"/>
                <w:color w:val="000000"/>
              </w:rPr>
              <w:t>Shop By Sport</w:t>
            </w:r>
          </w:p>
        </w:tc>
        <w:tc>
          <w:tcPr>
            <w:tcW w:w="3973" w:type="dxa"/>
            <w:tcBorders>
              <w:top w:val="nil"/>
              <w:left w:val="nil"/>
              <w:bottom w:val="nil"/>
              <w:right w:val="nil"/>
            </w:tcBorders>
            <w:shd w:val="clear" w:color="auto" w:fill="auto"/>
            <w:noWrap/>
            <w:vAlign w:val="bottom"/>
            <w:hideMark/>
          </w:tcPr>
          <w:p w14:paraId="7A4F10F5" w14:textId="77777777" w:rsidR="009D1E06" w:rsidRDefault="009D1E06">
            <w:pPr>
              <w:jc w:val="right"/>
              <w:rPr>
                <w:rFonts w:ascii="Calibri" w:hAnsi="Calibri" w:cs="Calibri"/>
                <w:color w:val="000000"/>
              </w:rPr>
            </w:pPr>
            <w:r>
              <w:rPr>
                <w:rFonts w:ascii="Calibri" w:hAnsi="Calibri" w:cs="Calibri"/>
                <w:color w:val="000000"/>
              </w:rPr>
              <w:t>41</w:t>
            </w:r>
          </w:p>
        </w:tc>
      </w:tr>
      <w:tr w:rsidR="009D1E06" w14:paraId="25C15C9E"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35850A48" w14:textId="77777777" w:rsidR="009D1E06" w:rsidRDefault="009D1E06">
            <w:pPr>
              <w:rPr>
                <w:rFonts w:ascii="Calibri" w:hAnsi="Calibri" w:cs="Calibri"/>
                <w:color w:val="000000"/>
              </w:rPr>
            </w:pPr>
            <w:r>
              <w:rPr>
                <w:rFonts w:ascii="Calibri" w:hAnsi="Calibri" w:cs="Calibri"/>
                <w:color w:val="000000"/>
              </w:rPr>
              <w:t>Soccer</w:t>
            </w:r>
          </w:p>
        </w:tc>
        <w:tc>
          <w:tcPr>
            <w:tcW w:w="3973" w:type="dxa"/>
            <w:tcBorders>
              <w:top w:val="nil"/>
              <w:left w:val="nil"/>
              <w:bottom w:val="nil"/>
              <w:right w:val="nil"/>
            </w:tcBorders>
            <w:shd w:val="clear" w:color="auto" w:fill="auto"/>
            <w:noWrap/>
            <w:vAlign w:val="bottom"/>
            <w:hideMark/>
          </w:tcPr>
          <w:p w14:paraId="4BE8318A" w14:textId="77777777" w:rsidR="009D1E06" w:rsidRDefault="009D1E06">
            <w:pPr>
              <w:jc w:val="right"/>
              <w:rPr>
                <w:rFonts w:ascii="Calibri" w:hAnsi="Calibri" w:cs="Calibri"/>
                <w:color w:val="000000"/>
              </w:rPr>
            </w:pPr>
            <w:r>
              <w:rPr>
                <w:rFonts w:ascii="Calibri" w:hAnsi="Calibri" w:cs="Calibri"/>
                <w:color w:val="000000"/>
              </w:rPr>
              <w:t>1</w:t>
            </w:r>
          </w:p>
        </w:tc>
      </w:tr>
      <w:tr w:rsidR="009D1E06" w14:paraId="22F96126"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060AD8F1" w14:textId="77777777" w:rsidR="009D1E06" w:rsidRDefault="009D1E06">
            <w:pPr>
              <w:rPr>
                <w:rFonts w:ascii="Calibri" w:hAnsi="Calibri" w:cs="Calibri"/>
                <w:color w:val="000000"/>
              </w:rPr>
            </w:pPr>
            <w:r>
              <w:rPr>
                <w:rFonts w:ascii="Calibri" w:hAnsi="Calibri" w:cs="Calibri"/>
                <w:color w:val="000000"/>
              </w:rPr>
              <w:t>Sporting Goods</w:t>
            </w:r>
          </w:p>
        </w:tc>
        <w:tc>
          <w:tcPr>
            <w:tcW w:w="3973" w:type="dxa"/>
            <w:tcBorders>
              <w:top w:val="nil"/>
              <w:left w:val="nil"/>
              <w:bottom w:val="nil"/>
              <w:right w:val="nil"/>
            </w:tcBorders>
            <w:shd w:val="clear" w:color="auto" w:fill="auto"/>
            <w:noWrap/>
            <w:vAlign w:val="bottom"/>
            <w:hideMark/>
          </w:tcPr>
          <w:p w14:paraId="69314A39" w14:textId="77777777" w:rsidR="009D1E06" w:rsidRDefault="009D1E06">
            <w:pPr>
              <w:jc w:val="right"/>
              <w:rPr>
                <w:rFonts w:ascii="Calibri" w:hAnsi="Calibri" w:cs="Calibri"/>
                <w:color w:val="000000"/>
              </w:rPr>
            </w:pPr>
            <w:r>
              <w:rPr>
                <w:rFonts w:ascii="Calibri" w:hAnsi="Calibri" w:cs="Calibri"/>
                <w:color w:val="000000"/>
              </w:rPr>
              <w:t>85</w:t>
            </w:r>
          </w:p>
        </w:tc>
      </w:tr>
      <w:tr w:rsidR="009D1E06" w14:paraId="0C603452"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5410AC9F" w14:textId="77777777" w:rsidR="009D1E06" w:rsidRDefault="009D1E06">
            <w:pPr>
              <w:rPr>
                <w:rFonts w:ascii="Calibri" w:hAnsi="Calibri" w:cs="Calibri"/>
                <w:color w:val="000000"/>
              </w:rPr>
            </w:pPr>
            <w:r>
              <w:rPr>
                <w:rFonts w:ascii="Calibri" w:hAnsi="Calibri" w:cs="Calibri"/>
                <w:color w:val="000000"/>
              </w:rPr>
              <w:t>Strength Training</w:t>
            </w:r>
          </w:p>
        </w:tc>
        <w:tc>
          <w:tcPr>
            <w:tcW w:w="3973" w:type="dxa"/>
            <w:tcBorders>
              <w:top w:val="nil"/>
              <w:left w:val="nil"/>
              <w:bottom w:val="nil"/>
              <w:right w:val="nil"/>
            </w:tcBorders>
            <w:shd w:val="clear" w:color="auto" w:fill="auto"/>
            <w:noWrap/>
            <w:vAlign w:val="bottom"/>
            <w:hideMark/>
          </w:tcPr>
          <w:p w14:paraId="1EBB23FC" w14:textId="77777777" w:rsidR="009D1E06" w:rsidRDefault="009D1E06">
            <w:pPr>
              <w:jc w:val="right"/>
              <w:rPr>
                <w:rFonts w:ascii="Calibri" w:hAnsi="Calibri" w:cs="Calibri"/>
                <w:color w:val="000000"/>
              </w:rPr>
            </w:pPr>
            <w:r>
              <w:rPr>
                <w:rFonts w:ascii="Calibri" w:hAnsi="Calibri" w:cs="Calibri"/>
                <w:color w:val="000000"/>
              </w:rPr>
              <w:t>1</w:t>
            </w:r>
          </w:p>
        </w:tc>
      </w:tr>
      <w:tr w:rsidR="009D1E06" w14:paraId="03FF22C1"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61C3E2FD" w14:textId="77777777" w:rsidR="009D1E06" w:rsidRDefault="009D1E06">
            <w:pPr>
              <w:rPr>
                <w:rFonts w:ascii="Calibri" w:hAnsi="Calibri" w:cs="Calibri"/>
                <w:color w:val="000000"/>
              </w:rPr>
            </w:pPr>
            <w:r>
              <w:rPr>
                <w:rFonts w:ascii="Calibri" w:hAnsi="Calibri" w:cs="Calibri"/>
                <w:color w:val="000000"/>
              </w:rPr>
              <w:t>Tennis &amp; Racquet</w:t>
            </w:r>
          </w:p>
        </w:tc>
        <w:tc>
          <w:tcPr>
            <w:tcW w:w="3973" w:type="dxa"/>
            <w:tcBorders>
              <w:top w:val="nil"/>
              <w:left w:val="nil"/>
              <w:bottom w:val="nil"/>
              <w:right w:val="nil"/>
            </w:tcBorders>
            <w:shd w:val="clear" w:color="auto" w:fill="auto"/>
            <w:noWrap/>
            <w:vAlign w:val="bottom"/>
            <w:hideMark/>
          </w:tcPr>
          <w:p w14:paraId="32E7DC67" w14:textId="77777777" w:rsidR="009D1E06" w:rsidRDefault="009D1E06">
            <w:pPr>
              <w:jc w:val="right"/>
              <w:rPr>
                <w:rFonts w:ascii="Calibri" w:hAnsi="Calibri" w:cs="Calibri"/>
                <w:color w:val="000000"/>
              </w:rPr>
            </w:pPr>
            <w:r>
              <w:rPr>
                <w:rFonts w:ascii="Calibri" w:hAnsi="Calibri" w:cs="Calibri"/>
                <w:color w:val="000000"/>
              </w:rPr>
              <w:t>2</w:t>
            </w:r>
          </w:p>
        </w:tc>
      </w:tr>
      <w:tr w:rsidR="009D1E06" w14:paraId="1A8973F5"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6DE4F697" w14:textId="77777777" w:rsidR="009D1E06" w:rsidRDefault="009D1E06">
            <w:pPr>
              <w:rPr>
                <w:rFonts w:ascii="Calibri" w:hAnsi="Calibri" w:cs="Calibri"/>
                <w:color w:val="000000"/>
              </w:rPr>
            </w:pPr>
            <w:r>
              <w:rPr>
                <w:rFonts w:ascii="Calibri" w:hAnsi="Calibri" w:cs="Calibri"/>
                <w:color w:val="000000"/>
              </w:rPr>
              <w:t>Trade-In</w:t>
            </w:r>
          </w:p>
        </w:tc>
        <w:tc>
          <w:tcPr>
            <w:tcW w:w="3973" w:type="dxa"/>
            <w:tcBorders>
              <w:top w:val="nil"/>
              <w:left w:val="nil"/>
              <w:bottom w:val="nil"/>
              <w:right w:val="nil"/>
            </w:tcBorders>
            <w:shd w:val="clear" w:color="auto" w:fill="auto"/>
            <w:noWrap/>
            <w:vAlign w:val="bottom"/>
            <w:hideMark/>
          </w:tcPr>
          <w:p w14:paraId="03D4ECB4" w14:textId="77777777" w:rsidR="009D1E06" w:rsidRDefault="009D1E06">
            <w:pPr>
              <w:jc w:val="right"/>
              <w:rPr>
                <w:rFonts w:ascii="Calibri" w:hAnsi="Calibri" w:cs="Calibri"/>
                <w:color w:val="000000"/>
              </w:rPr>
            </w:pPr>
            <w:r>
              <w:rPr>
                <w:rFonts w:ascii="Calibri" w:hAnsi="Calibri" w:cs="Calibri"/>
                <w:color w:val="000000"/>
              </w:rPr>
              <w:t>11</w:t>
            </w:r>
          </w:p>
        </w:tc>
      </w:tr>
      <w:tr w:rsidR="009D1E06" w14:paraId="73E215F1"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26324B2F" w14:textId="77777777" w:rsidR="009D1E06" w:rsidRDefault="009D1E06">
            <w:pPr>
              <w:rPr>
                <w:rFonts w:ascii="Calibri" w:hAnsi="Calibri" w:cs="Calibri"/>
                <w:color w:val="000000"/>
              </w:rPr>
            </w:pPr>
            <w:r>
              <w:rPr>
                <w:rFonts w:ascii="Calibri" w:hAnsi="Calibri" w:cs="Calibri"/>
                <w:color w:val="000000"/>
              </w:rPr>
              <w:t>Women's Apparel</w:t>
            </w:r>
          </w:p>
        </w:tc>
        <w:tc>
          <w:tcPr>
            <w:tcW w:w="3973" w:type="dxa"/>
            <w:tcBorders>
              <w:top w:val="nil"/>
              <w:left w:val="nil"/>
              <w:bottom w:val="nil"/>
              <w:right w:val="nil"/>
            </w:tcBorders>
            <w:shd w:val="clear" w:color="auto" w:fill="auto"/>
            <w:noWrap/>
            <w:vAlign w:val="bottom"/>
            <w:hideMark/>
          </w:tcPr>
          <w:p w14:paraId="727B00FE" w14:textId="77777777" w:rsidR="009D1E06" w:rsidRDefault="009D1E06">
            <w:pPr>
              <w:jc w:val="right"/>
              <w:rPr>
                <w:rFonts w:ascii="Calibri" w:hAnsi="Calibri" w:cs="Calibri"/>
                <w:color w:val="000000"/>
              </w:rPr>
            </w:pPr>
            <w:r>
              <w:rPr>
                <w:rFonts w:ascii="Calibri" w:hAnsi="Calibri" w:cs="Calibri"/>
                <w:color w:val="000000"/>
              </w:rPr>
              <w:t>85</w:t>
            </w:r>
          </w:p>
        </w:tc>
      </w:tr>
      <w:tr w:rsidR="009D1E06" w14:paraId="73CA9CA7" w14:textId="77777777" w:rsidTr="00E02EE6">
        <w:trPr>
          <w:trHeight w:val="65"/>
          <w:jc w:val="center"/>
        </w:trPr>
        <w:tc>
          <w:tcPr>
            <w:tcW w:w="4663" w:type="dxa"/>
            <w:tcBorders>
              <w:top w:val="nil"/>
              <w:left w:val="nil"/>
              <w:bottom w:val="nil"/>
              <w:right w:val="nil"/>
            </w:tcBorders>
            <w:shd w:val="clear" w:color="auto" w:fill="auto"/>
            <w:noWrap/>
            <w:vAlign w:val="bottom"/>
            <w:hideMark/>
          </w:tcPr>
          <w:p w14:paraId="4370C08D" w14:textId="77777777" w:rsidR="009D1E06" w:rsidRDefault="009D1E06">
            <w:pPr>
              <w:rPr>
                <w:rFonts w:ascii="Calibri" w:hAnsi="Calibri" w:cs="Calibri"/>
                <w:color w:val="000000"/>
              </w:rPr>
            </w:pPr>
            <w:r>
              <w:rPr>
                <w:rFonts w:ascii="Calibri" w:hAnsi="Calibri" w:cs="Calibri"/>
                <w:color w:val="000000"/>
              </w:rPr>
              <w:t>Women's Clothing</w:t>
            </w:r>
          </w:p>
        </w:tc>
        <w:tc>
          <w:tcPr>
            <w:tcW w:w="3973" w:type="dxa"/>
            <w:tcBorders>
              <w:top w:val="nil"/>
              <w:left w:val="nil"/>
              <w:bottom w:val="nil"/>
              <w:right w:val="nil"/>
            </w:tcBorders>
            <w:shd w:val="clear" w:color="auto" w:fill="auto"/>
            <w:noWrap/>
            <w:vAlign w:val="bottom"/>
            <w:hideMark/>
          </w:tcPr>
          <w:p w14:paraId="5797C0C1" w14:textId="77777777" w:rsidR="009D1E06" w:rsidRDefault="009D1E06">
            <w:pPr>
              <w:jc w:val="right"/>
              <w:rPr>
                <w:rFonts w:ascii="Calibri" w:hAnsi="Calibri" w:cs="Calibri"/>
                <w:color w:val="000000"/>
              </w:rPr>
            </w:pPr>
            <w:r>
              <w:rPr>
                <w:rFonts w:ascii="Calibri" w:hAnsi="Calibri" w:cs="Calibri"/>
                <w:color w:val="000000"/>
              </w:rPr>
              <w:t>3</w:t>
            </w:r>
          </w:p>
        </w:tc>
      </w:tr>
      <w:tr w:rsidR="009D1E06" w14:paraId="113A46AE" w14:textId="77777777" w:rsidTr="00E02EE6">
        <w:trPr>
          <w:trHeight w:val="65"/>
          <w:jc w:val="center"/>
        </w:trPr>
        <w:tc>
          <w:tcPr>
            <w:tcW w:w="4663" w:type="dxa"/>
            <w:tcBorders>
              <w:top w:val="single" w:sz="4" w:space="0" w:color="8EA9DB"/>
              <w:left w:val="nil"/>
              <w:bottom w:val="nil"/>
              <w:right w:val="nil"/>
            </w:tcBorders>
            <w:shd w:val="clear" w:color="D9E1F2" w:fill="D9E1F2"/>
            <w:noWrap/>
            <w:vAlign w:val="bottom"/>
            <w:hideMark/>
          </w:tcPr>
          <w:p w14:paraId="3EE8AC21" w14:textId="77777777" w:rsidR="009D1E06" w:rsidRDefault="009D1E06">
            <w:pPr>
              <w:rPr>
                <w:rFonts w:ascii="Calibri" w:hAnsi="Calibri" w:cs="Calibri"/>
                <w:b/>
                <w:bCs/>
                <w:color w:val="000000"/>
              </w:rPr>
            </w:pPr>
            <w:r>
              <w:rPr>
                <w:rFonts w:ascii="Calibri" w:hAnsi="Calibri" w:cs="Calibri"/>
                <w:b/>
                <w:bCs/>
                <w:color w:val="000000"/>
              </w:rPr>
              <w:t>Grand Total</w:t>
            </w:r>
          </w:p>
        </w:tc>
        <w:tc>
          <w:tcPr>
            <w:tcW w:w="3973" w:type="dxa"/>
            <w:tcBorders>
              <w:top w:val="single" w:sz="4" w:space="0" w:color="8EA9DB"/>
              <w:left w:val="nil"/>
              <w:bottom w:val="nil"/>
              <w:right w:val="nil"/>
            </w:tcBorders>
            <w:shd w:val="clear" w:color="D9E1F2" w:fill="D9E1F2"/>
            <w:noWrap/>
            <w:vAlign w:val="bottom"/>
            <w:hideMark/>
          </w:tcPr>
          <w:p w14:paraId="7F203265" w14:textId="77777777" w:rsidR="009D1E06" w:rsidRDefault="009D1E06">
            <w:pPr>
              <w:jc w:val="right"/>
              <w:rPr>
                <w:rFonts w:ascii="Calibri" w:hAnsi="Calibri" w:cs="Calibri"/>
                <w:b/>
                <w:bCs/>
                <w:color w:val="000000"/>
              </w:rPr>
            </w:pPr>
            <w:r>
              <w:rPr>
                <w:rFonts w:ascii="Calibri" w:hAnsi="Calibri" w:cs="Calibri"/>
                <w:b/>
                <w:bCs/>
                <w:color w:val="000000"/>
              </w:rPr>
              <w:t>629</w:t>
            </w:r>
          </w:p>
        </w:tc>
      </w:tr>
    </w:tbl>
    <w:p w14:paraId="334FF5A1" w14:textId="77777777" w:rsidR="00E02EE6" w:rsidRDefault="009D1E06" w:rsidP="00B1420F">
      <w:pPr>
        <w:pStyle w:val="BodyText"/>
        <w:jc w:val="both"/>
      </w:pPr>
      <w:r>
        <w:t>Provided the pivot table output, we can now compare the</w:t>
      </w:r>
      <w:r w:rsidR="00E02EE6">
        <w:t xml:space="preserve"> risk of </w:t>
      </w:r>
      <w:r>
        <w:t xml:space="preserve">late deliveries </w:t>
      </w:r>
      <w:r w:rsidR="00E02EE6">
        <w:t xml:space="preserve">by the product categories using a bar chart. </w:t>
      </w:r>
    </w:p>
    <w:p w14:paraId="115816AC" w14:textId="179643D3" w:rsidR="00E02EE6" w:rsidRDefault="00E02EE6" w:rsidP="009D1E06">
      <w:pPr>
        <w:pStyle w:val="BodyText"/>
      </w:pPr>
      <w:r>
        <w:rPr>
          <w:noProof/>
        </w:rPr>
        <w:drawing>
          <wp:inline distT="0" distB="0" distL="0" distR="0" wp14:anchorId="7AB4BF87" wp14:editId="1375C5B1">
            <wp:extent cx="5943600" cy="2828290"/>
            <wp:effectExtent l="0" t="0" r="0" b="3810"/>
            <wp:docPr id="933448291" name="Chart 1">
              <a:extLst xmlns:a="http://schemas.openxmlformats.org/drawingml/2006/main">
                <a:ext uri="{FF2B5EF4-FFF2-40B4-BE49-F238E27FC236}">
                  <a16:creationId xmlns:a16="http://schemas.microsoft.com/office/drawing/2014/main" id="{AE391585-6E6C-A73D-186E-895449AC71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D4F693" w14:textId="135FFD0E" w:rsidR="009D1E06" w:rsidRPr="009D1E06" w:rsidRDefault="00E02EE6" w:rsidP="00B1420F">
      <w:pPr>
        <w:pStyle w:val="BodyText"/>
        <w:jc w:val="both"/>
      </w:pPr>
      <w:r>
        <w:t xml:space="preserve">For example, we want to analyze if products such as Electronics or Cardio Equipment tend to have more late deliveries. We might discover that many of the cardio and sporting </w:t>
      </w:r>
      <w:r>
        <w:lastRenderedPageBreak/>
        <w:t xml:space="preserve">equipment tend to arrive later. We can conclude that this may be due to </w:t>
      </w:r>
      <w:r w:rsidR="009172E8">
        <w:t xml:space="preserve">their size, complexity, shipping requirements, or </w:t>
      </w:r>
      <w:r>
        <w:t>the location these packages are being sent to.</w:t>
      </w:r>
    </w:p>
    <w:p w14:paraId="033420AC" w14:textId="68198B5A" w:rsidR="00E63091" w:rsidRDefault="00000000" w:rsidP="00B1420F">
      <w:pPr>
        <w:pStyle w:val="Heading4"/>
        <w:jc w:val="both"/>
      </w:pPr>
      <w:bookmarkStart w:id="11" w:name="X5bb59ceafb7414d71ebc21218b21878b52d2518"/>
      <w:bookmarkEnd w:id="10"/>
      <w:r>
        <w:t>Question 4</w:t>
      </w:r>
      <w:r w:rsidR="009172E8">
        <w:t xml:space="preserve">: Who are the top customers with the </w:t>
      </w:r>
      <w:proofErr w:type="gramStart"/>
      <w:r w:rsidR="009172E8">
        <w:t>most late</w:t>
      </w:r>
      <w:proofErr w:type="gramEnd"/>
      <w:r w:rsidR="009172E8">
        <w:t xml:space="preserve"> deliveries</w:t>
      </w:r>
      <w:r>
        <w:t>?</w:t>
      </w:r>
    </w:p>
    <w:p w14:paraId="724D7902" w14:textId="47136203" w:rsidR="009172E8" w:rsidRDefault="009172E8" w:rsidP="00B1420F">
      <w:pPr>
        <w:pStyle w:val="BodyText"/>
        <w:jc w:val="both"/>
      </w:pPr>
      <w:r>
        <w:t xml:space="preserve">For question four, our task is to identify the customer who have experienced the </w:t>
      </w:r>
      <w:proofErr w:type="gramStart"/>
      <w:r>
        <w:t>most late</w:t>
      </w:r>
      <w:proofErr w:type="gramEnd"/>
      <w:r>
        <w:t xml:space="preserve"> deliveries. First, we begin by creating a pivot table with Customer details in rows and Late_Delivery_Risk in values. By doing this analysis, we will be able to count how many late deliveries each customer has had. We will use a bar chart to show the results and compare the customers with the </w:t>
      </w:r>
      <w:proofErr w:type="gramStart"/>
      <w:r>
        <w:t>most late</w:t>
      </w:r>
      <w:proofErr w:type="gramEnd"/>
      <w:r>
        <w:t xml:space="preserve"> deliveries.</w:t>
      </w:r>
    </w:p>
    <w:p w14:paraId="23F3293B" w14:textId="371E252D" w:rsidR="009172E8" w:rsidRDefault="009172E8" w:rsidP="009172E8">
      <w:pPr>
        <w:pStyle w:val="BodyText"/>
      </w:pPr>
      <w:r>
        <w:rPr>
          <w:noProof/>
        </w:rPr>
        <w:drawing>
          <wp:inline distT="0" distB="0" distL="0" distR="0" wp14:anchorId="1A84F93B" wp14:editId="230B7A80">
            <wp:extent cx="5943600" cy="4868545"/>
            <wp:effectExtent l="0" t="0" r="0" b="0"/>
            <wp:docPr id="544131474" name="Chart 1">
              <a:extLst xmlns:a="http://schemas.openxmlformats.org/drawingml/2006/main">
                <a:ext uri="{FF2B5EF4-FFF2-40B4-BE49-F238E27FC236}">
                  <a16:creationId xmlns:a16="http://schemas.microsoft.com/office/drawing/2014/main" id="{478079FA-B823-70F2-07E4-EA4DBA1FB0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85CE6C" w14:textId="153192A4" w:rsidR="009172E8" w:rsidRPr="009172E8" w:rsidRDefault="009172E8" w:rsidP="00B1420F">
      <w:pPr>
        <w:pStyle w:val="BodyText"/>
        <w:jc w:val="both"/>
      </w:pPr>
      <w:r>
        <w:t xml:space="preserve">Our result concludes that one customer out of the rest has had the highest number of late deliveries. The top customer with the highest number of late deliveries is Mary Smith, with a total of 89 late deliveries. This result indicates that there are major shipping issues </w:t>
      </w:r>
      <w:r w:rsidR="00CA1E51">
        <w:t xml:space="preserve">that are affecting their orders. This result </w:t>
      </w:r>
      <w:r>
        <w:t>help</w:t>
      </w:r>
      <w:r w:rsidR="00CA1E51">
        <w:t>s</w:t>
      </w:r>
      <w:r>
        <w:t xml:space="preserve"> the company prioritize customer service for this customer or begin to investigate possible shipping issues. One of the main</w:t>
      </w:r>
      <w:r w:rsidR="00CA1E51">
        <w:t xml:space="preserve"> concerns may be focused on if this customer is receiving the best shipping mode the company can offer.</w:t>
      </w:r>
      <w:r>
        <w:t xml:space="preserve"> A goal the company may want to strive for is making sure this customer is being taken care of </w:t>
      </w:r>
      <w:r>
        <w:lastRenderedPageBreak/>
        <w:t>with the best shipping mode they can offer</w:t>
      </w:r>
      <w:r w:rsidR="00CA1E51">
        <w:t xml:space="preserve"> to try and expedite the order to them in the future.</w:t>
      </w:r>
      <w:r>
        <w:t xml:space="preserve"> </w:t>
      </w:r>
    </w:p>
    <w:p w14:paraId="2E4187AC" w14:textId="031EF6AD" w:rsidR="00E63091" w:rsidRDefault="00000000" w:rsidP="00253C86">
      <w:pPr>
        <w:pStyle w:val="Heading4"/>
        <w:jc w:val="both"/>
      </w:pPr>
      <w:bookmarkStart w:id="12" w:name="X10abe7b5a56e0441bcbd5fef613f6d70998993e"/>
      <w:bookmarkEnd w:id="11"/>
      <w:r>
        <w:t xml:space="preserve">Question 5: </w:t>
      </w:r>
      <w:r w:rsidR="009172E8">
        <w:t>What percentage of total orders are at risk for late delivery?</w:t>
      </w:r>
    </w:p>
    <w:p w14:paraId="3BC36148" w14:textId="747D5082" w:rsidR="00CA1E51" w:rsidRDefault="00CA1E51" w:rsidP="00B1420F">
      <w:pPr>
        <w:pStyle w:val="BodyText"/>
        <w:jc w:val="both"/>
      </w:pPr>
      <w:r>
        <w:t xml:space="preserve">The task for this question is to find out what proportion of the orders are at risk of being delivered late. We begin by first counting the total number of orders in the Order Table. Then, we count how many </w:t>
      </w:r>
      <w:r w:rsidR="00B1420F">
        <w:t>orders</w:t>
      </w:r>
      <w:r>
        <w:t xml:space="preserve"> have a Late_Delivery_risk equal to 1 (indicating a late risk). Then, we want to finish off by calculating the percentage of late orders as following:</w:t>
      </w:r>
    </w:p>
    <w:p w14:paraId="4B3039AC" w14:textId="0A677213" w:rsidR="00CA1E51" w:rsidRPr="00CA1E51" w:rsidRDefault="00CA1E51" w:rsidP="00CA1E51">
      <w:pPr>
        <w:pStyle w:val="BodyText"/>
        <w:rPr>
          <w:rFonts w:eastAsiaTheme="minorEastAsia"/>
        </w:rPr>
      </w:pPr>
      <m:oMathPara>
        <m:oMath>
          <m:r>
            <w:rPr>
              <w:rFonts w:ascii="Cambria Math" w:hAnsi="Cambria Math"/>
            </w:rPr>
            <m:t>Percentage of Late Orders=</m:t>
          </m:r>
          <m:d>
            <m:dPr>
              <m:ctrlPr>
                <w:rPr>
                  <w:rFonts w:ascii="Cambria Math" w:hAnsi="Cambria Math"/>
                  <w:i/>
                </w:rPr>
              </m:ctrlPr>
            </m:dPr>
            <m:e>
              <m:f>
                <m:fPr>
                  <m:ctrlPr>
                    <w:rPr>
                      <w:rFonts w:ascii="Cambria Math" w:hAnsi="Cambria Math"/>
                      <w:i/>
                    </w:rPr>
                  </m:ctrlPr>
                </m:fPr>
                <m:num>
                  <m:r>
                    <w:rPr>
                      <w:rFonts w:ascii="Cambria Math" w:hAnsi="Cambria Math"/>
                    </w:rPr>
                    <m:t>Count of Late Orders</m:t>
                  </m:r>
                </m:num>
                <m:den>
                  <m:r>
                    <w:rPr>
                      <w:rFonts w:ascii="Cambria Math" w:hAnsi="Cambria Math"/>
                    </w:rPr>
                    <m:t>Total Orders</m:t>
                  </m:r>
                </m:den>
              </m:f>
            </m:e>
          </m:d>
          <m:r>
            <w:rPr>
              <w:rFonts w:ascii="Cambria Math" w:hAnsi="Cambria Math"/>
            </w:rPr>
            <m:t>x 100</m:t>
          </m:r>
        </m:oMath>
      </m:oMathPara>
    </w:p>
    <w:p w14:paraId="7BECC7B3" w14:textId="4F9EE702" w:rsidR="00CA1E51" w:rsidRDefault="00CA1E51" w:rsidP="00B1420F">
      <w:pPr>
        <w:pStyle w:val="BodyText"/>
        <w:jc w:val="both"/>
        <w:rPr>
          <w:rFonts w:eastAsiaTheme="minorEastAsia"/>
        </w:rPr>
      </w:pPr>
      <w:r>
        <w:rPr>
          <w:rFonts w:eastAsiaTheme="minorEastAsia"/>
        </w:rPr>
        <w:t>This percentage will give us an idea of how big the problem is. For example, if 20% of all orders area at risk of being late, then the company may need to take action to improve shipping processes.</w:t>
      </w:r>
    </w:p>
    <w:p w14:paraId="54E13570" w14:textId="7FC86F69" w:rsidR="00CA1E51" w:rsidRDefault="00CA1E51" w:rsidP="00B1420F">
      <w:pPr>
        <w:pStyle w:val="BodyText"/>
        <w:jc w:val="both"/>
        <w:rPr>
          <w:rFonts w:eastAsiaTheme="minorEastAsia"/>
        </w:rPr>
      </w:pPr>
      <w:r>
        <w:rPr>
          <w:rFonts w:eastAsiaTheme="minorEastAsia"/>
        </w:rPr>
        <w:t>For this specific data set, by calculating the percentage of late order using the formula above, we get the following result:</w:t>
      </w:r>
    </w:p>
    <w:p w14:paraId="0496499B" w14:textId="1BE1E4D3" w:rsidR="00CA1E51" w:rsidRPr="00CA1E51" w:rsidRDefault="00CA1E51" w:rsidP="00CA1E51">
      <w:pPr>
        <w:pStyle w:val="BodyText"/>
        <w:rPr>
          <w:rFonts w:eastAsiaTheme="minorEastAsia"/>
        </w:rPr>
      </w:pPr>
      <m:oMathPara>
        <m:oMath>
          <m:r>
            <w:rPr>
              <w:rFonts w:ascii="Cambria Math" w:hAnsi="Cambria Math"/>
            </w:rPr>
            <m:t>Percentage of Late Orders=</m:t>
          </m:r>
          <m:d>
            <m:dPr>
              <m:ctrlPr>
                <w:rPr>
                  <w:rFonts w:ascii="Cambria Math" w:hAnsi="Cambria Math"/>
                  <w:i/>
                </w:rPr>
              </m:ctrlPr>
            </m:dPr>
            <m:e>
              <m:f>
                <m:fPr>
                  <m:ctrlPr>
                    <w:rPr>
                      <w:rFonts w:ascii="Cambria Math" w:hAnsi="Cambria Math"/>
                      <w:i/>
                    </w:rPr>
                  </m:ctrlPr>
                </m:fPr>
                <m:num>
                  <m:r>
                    <w:rPr>
                      <w:rFonts w:ascii="Cambria Math" w:hAnsi="Cambria Math"/>
                    </w:rPr>
                    <m:t>629</m:t>
                  </m:r>
                </m:num>
                <m:den>
                  <m:r>
                    <w:rPr>
                      <w:rFonts w:ascii="Cambria Math" w:hAnsi="Cambria Math"/>
                    </w:rPr>
                    <m:t>1269</m:t>
                  </m:r>
                </m:den>
              </m:f>
            </m:e>
          </m:d>
          <m:r>
            <w:rPr>
              <w:rFonts w:ascii="Cambria Math" w:hAnsi="Cambria Math"/>
            </w:rPr>
            <m:t>x 100=49.57</m:t>
          </m:r>
        </m:oMath>
      </m:oMathPara>
    </w:p>
    <w:p w14:paraId="54D96838" w14:textId="43CBF11E" w:rsidR="00CA1E51" w:rsidRPr="00CA1E51" w:rsidRDefault="00CA1E51" w:rsidP="00B1420F">
      <w:pPr>
        <w:pStyle w:val="BodyText"/>
        <w:jc w:val="both"/>
      </w:pPr>
      <w:r>
        <w:rPr>
          <w:rFonts w:eastAsiaTheme="minorEastAsia"/>
        </w:rPr>
        <w:t xml:space="preserve">As a result, we conclude that about 49.6% of orders are at risk of late delivery. This is a pretty high percentage of late deliveries and something the company should be very worried about. The company should take immediate action to improve their shipping processes provided the previous analysis we have done on shipping modes. </w:t>
      </w:r>
      <w:r w:rsidR="00B1420F">
        <w:rPr>
          <w:rFonts w:eastAsiaTheme="minorEastAsia"/>
        </w:rPr>
        <w:t>Overall, if the company is shipping to far regions, they may want to focus on switching carriers that will benefit those who purchase outside of their territory as compared to those who purchase domestically.</w:t>
      </w:r>
    </w:p>
    <w:p w14:paraId="57C03E68" w14:textId="77777777" w:rsidR="00E63091" w:rsidRDefault="00000000">
      <w:pPr>
        <w:pStyle w:val="Heading2"/>
      </w:pPr>
      <w:bookmarkStart w:id="13" w:name="_Toc194003251"/>
      <w:bookmarkStart w:id="14" w:name="conclusion"/>
      <w:bookmarkEnd w:id="4"/>
      <w:bookmarkEnd w:id="12"/>
      <w:r>
        <w:t>Conclusion:</w:t>
      </w:r>
      <w:bookmarkEnd w:id="13"/>
    </w:p>
    <w:p w14:paraId="45AC03C6" w14:textId="2EA7A304" w:rsidR="00E63091" w:rsidRDefault="0051468A" w:rsidP="00253C86">
      <w:pPr>
        <w:pStyle w:val="BodyText"/>
        <w:jc w:val="both"/>
      </w:pPr>
      <w:r>
        <w:t>For this project, our goal was to analyze the data about customer orders, shipping methods, and product information to find patterns that could explain the risk of late deliveries and help the company make better decisions. Given the data analysis performed we were able to explore patterns in late deliveries and answer the following questions:</w:t>
      </w:r>
    </w:p>
    <w:p w14:paraId="7319A469" w14:textId="489C3C85" w:rsidR="00E63091" w:rsidRDefault="00B85606" w:rsidP="00253C86">
      <w:pPr>
        <w:pStyle w:val="Compact"/>
        <w:numPr>
          <w:ilvl w:val="0"/>
          <w:numId w:val="3"/>
        </w:numPr>
        <w:jc w:val="both"/>
      </w:pPr>
      <w:r>
        <w:t>Does the shipping mode affect the risk of late deliveries</w:t>
      </w:r>
      <w:r w:rsidR="0051468A">
        <w:t>?</w:t>
      </w:r>
    </w:p>
    <w:p w14:paraId="39C5360C" w14:textId="1BF81520" w:rsidR="00E63091" w:rsidRDefault="00000000" w:rsidP="00253C86">
      <w:pPr>
        <w:pStyle w:val="FirstParagraph"/>
        <w:jc w:val="both"/>
      </w:pPr>
      <w:r>
        <w:t>Per the analysis performed, we were able to conclude that the</w:t>
      </w:r>
      <w:r w:rsidR="0051468A">
        <w:t xml:space="preserve"> </w:t>
      </w:r>
      <w:proofErr w:type="gramStart"/>
      <w:r w:rsidR="0051468A">
        <w:t>Second Class</w:t>
      </w:r>
      <w:proofErr w:type="gramEnd"/>
      <w:r w:rsidR="0051468A">
        <w:t xml:space="preserve"> shipping mode causes the highest volume of late deliveries</w:t>
      </w:r>
      <w:r>
        <w:t>.</w:t>
      </w:r>
      <w:r w:rsidR="0051468A">
        <w:t xml:space="preserve"> Given our analysis, we were able to conclude that </w:t>
      </w:r>
      <w:r w:rsidR="00B85606">
        <w:t>overall,</w:t>
      </w:r>
      <w:r w:rsidR="0051468A">
        <w:t xml:space="preserve"> 47% of packages being delivered by Second Class shipping mode arrive late to their destination</w:t>
      </w:r>
      <w:r w:rsidR="00B85606">
        <w:t>. Some recommendations for the company to follow in such cases is to figure out what is causing the lateness and have open communication with their carrier. Many times, shipping status is due to errors being made in the warehouse. One thing the company can strive to do is make sure their carriers and warehouse employees have a small margin of errors when preparing orders to be shipped.</w:t>
      </w:r>
    </w:p>
    <w:p w14:paraId="5DB74565" w14:textId="083A8F45" w:rsidR="00E63091" w:rsidRDefault="00B85606" w:rsidP="00253C86">
      <w:pPr>
        <w:pStyle w:val="Compact"/>
        <w:numPr>
          <w:ilvl w:val="0"/>
          <w:numId w:val="4"/>
        </w:numPr>
        <w:jc w:val="both"/>
      </w:pPr>
      <w:r>
        <w:t>Are certain regions more likely to have late deliveries?</w:t>
      </w:r>
    </w:p>
    <w:p w14:paraId="4BBDE735" w14:textId="77F4BFFC" w:rsidR="00B85606" w:rsidRDefault="00B85606" w:rsidP="00B85606">
      <w:pPr>
        <w:pStyle w:val="FirstParagraph"/>
        <w:jc w:val="both"/>
      </w:pPr>
      <w:r>
        <w:lastRenderedPageBreak/>
        <w:t xml:space="preserve">Overall, we were able to conclude that Western Europe has the highest number of late deliveries, with Central America coming in as second highest in late deliveries. West Africa, Northern Europe and South America are amongst the top five regions with the highest risk of late delivery. As an example, we focused on a smaller set related to only African regions and filtered the pivot table to show only regions in Africa such as, Central Africa, East Africa, North Africa, Southern Africa, and West Africa. After filtering by region, we were able to conclude that certain regions, West Africa and North Africa, have more late deliveries than the others. </w:t>
      </w:r>
    </w:p>
    <w:p w14:paraId="3619D7B5" w14:textId="3FA18CA8" w:rsidR="00B85606" w:rsidRDefault="00B85606" w:rsidP="00B85606">
      <w:pPr>
        <w:pStyle w:val="FirstParagraph"/>
        <w:jc w:val="both"/>
      </w:pPr>
      <w:r>
        <w:t>In general, this could indicate regional issues with logistics and shipping reliability for the company. As a result, it is recommended that the company think of ways to improve their delivery services, cut transportation costs, strengthen communication at all levels, establish standard suppliers and partners, invest in the right technology and reduce warehouse management errors.</w:t>
      </w:r>
    </w:p>
    <w:p w14:paraId="7D865E2A" w14:textId="376915D9" w:rsidR="00E63091" w:rsidRDefault="00B85606" w:rsidP="00253C86">
      <w:pPr>
        <w:pStyle w:val="Compact"/>
        <w:numPr>
          <w:ilvl w:val="0"/>
          <w:numId w:val="5"/>
        </w:numPr>
        <w:jc w:val="both"/>
      </w:pPr>
      <w:r>
        <w:t>Are certain product categories more likely to be associate with late deliveries?</w:t>
      </w:r>
    </w:p>
    <w:p w14:paraId="26D76BD8" w14:textId="5C2615A9" w:rsidR="00E63091" w:rsidRDefault="00000000" w:rsidP="00253C86">
      <w:pPr>
        <w:pStyle w:val="FirstParagraph"/>
        <w:jc w:val="both"/>
      </w:pPr>
      <w:r>
        <w:t xml:space="preserve">Given the performed analysis, we were able to conclude that </w:t>
      </w:r>
      <w:r w:rsidR="00B85606">
        <w:t>the cardio and sport equipment are more likely to be associated with late deliveries. T</w:t>
      </w:r>
      <w:r w:rsidR="000966C5">
        <w:t>his may be due to their size and complexity. T</w:t>
      </w:r>
      <w:r w:rsidR="00B85606">
        <w:t xml:space="preserve">he company is </w:t>
      </w:r>
      <w:r w:rsidR="000966C5">
        <w:t>recommended</w:t>
      </w:r>
      <w:r w:rsidR="00B85606">
        <w:t xml:space="preserve"> to work through these issues </w:t>
      </w:r>
      <w:r w:rsidR="000966C5">
        <w:t>by re-evaluating how products in certain categories are shipped. Perhaps, the company and carrier need to more time to handle these types of products before shipping.</w:t>
      </w:r>
    </w:p>
    <w:p w14:paraId="3150F73D" w14:textId="24A82462" w:rsidR="00E63091" w:rsidRDefault="00B85606" w:rsidP="00253C86">
      <w:pPr>
        <w:pStyle w:val="Compact"/>
        <w:numPr>
          <w:ilvl w:val="0"/>
          <w:numId w:val="6"/>
        </w:numPr>
        <w:jc w:val="both"/>
      </w:pPr>
      <w:r>
        <w:t xml:space="preserve">Who are the top customers with the </w:t>
      </w:r>
      <w:proofErr w:type="gramStart"/>
      <w:r>
        <w:t>most late</w:t>
      </w:r>
      <w:proofErr w:type="gramEnd"/>
      <w:r>
        <w:t xml:space="preserve"> deliveries?</w:t>
      </w:r>
    </w:p>
    <w:p w14:paraId="0A29BABA" w14:textId="0FC6DDE7" w:rsidR="00E63091" w:rsidRDefault="000966C5" w:rsidP="00253C86">
      <w:pPr>
        <w:pStyle w:val="FirstParagraph"/>
        <w:jc w:val="both"/>
      </w:pPr>
      <w:r>
        <w:t xml:space="preserve">We were able to conclude that one customer, Mary Smith, is the customer with the </w:t>
      </w:r>
      <w:proofErr w:type="gramStart"/>
      <w:r>
        <w:t>most late</w:t>
      </w:r>
      <w:proofErr w:type="gramEnd"/>
      <w:r>
        <w:t xml:space="preserve"> deliveries out of the entire data set. The company is recommended to offer more proactive customer service to customer who have frequent late deliveries by offering better shipping modes, and different carriers dependent on location and time.</w:t>
      </w:r>
    </w:p>
    <w:p w14:paraId="7DED23B2" w14:textId="7888C778" w:rsidR="00E63091" w:rsidRDefault="00B85606" w:rsidP="00253C86">
      <w:pPr>
        <w:pStyle w:val="Compact"/>
        <w:numPr>
          <w:ilvl w:val="0"/>
          <w:numId w:val="7"/>
        </w:numPr>
        <w:jc w:val="both"/>
      </w:pPr>
      <w:r>
        <w:t>What percentage of total orders are at risk for late delivery?</w:t>
      </w:r>
    </w:p>
    <w:p w14:paraId="0D7F515D" w14:textId="000F2804" w:rsidR="00E63091" w:rsidRDefault="000966C5" w:rsidP="00253C86">
      <w:pPr>
        <w:pStyle w:val="FirstParagraph"/>
        <w:jc w:val="both"/>
      </w:pPr>
      <w:r>
        <w:t>Based on the available data and the calculations made, we were able to conclude that a high volume of orders, 49.6% of orders, are at risk for late delivery. The company may want to try switching to faster shipping methods in certain regions to reduce late deliveries.</w:t>
      </w:r>
    </w:p>
    <w:bookmarkEnd w:id="14"/>
    <w:p w14:paraId="68610D43" w14:textId="14E0871B" w:rsidR="00E63091" w:rsidRDefault="000966C5" w:rsidP="00253C86">
      <w:pPr>
        <w:pStyle w:val="BodyText"/>
        <w:jc w:val="both"/>
      </w:pPr>
      <w:r>
        <w:t xml:space="preserve">By completing this analysis, we were able to provide the company with actionable insights to improve shipping reliability and customer satisfaction. These insights also allowed us to work on a data set to showcase our data analysis skills in a portfolio or future employers. This project allowed us the opportunity to showcase our ability to organize and clean data, use pivot tables and charts to find meaningful insights, and present our findings </w:t>
      </w:r>
      <w:r w:rsidR="00466171">
        <w:t>concisely</w:t>
      </w:r>
      <w:r>
        <w:t>.</w:t>
      </w:r>
    </w:p>
    <w:sectPr w:rsidR="00E630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07CFC" w14:textId="77777777" w:rsidR="00790659" w:rsidRDefault="00790659">
      <w:r>
        <w:separator/>
      </w:r>
    </w:p>
  </w:endnote>
  <w:endnote w:type="continuationSeparator" w:id="0">
    <w:p w14:paraId="0265AD3B" w14:textId="77777777" w:rsidR="00790659" w:rsidRDefault="00790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F7863" w14:textId="77777777" w:rsidR="00790659" w:rsidRDefault="00790659">
      <w:r>
        <w:separator/>
      </w:r>
    </w:p>
  </w:footnote>
  <w:footnote w:type="continuationSeparator" w:id="0">
    <w:p w14:paraId="06BDB370" w14:textId="77777777" w:rsidR="00790659" w:rsidRDefault="00790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10F0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A64E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C1D5AF8"/>
    <w:multiLevelType w:val="hybridMultilevel"/>
    <w:tmpl w:val="82B4C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9377026">
    <w:abstractNumId w:val="0"/>
  </w:num>
  <w:num w:numId="2" w16cid:durableId="684094580">
    <w:abstractNumId w:val="1"/>
  </w:num>
  <w:num w:numId="3" w16cid:durableId="2138645161">
    <w:abstractNumId w:val="1"/>
  </w:num>
  <w:num w:numId="4" w16cid:durableId="1369990001">
    <w:abstractNumId w:val="1"/>
  </w:num>
  <w:num w:numId="5" w16cid:durableId="1033505000">
    <w:abstractNumId w:val="1"/>
  </w:num>
  <w:num w:numId="6" w16cid:durableId="1674600744">
    <w:abstractNumId w:val="1"/>
  </w:num>
  <w:num w:numId="7" w16cid:durableId="1926109939">
    <w:abstractNumId w:val="1"/>
  </w:num>
  <w:num w:numId="8" w16cid:durableId="1242326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3091"/>
    <w:rsid w:val="000966C5"/>
    <w:rsid w:val="001A449D"/>
    <w:rsid w:val="00253C86"/>
    <w:rsid w:val="00340B8C"/>
    <w:rsid w:val="00466171"/>
    <w:rsid w:val="00502922"/>
    <w:rsid w:val="0051468A"/>
    <w:rsid w:val="005514F0"/>
    <w:rsid w:val="00607BAB"/>
    <w:rsid w:val="00790659"/>
    <w:rsid w:val="007D6827"/>
    <w:rsid w:val="007F2C37"/>
    <w:rsid w:val="00841982"/>
    <w:rsid w:val="009172E8"/>
    <w:rsid w:val="009D1E06"/>
    <w:rsid w:val="00A61560"/>
    <w:rsid w:val="00B1420F"/>
    <w:rsid w:val="00B85606"/>
    <w:rsid w:val="00CA1E51"/>
    <w:rsid w:val="00DE5AAF"/>
    <w:rsid w:val="00E02EE6"/>
    <w:rsid w:val="00E63091"/>
    <w:rsid w:val="00EA5947"/>
    <w:rsid w:val="00EB04A6"/>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722E9BB"/>
  <w15:docId w15:val="{6BDD122E-5A53-1C43-814E-0418F1DCD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E06"/>
    <w:pPr>
      <w:spacing w:after="0"/>
    </w:pPr>
    <w:rPr>
      <w:rFonts w:ascii="Times New Roman" w:eastAsia="Times New Roman" w:hAnsi="Times New Roman" w:cs="Times New Roman"/>
      <w:lang w:eastAsia="ko-KR"/>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rFonts w:asciiTheme="minorHAnsi" w:eastAsiaTheme="minorHAnsi" w:hAnsiTheme="minorHAnsi" w:cstheme="minorBidi"/>
      <w:b/>
      <w:color w:val="345A8A"/>
      <w:sz w:val="20"/>
      <w:szCs w:val="20"/>
      <w:lang w:eastAsia="en-US"/>
    </w:rPr>
  </w:style>
  <w:style w:type="paragraph" w:customStyle="1" w:styleId="Abstract">
    <w:name w:val="Abstract"/>
    <w:basedOn w:val="Normal"/>
    <w:next w:val="BodyText"/>
    <w:qFormat/>
    <w:pPr>
      <w:keepNext/>
      <w:keepLines/>
      <w:spacing w:before="100" w:after="300"/>
    </w:pPr>
    <w:rPr>
      <w:rFonts w:asciiTheme="minorHAnsi" w:eastAsiaTheme="minorHAnsi" w:hAnsiTheme="minorHAnsi" w:cstheme="minorBidi"/>
      <w:sz w:val="20"/>
      <w:szCs w:val="20"/>
      <w:lang w:eastAsia="en-US"/>
    </w:rPr>
  </w:style>
  <w:style w:type="paragraph" w:styleId="Bibliography">
    <w:name w:val="Bibliography"/>
    <w:basedOn w:val="Normal"/>
    <w:qFormat/>
    <w:pPr>
      <w:spacing w:after="200"/>
    </w:pPr>
    <w:rPr>
      <w:rFonts w:asciiTheme="minorHAnsi" w:eastAsiaTheme="minorHAnsi" w:hAnsiTheme="minorHAnsi" w:cstheme="minorBidi"/>
      <w:lang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eastAsia="en-US"/>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eastAsia="en-US"/>
    </w:rPr>
  </w:style>
  <w:style w:type="paragraph" w:customStyle="1" w:styleId="Definition">
    <w:name w:val="Definition"/>
    <w:basedOn w:val="Normal"/>
    <w:pPr>
      <w:spacing w:after="200"/>
    </w:pPr>
    <w:rPr>
      <w:rFonts w:asciiTheme="minorHAnsi" w:eastAsiaTheme="minorHAnsi" w:hAnsiTheme="minorHAnsi" w:cstheme="minorBidi"/>
      <w:lang w:eastAsia="en-US"/>
    </w:rPr>
  </w:style>
  <w:style w:type="paragraph" w:styleId="Caption">
    <w:name w:val="caption"/>
    <w:basedOn w:val="Normal"/>
    <w:link w:val="CaptionChar"/>
    <w:pPr>
      <w:spacing w:after="120"/>
    </w:pPr>
    <w:rPr>
      <w:rFonts w:asciiTheme="minorHAnsi" w:eastAsiaTheme="minorHAnsi"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253C86"/>
    <w:pPr>
      <w:spacing w:after="100"/>
      <w:ind w:left="240"/>
    </w:pPr>
    <w:rPr>
      <w:rFonts w:asciiTheme="minorHAnsi" w:eastAsiaTheme="minorHAnsi" w:hAnsiTheme="minorHAnsi" w:cstheme="minorBidi"/>
      <w:lang w:eastAsia="en-US"/>
    </w:rPr>
  </w:style>
  <w:style w:type="character" w:styleId="PlaceholderText">
    <w:name w:val="Placeholder Text"/>
    <w:basedOn w:val="DefaultParagraphFont"/>
    <w:rsid w:val="00CA1E5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9495918">
      <w:bodyDiv w:val="1"/>
      <w:marLeft w:val="0"/>
      <w:marRight w:val="0"/>
      <w:marTop w:val="0"/>
      <w:marBottom w:val="0"/>
      <w:divBdr>
        <w:top w:val="none" w:sz="0" w:space="0" w:color="auto"/>
        <w:left w:val="none" w:sz="0" w:space="0" w:color="auto"/>
        <w:bottom w:val="none" w:sz="0" w:space="0" w:color="auto"/>
        <w:right w:val="none" w:sz="0" w:space="0" w:color="auto"/>
      </w:divBdr>
    </w:div>
    <w:div w:id="831145899">
      <w:bodyDiv w:val="1"/>
      <w:marLeft w:val="0"/>
      <w:marRight w:val="0"/>
      <w:marTop w:val="0"/>
      <w:marBottom w:val="0"/>
      <w:divBdr>
        <w:top w:val="none" w:sz="0" w:space="0" w:color="auto"/>
        <w:left w:val="none" w:sz="0" w:space="0" w:color="auto"/>
        <w:bottom w:val="none" w:sz="0" w:space="0" w:color="auto"/>
        <w:right w:val="none" w:sz="0" w:space="0" w:color="auto"/>
      </w:divBdr>
    </w:div>
    <w:div w:id="1335105829">
      <w:bodyDiv w:val="1"/>
      <w:marLeft w:val="0"/>
      <w:marRight w:val="0"/>
      <w:marTop w:val="0"/>
      <w:marBottom w:val="0"/>
      <w:divBdr>
        <w:top w:val="none" w:sz="0" w:space="0" w:color="auto"/>
        <w:left w:val="none" w:sz="0" w:space="0" w:color="auto"/>
        <w:bottom w:val="none" w:sz="0" w:space="0" w:color="auto"/>
        <w:right w:val="none" w:sz="0" w:space="0" w:color="auto"/>
      </w:divBdr>
    </w:div>
    <w:div w:id="1443496735">
      <w:bodyDiv w:val="1"/>
      <w:marLeft w:val="0"/>
      <w:marRight w:val="0"/>
      <w:marTop w:val="0"/>
      <w:marBottom w:val="0"/>
      <w:divBdr>
        <w:top w:val="none" w:sz="0" w:space="0" w:color="auto"/>
        <w:left w:val="none" w:sz="0" w:space="0" w:color="auto"/>
        <w:bottom w:val="none" w:sz="0" w:space="0" w:color="auto"/>
        <w:right w:val="none" w:sz="0" w:space="0" w:color="auto"/>
      </w:divBdr>
    </w:div>
    <w:div w:id="20782416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pauletterodriguez/Downloads/Final%20Project%20(Google)/Excel%20Project/Google%20Excel%20Projec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pauletterodriguez/Downloads/Final%20Project%20(Google)/Excel%20Project/Google%20Excel%20Projec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pauletterodriguez/Downloads/Final%20Project%20(Google)/Excel%20Project/Google%20Excel%20Projec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pauletterodriguez/Downloads/Final%20Project%20(Google)/Excel%20Project/Google%20Excel%20Projec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pauletterodriguez/Downloads/Final%20Project%20(Google)/Excel%20Project/Google%20Excel%20Projec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sers/pauletterodriguez/Downloads/Final%20Project%20(Google)/Excel%20Project/Google%20Excel%20Projec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oogle Excel Project.xlsx]Q1. Late Delivery!PivotTable1</c:name>
    <c:fmtId val="-1"/>
  </c:pivotSource>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Delivery Risk by Shipping Mode </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horzOverflow="clip"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1. Late Delivery'!$B$3</c:f>
              <c:strCache>
                <c:ptCount val="1"/>
                <c:pt idx="0">
                  <c:v>Tot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Q1. Late Delivery'!$A$4:$A$8</c:f>
              <c:strCache>
                <c:ptCount val="4"/>
                <c:pt idx="0">
                  <c:v>First Class</c:v>
                </c:pt>
                <c:pt idx="1">
                  <c:v>Same Day</c:v>
                </c:pt>
                <c:pt idx="2">
                  <c:v>Second Class</c:v>
                </c:pt>
                <c:pt idx="3">
                  <c:v>Standard Class</c:v>
                </c:pt>
              </c:strCache>
            </c:strRef>
          </c:cat>
          <c:val>
            <c:numRef>
              <c:f>'Q1. Late Delivery'!$B$4:$B$8</c:f>
              <c:numCache>
                <c:formatCode>General</c:formatCode>
                <c:ptCount val="4"/>
                <c:pt idx="0">
                  <c:v>73</c:v>
                </c:pt>
                <c:pt idx="1">
                  <c:v>13</c:v>
                </c:pt>
                <c:pt idx="2">
                  <c:v>297</c:v>
                </c:pt>
                <c:pt idx="3">
                  <c:v>246</c:v>
                </c:pt>
              </c:numCache>
            </c:numRef>
          </c:val>
          <c:extLst>
            <c:ext xmlns:c16="http://schemas.microsoft.com/office/drawing/2014/chart" uri="{C3380CC4-5D6E-409C-BE32-E72D297353CC}">
              <c16:uniqueId val="{00000000-34D6-2E43-91C3-B3D1894F4DA7}"/>
            </c:ext>
          </c:extLst>
        </c:ser>
        <c:dLbls>
          <c:dLblPos val="outEnd"/>
          <c:showLegendKey val="0"/>
          <c:showVal val="1"/>
          <c:showCatName val="0"/>
          <c:showSerName val="0"/>
          <c:showPercent val="0"/>
          <c:showBubbleSize val="0"/>
        </c:dLbls>
        <c:gapWidth val="444"/>
        <c:overlap val="-90"/>
        <c:axId val="35023552"/>
        <c:axId val="216556848"/>
      </c:barChart>
      <c:catAx>
        <c:axId val="350235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6556848"/>
        <c:crosses val="autoZero"/>
        <c:auto val="1"/>
        <c:lblAlgn val="ctr"/>
        <c:lblOffset val="100"/>
        <c:noMultiLvlLbl val="0"/>
      </c:catAx>
      <c:valAx>
        <c:axId val="216556848"/>
        <c:scaling>
          <c:orientation val="minMax"/>
          <c:min val="0"/>
        </c:scaling>
        <c:delete val="1"/>
        <c:axPos val="l"/>
        <c:numFmt formatCode="General" sourceLinked="1"/>
        <c:majorTickMark val="none"/>
        <c:minorTickMark val="none"/>
        <c:tickLblPos val="nextTo"/>
        <c:crossAx val="350235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oogle Excel Project.xlsx]Q1. Late Delivery!PivotTable1</c:name>
    <c:fmtId val="-1"/>
  </c:pivotSource>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 of late deliveries</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ivotFmts>
      <c:pivotFmt>
        <c:idx val="0"/>
        <c:spPr>
          <a:solidFill>
            <a:schemeClr val="lt1"/>
          </a:solidFill>
          <a:ln w="19050">
            <a:solidFill>
              <a:schemeClr val="accen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inEnd"/>
          <c:showLegendKey val="0"/>
          <c:showVal val="0"/>
          <c:showCatName val="1"/>
          <c:showSerName val="0"/>
          <c:showPercent val="1"/>
          <c:showBubbleSize val="0"/>
          <c:extLst>
            <c:ext xmlns:c15="http://schemas.microsoft.com/office/drawing/2012/chart" uri="{CE6537A1-D6FC-4f65-9D91-7224C49458BB}"/>
          </c:extLst>
        </c:dLbl>
      </c:pivotFmt>
      <c:pivotFmt>
        <c:idx val="1"/>
        <c:spPr>
          <a:solidFill>
            <a:schemeClr val="lt1"/>
          </a:solidFill>
          <a:ln w="19050">
            <a:solidFill>
              <a:schemeClr val="accent1"/>
            </a:solidFill>
          </a:ln>
          <a:effectLst/>
        </c:spPr>
      </c:pivotFmt>
      <c:pivotFmt>
        <c:idx val="2"/>
        <c:spPr>
          <a:solidFill>
            <a:schemeClr val="lt1"/>
          </a:solidFill>
          <a:ln w="19050">
            <a:solidFill>
              <a:schemeClr val="accent1"/>
            </a:solidFill>
          </a:ln>
          <a:effectLst/>
        </c:spPr>
      </c:pivotFmt>
      <c:pivotFmt>
        <c:idx val="3"/>
        <c:spPr>
          <a:solidFill>
            <a:schemeClr val="lt1"/>
          </a:solidFill>
          <a:ln w="19050">
            <a:solidFill>
              <a:schemeClr val="accent1"/>
            </a:solidFill>
          </a:ln>
          <a:effectLst/>
        </c:spPr>
      </c:pivotFmt>
      <c:pivotFmt>
        <c:idx val="4"/>
        <c:spPr>
          <a:solidFill>
            <a:schemeClr val="lt1"/>
          </a:solidFill>
          <a:ln w="19050">
            <a:solidFill>
              <a:schemeClr val="accent1"/>
            </a:solidFill>
          </a:ln>
          <a:effectLst/>
        </c:spPr>
      </c:pivotFmt>
      <c:pivotFmt>
        <c:idx val="5"/>
        <c:spPr>
          <a:solidFill>
            <a:schemeClr val="lt1"/>
          </a:solidFill>
          <a:ln w="19050">
            <a:solidFill>
              <a:schemeClr val="accen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inEnd"/>
          <c:showLegendKey val="0"/>
          <c:showVal val="0"/>
          <c:showCatName val="1"/>
          <c:showSerName val="0"/>
          <c:showPercent val="1"/>
          <c:showBubbleSize val="0"/>
          <c:extLst>
            <c:ext xmlns:c15="http://schemas.microsoft.com/office/drawing/2012/chart" uri="{CE6537A1-D6FC-4f65-9D91-7224C49458BB}"/>
          </c:extLst>
        </c:dLbl>
      </c:pivotFmt>
      <c:pivotFmt>
        <c:idx val="6"/>
        <c:spPr>
          <a:solidFill>
            <a:schemeClr val="lt1"/>
          </a:solidFill>
          <a:ln w="19050">
            <a:solidFill>
              <a:schemeClr val="accent1"/>
            </a:solidFill>
          </a:ln>
          <a:effectLst/>
        </c:spPr>
      </c:pivotFmt>
      <c:pivotFmt>
        <c:idx val="7"/>
        <c:spPr>
          <a:solidFill>
            <a:schemeClr val="lt1"/>
          </a:solidFill>
          <a:ln w="19050">
            <a:solidFill>
              <a:schemeClr val="accent1"/>
            </a:solidFill>
          </a:ln>
          <a:effectLst/>
        </c:spPr>
      </c:pivotFmt>
      <c:pivotFmt>
        <c:idx val="8"/>
        <c:spPr>
          <a:solidFill>
            <a:schemeClr val="lt1"/>
          </a:solidFill>
          <a:ln w="19050">
            <a:solidFill>
              <a:schemeClr val="accent1"/>
            </a:solidFill>
          </a:ln>
          <a:effectLst/>
        </c:spPr>
      </c:pivotFmt>
      <c:pivotFmt>
        <c:idx val="9"/>
        <c:spPr>
          <a:solidFill>
            <a:schemeClr val="lt1"/>
          </a:solidFill>
          <a:ln w="19050">
            <a:solidFill>
              <a:schemeClr val="accent1"/>
            </a:solidFill>
          </a:ln>
          <a:effectLst/>
        </c:spPr>
      </c:pivotFmt>
      <c:pivotFmt>
        <c:idx val="10"/>
        <c:spPr>
          <a:solidFill>
            <a:schemeClr val="lt1"/>
          </a:solidFill>
          <a:ln w="19050">
            <a:solidFill>
              <a:schemeClr val="accen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inEnd"/>
          <c:showLegendKey val="0"/>
          <c:showVal val="0"/>
          <c:showCatName val="1"/>
          <c:showSerName val="0"/>
          <c:showPercent val="1"/>
          <c:showBubbleSize val="0"/>
          <c:extLst>
            <c:ext xmlns:c15="http://schemas.microsoft.com/office/drawing/2012/chart" uri="{CE6537A1-D6FC-4f65-9D91-7224C49458BB}"/>
          </c:extLst>
        </c:dLbl>
      </c:pivotFmt>
      <c:pivotFmt>
        <c:idx val="11"/>
        <c:spPr>
          <a:solidFill>
            <a:schemeClr val="lt1"/>
          </a:solidFill>
          <a:ln w="19050">
            <a:solidFill>
              <a:schemeClr val="accent1"/>
            </a:solidFill>
          </a:ln>
          <a:effectLst/>
        </c:spPr>
      </c:pivotFmt>
      <c:pivotFmt>
        <c:idx val="12"/>
        <c:spPr>
          <a:solidFill>
            <a:schemeClr val="lt1"/>
          </a:solidFill>
          <a:ln w="19050">
            <a:solidFill>
              <a:schemeClr val="accent1"/>
            </a:solidFill>
          </a:ln>
          <a:effectLst/>
        </c:spPr>
      </c:pivotFmt>
      <c:pivotFmt>
        <c:idx val="13"/>
        <c:spPr>
          <a:solidFill>
            <a:schemeClr val="lt1"/>
          </a:solidFill>
          <a:ln w="19050">
            <a:solidFill>
              <a:schemeClr val="accent1"/>
            </a:solidFill>
          </a:ln>
          <a:effectLst/>
        </c:spPr>
      </c:pivotFmt>
      <c:pivotFmt>
        <c:idx val="14"/>
        <c:spPr>
          <a:solidFill>
            <a:schemeClr val="lt1"/>
          </a:solidFill>
          <a:ln w="19050">
            <a:solidFill>
              <a:schemeClr val="accent1"/>
            </a:solidFill>
          </a:ln>
          <a:effectLst/>
        </c:spPr>
      </c:pivotFmt>
    </c:pivotFmts>
    <c:plotArea>
      <c:layout/>
      <c:pieChart>
        <c:varyColors val="1"/>
        <c:ser>
          <c:idx val="0"/>
          <c:order val="0"/>
          <c:tx>
            <c:strRef>
              <c:f>'Q1. Late Delivery'!$B$3</c:f>
              <c:strCache>
                <c:ptCount val="1"/>
                <c:pt idx="0">
                  <c:v>Total</c:v>
                </c:pt>
              </c:strCache>
            </c:strRef>
          </c:tx>
          <c:spPr>
            <a:solidFill>
              <a:schemeClr val="lt1"/>
            </a:solidFill>
            <a:ln w="19050">
              <a:solidFill>
                <a:schemeClr val="accent1"/>
              </a:solidFill>
            </a:ln>
            <a:effectLst/>
          </c:spPr>
          <c:dPt>
            <c:idx val="0"/>
            <c:bubble3D val="0"/>
            <c:spPr>
              <a:solidFill>
                <a:schemeClr val="lt1"/>
              </a:solidFill>
              <a:ln w="19050">
                <a:solidFill>
                  <a:schemeClr val="accent1"/>
                </a:solidFill>
              </a:ln>
              <a:effectLst/>
            </c:spPr>
            <c:extLst>
              <c:ext xmlns:c16="http://schemas.microsoft.com/office/drawing/2014/chart" uri="{C3380CC4-5D6E-409C-BE32-E72D297353CC}">
                <c16:uniqueId val="{00000001-EFFA-6541-9EA1-B1AC6CDD33FE}"/>
              </c:ext>
            </c:extLst>
          </c:dPt>
          <c:dPt>
            <c:idx val="1"/>
            <c:bubble3D val="0"/>
            <c:spPr>
              <a:solidFill>
                <a:schemeClr val="lt1"/>
              </a:solidFill>
              <a:ln w="19050">
                <a:solidFill>
                  <a:schemeClr val="accent1"/>
                </a:solidFill>
              </a:ln>
              <a:effectLst/>
            </c:spPr>
            <c:extLst>
              <c:ext xmlns:c16="http://schemas.microsoft.com/office/drawing/2014/chart" uri="{C3380CC4-5D6E-409C-BE32-E72D297353CC}">
                <c16:uniqueId val="{00000003-EFFA-6541-9EA1-B1AC6CDD33FE}"/>
              </c:ext>
            </c:extLst>
          </c:dPt>
          <c:dPt>
            <c:idx val="2"/>
            <c:bubble3D val="0"/>
            <c:spPr>
              <a:solidFill>
                <a:schemeClr val="lt1"/>
              </a:solidFill>
              <a:ln w="19050">
                <a:solidFill>
                  <a:schemeClr val="accent1"/>
                </a:solidFill>
              </a:ln>
              <a:effectLst/>
            </c:spPr>
            <c:extLst>
              <c:ext xmlns:c16="http://schemas.microsoft.com/office/drawing/2014/chart" uri="{C3380CC4-5D6E-409C-BE32-E72D297353CC}">
                <c16:uniqueId val="{00000005-EFFA-6541-9EA1-B1AC6CDD33FE}"/>
              </c:ext>
            </c:extLst>
          </c:dPt>
          <c:dPt>
            <c:idx val="3"/>
            <c:bubble3D val="0"/>
            <c:spPr>
              <a:solidFill>
                <a:schemeClr val="lt1"/>
              </a:solidFill>
              <a:ln w="19050">
                <a:solidFill>
                  <a:schemeClr val="accent1"/>
                </a:solidFill>
              </a:ln>
              <a:effectLst/>
            </c:spPr>
            <c:extLst>
              <c:ext xmlns:c16="http://schemas.microsoft.com/office/drawing/2014/chart" uri="{C3380CC4-5D6E-409C-BE32-E72D297353CC}">
                <c16:uniqueId val="{00000007-EFFA-6541-9EA1-B1AC6CDD33F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a:solidFill>
                    <a:schemeClr val="accent1">
                      <a:lumMod val="60000"/>
                      <a:lumOff val="40000"/>
                    </a:schemeClr>
                  </a:solidFill>
                </a:ln>
                <a:effectLst/>
              </c:spPr>
            </c:leaderLines>
            <c:extLst>
              <c:ext xmlns:c15="http://schemas.microsoft.com/office/drawing/2012/chart" uri="{CE6537A1-D6FC-4f65-9D91-7224C49458BB}"/>
            </c:extLst>
          </c:dLbls>
          <c:cat>
            <c:strRef>
              <c:f>'Q1. Late Delivery'!$A$4:$A$8</c:f>
              <c:strCache>
                <c:ptCount val="4"/>
                <c:pt idx="0">
                  <c:v>First Class</c:v>
                </c:pt>
                <c:pt idx="1">
                  <c:v>Same Day</c:v>
                </c:pt>
                <c:pt idx="2">
                  <c:v>Second Class</c:v>
                </c:pt>
                <c:pt idx="3">
                  <c:v>Standard Class</c:v>
                </c:pt>
              </c:strCache>
            </c:strRef>
          </c:cat>
          <c:val>
            <c:numRef>
              <c:f>'Q1. Late Delivery'!$B$4:$B$8</c:f>
              <c:numCache>
                <c:formatCode>General</c:formatCode>
                <c:ptCount val="4"/>
                <c:pt idx="0">
                  <c:v>73</c:v>
                </c:pt>
                <c:pt idx="1">
                  <c:v>13</c:v>
                </c:pt>
                <c:pt idx="2">
                  <c:v>297</c:v>
                </c:pt>
                <c:pt idx="3">
                  <c:v>246</c:v>
                </c:pt>
              </c:numCache>
            </c:numRef>
          </c:val>
          <c:extLst>
            <c:ext xmlns:c16="http://schemas.microsoft.com/office/drawing/2014/chart" uri="{C3380CC4-5D6E-409C-BE32-E72D297353CC}">
              <c16:uniqueId val="{00000008-EFFA-6541-9EA1-B1AC6CDD33FE}"/>
            </c:ext>
          </c:extLst>
        </c:ser>
        <c:dLbls>
          <c:dLblPos val="inEnd"/>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oogle Excel Project.xlsx]Q2. Regions!PivotTable2</c:name>
    <c:fmtId val="-1"/>
  </c:pivotSource>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Late Delivery by Region</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2. Regions'!$B$3</c:f>
              <c:strCache>
                <c:ptCount val="1"/>
                <c:pt idx="0">
                  <c:v>Tot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Q2. Regions'!$A$4:$A$27</c:f>
              <c:strCache>
                <c:ptCount val="23"/>
                <c:pt idx="0">
                  <c:v>Canada</c:v>
                </c:pt>
                <c:pt idx="1">
                  <c:v>Caribbean</c:v>
                </c:pt>
                <c:pt idx="2">
                  <c:v>Central Africa</c:v>
                </c:pt>
                <c:pt idx="3">
                  <c:v>Central America</c:v>
                </c:pt>
                <c:pt idx="4">
                  <c:v>Central Asia</c:v>
                </c:pt>
                <c:pt idx="5">
                  <c:v>East Africa</c:v>
                </c:pt>
                <c:pt idx="6">
                  <c:v>East of USA</c:v>
                </c:pt>
                <c:pt idx="7">
                  <c:v>Eastern Asia</c:v>
                </c:pt>
                <c:pt idx="8">
                  <c:v>Eastern Europe</c:v>
                </c:pt>
                <c:pt idx="9">
                  <c:v>North Africa</c:v>
                </c:pt>
                <c:pt idx="10">
                  <c:v>Northern Europe</c:v>
                </c:pt>
                <c:pt idx="11">
                  <c:v>Oceania</c:v>
                </c:pt>
                <c:pt idx="12">
                  <c:v>South America</c:v>
                </c:pt>
                <c:pt idx="13">
                  <c:v>South Asia</c:v>
                </c:pt>
                <c:pt idx="14">
                  <c:v>South of  USA </c:v>
                </c:pt>
                <c:pt idx="15">
                  <c:v>Southeast Asia</c:v>
                </c:pt>
                <c:pt idx="16">
                  <c:v>Southern Africa</c:v>
                </c:pt>
                <c:pt idx="17">
                  <c:v>Southern Europe</c:v>
                </c:pt>
                <c:pt idx="18">
                  <c:v>US Center </c:v>
                </c:pt>
                <c:pt idx="19">
                  <c:v>West Africa</c:v>
                </c:pt>
                <c:pt idx="20">
                  <c:v>West Asia</c:v>
                </c:pt>
                <c:pt idx="21">
                  <c:v>West of USA </c:v>
                </c:pt>
                <c:pt idx="22">
                  <c:v>Western Europe</c:v>
                </c:pt>
              </c:strCache>
            </c:strRef>
          </c:cat>
          <c:val>
            <c:numRef>
              <c:f>'Q2. Regions'!$B$4:$B$27</c:f>
              <c:numCache>
                <c:formatCode>General</c:formatCode>
                <c:ptCount val="23"/>
                <c:pt idx="0">
                  <c:v>2</c:v>
                </c:pt>
                <c:pt idx="1">
                  <c:v>16</c:v>
                </c:pt>
                <c:pt idx="2">
                  <c:v>22</c:v>
                </c:pt>
                <c:pt idx="3">
                  <c:v>56</c:v>
                </c:pt>
                <c:pt idx="4">
                  <c:v>1</c:v>
                </c:pt>
                <c:pt idx="5">
                  <c:v>25</c:v>
                </c:pt>
                <c:pt idx="6">
                  <c:v>27</c:v>
                </c:pt>
                <c:pt idx="7">
                  <c:v>33</c:v>
                </c:pt>
                <c:pt idx="8">
                  <c:v>10</c:v>
                </c:pt>
                <c:pt idx="9">
                  <c:v>35</c:v>
                </c:pt>
                <c:pt idx="10">
                  <c:v>44</c:v>
                </c:pt>
                <c:pt idx="11">
                  <c:v>25</c:v>
                </c:pt>
                <c:pt idx="12">
                  <c:v>38</c:v>
                </c:pt>
                <c:pt idx="13">
                  <c:v>36</c:v>
                </c:pt>
                <c:pt idx="14">
                  <c:v>13</c:v>
                </c:pt>
                <c:pt idx="15">
                  <c:v>29</c:v>
                </c:pt>
                <c:pt idx="16">
                  <c:v>19</c:v>
                </c:pt>
                <c:pt idx="17">
                  <c:v>26</c:v>
                </c:pt>
                <c:pt idx="18">
                  <c:v>18</c:v>
                </c:pt>
                <c:pt idx="19">
                  <c:v>44</c:v>
                </c:pt>
                <c:pt idx="20">
                  <c:v>5</c:v>
                </c:pt>
                <c:pt idx="21">
                  <c:v>22</c:v>
                </c:pt>
                <c:pt idx="22">
                  <c:v>83</c:v>
                </c:pt>
              </c:numCache>
            </c:numRef>
          </c:val>
          <c:extLst>
            <c:ext xmlns:c16="http://schemas.microsoft.com/office/drawing/2014/chart" uri="{C3380CC4-5D6E-409C-BE32-E72D297353CC}">
              <c16:uniqueId val="{00000000-0B4E-FD4D-A97D-6C268F66136A}"/>
            </c:ext>
          </c:extLst>
        </c:ser>
        <c:dLbls>
          <c:dLblPos val="outEnd"/>
          <c:showLegendKey val="0"/>
          <c:showVal val="1"/>
          <c:showCatName val="0"/>
          <c:showSerName val="0"/>
          <c:showPercent val="0"/>
          <c:showBubbleSize val="0"/>
        </c:dLbls>
        <c:gapWidth val="444"/>
        <c:overlap val="-90"/>
        <c:axId val="2142760719"/>
        <c:axId val="2142762431"/>
      </c:barChart>
      <c:catAx>
        <c:axId val="21427607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142762431"/>
        <c:crosses val="autoZero"/>
        <c:auto val="1"/>
        <c:lblAlgn val="ctr"/>
        <c:lblOffset val="100"/>
        <c:noMultiLvlLbl val="0"/>
      </c:catAx>
      <c:valAx>
        <c:axId val="2142762431"/>
        <c:scaling>
          <c:orientation val="minMax"/>
        </c:scaling>
        <c:delete val="1"/>
        <c:axPos val="l"/>
        <c:numFmt formatCode="General" sourceLinked="1"/>
        <c:majorTickMark val="none"/>
        <c:minorTickMark val="none"/>
        <c:tickLblPos val="nextTo"/>
        <c:crossAx val="214276071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oogle Excel Project.xlsx]Q2. Regions!PivotTable3</c:name>
    <c:fmtId val="-1"/>
  </c:pivotSource>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Late Delivery by Africa</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ivotFmts>
      <c:pivotFmt>
        <c:idx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2. Regions'!$B$29</c:f>
              <c:strCache>
                <c:ptCount val="1"/>
                <c:pt idx="0">
                  <c:v>Total</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Q2. Regions'!$A$30:$A$35</c:f>
              <c:strCache>
                <c:ptCount val="5"/>
                <c:pt idx="0">
                  <c:v>Central Africa</c:v>
                </c:pt>
                <c:pt idx="1">
                  <c:v>East Africa</c:v>
                </c:pt>
                <c:pt idx="2">
                  <c:v>North Africa</c:v>
                </c:pt>
                <c:pt idx="3">
                  <c:v>Southern Africa</c:v>
                </c:pt>
                <c:pt idx="4">
                  <c:v>West Africa</c:v>
                </c:pt>
              </c:strCache>
            </c:strRef>
          </c:cat>
          <c:val>
            <c:numRef>
              <c:f>'Q2. Regions'!$B$30:$B$35</c:f>
              <c:numCache>
                <c:formatCode>General</c:formatCode>
                <c:ptCount val="5"/>
                <c:pt idx="0">
                  <c:v>22</c:v>
                </c:pt>
                <c:pt idx="1">
                  <c:v>25</c:v>
                </c:pt>
                <c:pt idx="2">
                  <c:v>35</c:v>
                </c:pt>
                <c:pt idx="3">
                  <c:v>19</c:v>
                </c:pt>
                <c:pt idx="4">
                  <c:v>44</c:v>
                </c:pt>
              </c:numCache>
            </c:numRef>
          </c:val>
          <c:extLst>
            <c:ext xmlns:c16="http://schemas.microsoft.com/office/drawing/2014/chart" uri="{C3380CC4-5D6E-409C-BE32-E72D297353CC}">
              <c16:uniqueId val="{00000000-71EA-8C44-86F7-9EF2BED755B5}"/>
            </c:ext>
          </c:extLst>
        </c:ser>
        <c:dLbls>
          <c:dLblPos val="inEnd"/>
          <c:showLegendKey val="0"/>
          <c:showVal val="1"/>
          <c:showCatName val="0"/>
          <c:showSerName val="0"/>
          <c:showPercent val="0"/>
          <c:showBubbleSize val="0"/>
        </c:dLbls>
        <c:gapWidth val="41"/>
        <c:axId val="2114557807"/>
        <c:axId val="2114559519"/>
      </c:barChart>
      <c:catAx>
        <c:axId val="21145578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2114559519"/>
        <c:crosses val="autoZero"/>
        <c:auto val="1"/>
        <c:lblAlgn val="ctr"/>
        <c:lblOffset val="100"/>
        <c:noMultiLvlLbl val="0"/>
      </c:catAx>
      <c:valAx>
        <c:axId val="2114559519"/>
        <c:scaling>
          <c:orientation val="minMax"/>
        </c:scaling>
        <c:delete val="1"/>
        <c:axPos val="l"/>
        <c:numFmt formatCode="General" sourceLinked="1"/>
        <c:majorTickMark val="none"/>
        <c:minorTickMark val="none"/>
        <c:tickLblPos val="nextTo"/>
        <c:crossAx val="211455780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oogle Excel Project.xlsx]Q3. Product Categories!PivotTable7</c:name>
    <c:fmtId val="-1"/>
  </c:pivotSource>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Late delivery</a:t>
            </a:r>
            <a:r>
              <a:rPr lang="en-US" baseline="0"/>
              <a:t> by product categorie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3. Product Categories'!$B$3</c:f>
              <c:strCache>
                <c:ptCount val="1"/>
                <c:pt idx="0">
                  <c:v>Tot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Q3. Product Categories'!$A$4:$A$35</c:f>
              <c:strCache>
                <c:ptCount val="31"/>
                <c:pt idx="0">
                  <c:v>Accessories</c:v>
                </c:pt>
                <c:pt idx="1">
                  <c:v>As Seen on  TV!</c:v>
                </c:pt>
                <c:pt idx="2">
                  <c:v>Baseball &amp; Softball</c:v>
                </c:pt>
                <c:pt idx="3">
                  <c:v>Basketball</c:v>
                </c:pt>
                <c:pt idx="4">
                  <c:v>Boxing &amp; MMA</c:v>
                </c:pt>
                <c:pt idx="5">
                  <c:v>Cameras </c:v>
                </c:pt>
                <c:pt idx="6">
                  <c:v>Camping &amp; Hiking</c:v>
                </c:pt>
                <c:pt idx="7">
                  <c:v>Cardio Equipment</c:v>
                </c:pt>
                <c:pt idx="8">
                  <c:v>Children's Clothing</c:v>
                </c:pt>
                <c:pt idx="9">
                  <c:v>Cleats</c:v>
                </c:pt>
                <c:pt idx="10">
                  <c:v>Computers</c:v>
                </c:pt>
                <c:pt idx="11">
                  <c:v>Consumer Electronics</c:v>
                </c:pt>
                <c:pt idx="12">
                  <c:v>Crafts</c:v>
                </c:pt>
                <c:pt idx="13">
                  <c:v>Electronics</c:v>
                </c:pt>
                <c:pt idx="14">
                  <c:v>Fitness Accessories</c:v>
                </c:pt>
                <c:pt idx="15">
                  <c:v>Girls' Apparel</c:v>
                </c:pt>
                <c:pt idx="16">
                  <c:v>Golf Balls</c:v>
                </c:pt>
                <c:pt idx="17">
                  <c:v>Hockey</c:v>
                </c:pt>
                <c:pt idx="18">
                  <c:v>Hunting &amp; Shooting</c:v>
                </c:pt>
                <c:pt idx="19">
                  <c:v>Kids' Golf Clubs</c:v>
                </c:pt>
                <c:pt idx="20">
                  <c:v>Lacrosse</c:v>
                </c:pt>
                <c:pt idx="21">
                  <c:v>Men's Clothing</c:v>
                </c:pt>
                <c:pt idx="22">
                  <c:v>Men's Footwear</c:v>
                </c:pt>
                <c:pt idx="23">
                  <c:v>Shop By Sport</c:v>
                </c:pt>
                <c:pt idx="24">
                  <c:v>Soccer</c:v>
                </c:pt>
                <c:pt idx="25">
                  <c:v>Sporting Goods</c:v>
                </c:pt>
                <c:pt idx="26">
                  <c:v>Strength Training</c:v>
                </c:pt>
                <c:pt idx="27">
                  <c:v>Tennis &amp; Racquet</c:v>
                </c:pt>
                <c:pt idx="28">
                  <c:v>Trade-In</c:v>
                </c:pt>
                <c:pt idx="29">
                  <c:v>Women's Apparel</c:v>
                </c:pt>
                <c:pt idx="30">
                  <c:v>Women's Clothing</c:v>
                </c:pt>
              </c:strCache>
            </c:strRef>
          </c:cat>
          <c:val>
            <c:numRef>
              <c:f>'Q3. Product Categories'!$B$4:$B$35</c:f>
              <c:numCache>
                <c:formatCode>General</c:formatCode>
                <c:ptCount val="31"/>
                <c:pt idx="0">
                  <c:v>9</c:v>
                </c:pt>
                <c:pt idx="1">
                  <c:v>1</c:v>
                </c:pt>
                <c:pt idx="2">
                  <c:v>3</c:v>
                </c:pt>
                <c:pt idx="3">
                  <c:v>1</c:v>
                </c:pt>
                <c:pt idx="4">
                  <c:v>2</c:v>
                </c:pt>
                <c:pt idx="5">
                  <c:v>10</c:v>
                </c:pt>
                <c:pt idx="6">
                  <c:v>14</c:v>
                </c:pt>
                <c:pt idx="7">
                  <c:v>60</c:v>
                </c:pt>
                <c:pt idx="8">
                  <c:v>2</c:v>
                </c:pt>
                <c:pt idx="9">
                  <c:v>114</c:v>
                </c:pt>
                <c:pt idx="10">
                  <c:v>4</c:v>
                </c:pt>
                <c:pt idx="11">
                  <c:v>11</c:v>
                </c:pt>
                <c:pt idx="12">
                  <c:v>3</c:v>
                </c:pt>
                <c:pt idx="13">
                  <c:v>19</c:v>
                </c:pt>
                <c:pt idx="14">
                  <c:v>3</c:v>
                </c:pt>
                <c:pt idx="15">
                  <c:v>3</c:v>
                </c:pt>
                <c:pt idx="16">
                  <c:v>3</c:v>
                </c:pt>
                <c:pt idx="17">
                  <c:v>42</c:v>
                </c:pt>
                <c:pt idx="18">
                  <c:v>0</c:v>
                </c:pt>
                <c:pt idx="19">
                  <c:v>1</c:v>
                </c:pt>
                <c:pt idx="20">
                  <c:v>0</c:v>
                </c:pt>
                <c:pt idx="21">
                  <c:v>0</c:v>
                </c:pt>
                <c:pt idx="22">
                  <c:v>95</c:v>
                </c:pt>
                <c:pt idx="23">
                  <c:v>41</c:v>
                </c:pt>
                <c:pt idx="24">
                  <c:v>1</c:v>
                </c:pt>
                <c:pt idx="25">
                  <c:v>85</c:v>
                </c:pt>
                <c:pt idx="26">
                  <c:v>1</c:v>
                </c:pt>
                <c:pt idx="27">
                  <c:v>2</c:v>
                </c:pt>
                <c:pt idx="28">
                  <c:v>11</c:v>
                </c:pt>
                <c:pt idx="29">
                  <c:v>85</c:v>
                </c:pt>
                <c:pt idx="30">
                  <c:v>3</c:v>
                </c:pt>
              </c:numCache>
            </c:numRef>
          </c:val>
          <c:extLst>
            <c:ext xmlns:c16="http://schemas.microsoft.com/office/drawing/2014/chart" uri="{C3380CC4-5D6E-409C-BE32-E72D297353CC}">
              <c16:uniqueId val="{00000000-68F2-BD41-B605-A55FDCE863FC}"/>
            </c:ext>
          </c:extLst>
        </c:ser>
        <c:dLbls>
          <c:dLblPos val="outEnd"/>
          <c:showLegendKey val="0"/>
          <c:showVal val="1"/>
          <c:showCatName val="0"/>
          <c:showSerName val="0"/>
          <c:showPercent val="0"/>
          <c:showBubbleSize val="0"/>
        </c:dLbls>
        <c:gapWidth val="444"/>
        <c:overlap val="-90"/>
        <c:axId val="1636497375"/>
        <c:axId val="1771198799"/>
      </c:barChart>
      <c:catAx>
        <c:axId val="163649737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771198799"/>
        <c:crosses val="autoZero"/>
        <c:auto val="1"/>
        <c:lblAlgn val="ctr"/>
        <c:lblOffset val="100"/>
        <c:noMultiLvlLbl val="0"/>
      </c:catAx>
      <c:valAx>
        <c:axId val="1771198799"/>
        <c:scaling>
          <c:orientation val="minMax"/>
        </c:scaling>
        <c:delete val="1"/>
        <c:axPos val="l"/>
        <c:numFmt formatCode="General" sourceLinked="1"/>
        <c:majorTickMark val="none"/>
        <c:minorTickMark val="none"/>
        <c:tickLblPos val="nextTo"/>
        <c:crossAx val="16364973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Google Excel Project.xlsx]Q4. Top Customers!PivotTable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ate Deliveries by Custom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4. Top Customers'!$B$3</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4. Top Customers'!$A$4:$A$833</c:f>
              <c:strCache>
                <c:ptCount val="829"/>
                <c:pt idx="0">
                  <c:v>Aaron Smith</c:v>
                </c:pt>
                <c:pt idx="1">
                  <c:v>Aaron Villa</c:v>
                </c:pt>
                <c:pt idx="2">
                  <c:v>Adam Hodges</c:v>
                </c:pt>
                <c:pt idx="3">
                  <c:v>Adam Smith</c:v>
                </c:pt>
                <c:pt idx="4">
                  <c:v>Adele Pennington</c:v>
                </c:pt>
                <c:pt idx="5">
                  <c:v>Aimee Daugherty</c:v>
                </c:pt>
                <c:pt idx="6">
                  <c:v>Aimee Terrell</c:v>
                </c:pt>
                <c:pt idx="7">
                  <c:v>Ainsley Leach</c:v>
                </c:pt>
                <c:pt idx="8">
                  <c:v>Ainsley Mathis</c:v>
                </c:pt>
                <c:pt idx="9">
                  <c:v>Alexander Smith</c:v>
                </c:pt>
                <c:pt idx="10">
                  <c:v>Alice Michael</c:v>
                </c:pt>
                <c:pt idx="11">
                  <c:v>Alice Smith</c:v>
                </c:pt>
                <c:pt idx="12">
                  <c:v>Alma Conley</c:v>
                </c:pt>
                <c:pt idx="13">
                  <c:v>Alma Delgado</c:v>
                </c:pt>
                <c:pt idx="14">
                  <c:v>Alyssa Contreras</c:v>
                </c:pt>
                <c:pt idx="15">
                  <c:v>Alyssa Fowler</c:v>
                </c:pt>
                <c:pt idx="16">
                  <c:v>Amanda Hays</c:v>
                </c:pt>
                <c:pt idx="17">
                  <c:v>Amanda Marquez</c:v>
                </c:pt>
                <c:pt idx="18">
                  <c:v>Amanda Smith</c:v>
                </c:pt>
                <c:pt idx="19">
                  <c:v>Amber Diaz</c:v>
                </c:pt>
                <c:pt idx="20">
                  <c:v>Amber Mercado</c:v>
                </c:pt>
                <c:pt idx="21">
                  <c:v>Amber Sheppard</c:v>
                </c:pt>
                <c:pt idx="22">
                  <c:v>Amber Smith</c:v>
                </c:pt>
                <c:pt idx="23">
                  <c:v>Amity Weber</c:v>
                </c:pt>
                <c:pt idx="24">
                  <c:v>Amy Kent</c:v>
                </c:pt>
                <c:pt idx="25">
                  <c:v>Amy Lindsay</c:v>
                </c:pt>
                <c:pt idx="26">
                  <c:v>Amy Smith</c:v>
                </c:pt>
                <c:pt idx="27">
                  <c:v>Andrea Johnson</c:v>
                </c:pt>
                <c:pt idx="28">
                  <c:v>Andrea Smith</c:v>
                </c:pt>
                <c:pt idx="29">
                  <c:v>Andrew Butler</c:v>
                </c:pt>
                <c:pt idx="30">
                  <c:v>Andrew Johnston</c:v>
                </c:pt>
                <c:pt idx="31">
                  <c:v>Andrew Kim</c:v>
                </c:pt>
                <c:pt idx="32">
                  <c:v>Andrew Le</c:v>
                </c:pt>
                <c:pt idx="33">
                  <c:v>Andrew Smith</c:v>
                </c:pt>
                <c:pt idx="34">
                  <c:v>Andrew Whitehead</c:v>
                </c:pt>
                <c:pt idx="35">
                  <c:v>Angela Freeman</c:v>
                </c:pt>
                <c:pt idx="36">
                  <c:v>Angela Little</c:v>
                </c:pt>
                <c:pt idx="37">
                  <c:v>Anika Stokes</c:v>
                </c:pt>
                <c:pt idx="38">
                  <c:v>Ann Deleon</c:v>
                </c:pt>
                <c:pt idx="39">
                  <c:v>Ann Smith</c:v>
                </c:pt>
                <c:pt idx="40">
                  <c:v>Ann Waller</c:v>
                </c:pt>
                <c:pt idx="41">
                  <c:v>Anna Bailey</c:v>
                </c:pt>
                <c:pt idx="42">
                  <c:v>Anna Gillespie</c:v>
                </c:pt>
                <c:pt idx="43">
                  <c:v>Anna Smith</c:v>
                </c:pt>
                <c:pt idx="44">
                  <c:v>Anthony Leblanc</c:v>
                </c:pt>
                <c:pt idx="45">
                  <c:v>Anthony Sanchez</c:v>
                </c:pt>
                <c:pt idx="46">
                  <c:v>Anthony Wright</c:v>
                </c:pt>
                <c:pt idx="47">
                  <c:v>Anthony Young</c:v>
                </c:pt>
                <c:pt idx="48">
                  <c:v>Ashley Peterson</c:v>
                </c:pt>
                <c:pt idx="49">
                  <c:v>Ashley Smith</c:v>
                </c:pt>
                <c:pt idx="50">
                  <c:v>Audra Weber</c:v>
                </c:pt>
                <c:pt idx="51">
                  <c:v>Audrey Acosta</c:v>
                </c:pt>
                <c:pt idx="52">
                  <c:v>Aurora Sharp</c:v>
                </c:pt>
                <c:pt idx="53">
                  <c:v>Austin Sexton</c:v>
                </c:pt>
                <c:pt idx="54">
                  <c:v>Barbara Beck</c:v>
                </c:pt>
                <c:pt idx="55">
                  <c:v>Barbara Gordon</c:v>
                </c:pt>
                <c:pt idx="56">
                  <c:v>Barbara Mccarthy</c:v>
                </c:pt>
                <c:pt idx="57">
                  <c:v>Barbara Pham</c:v>
                </c:pt>
                <c:pt idx="58">
                  <c:v>Basia Watts</c:v>
                </c:pt>
                <c:pt idx="59">
                  <c:v>Beatrice Holt</c:v>
                </c:pt>
                <c:pt idx="60">
                  <c:v>Belle Booker</c:v>
                </c:pt>
                <c:pt idx="61">
                  <c:v>Benjamin Case</c:v>
                </c:pt>
                <c:pt idx="62">
                  <c:v>Benjamin Hurst</c:v>
                </c:pt>
                <c:pt idx="63">
                  <c:v>Benjamin Riddle</c:v>
                </c:pt>
                <c:pt idx="64">
                  <c:v>Benjamin Smith</c:v>
                </c:pt>
                <c:pt idx="65">
                  <c:v>Betty Lopez</c:v>
                </c:pt>
                <c:pt idx="66">
                  <c:v>Betty Phillips</c:v>
                </c:pt>
                <c:pt idx="67">
                  <c:v>Betty Rodgers</c:v>
                </c:pt>
                <c:pt idx="68">
                  <c:v>Betty Sanchez</c:v>
                </c:pt>
                <c:pt idx="69">
                  <c:v>Betty Smith</c:v>
                </c:pt>
                <c:pt idx="70">
                  <c:v>Betty Spears</c:v>
                </c:pt>
                <c:pt idx="71">
                  <c:v>Beverly Fisher</c:v>
                </c:pt>
                <c:pt idx="72">
                  <c:v>Beverly Smith</c:v>
                </c:pt>
                <c:pt idx="73">
                  <c:v>Billy Butler</c:v>
                </c:pt>
                <c:pt idx="74">
                  <c:v>Blossom Hill</c:v>
                </c:pt>
                <c:pt idx="75">
                  <c:v>Blossom Middleton</c:v>
                </c:pt>
                <c:pt idx="76">
                  <c:v>Bo Griffin</c:v>
                </c:pt>
                <c:pt idx="77">
                  <c:v>Brandon Foster</c:v>
                </c:pt>
                <c:pt idx="78">
                  <c:v>Brandon Smith</c:v>
                </c:pt>
                <c:pt idx="79">
                  <c:v>Breanna Morrison</c:v>
                </c:pt>
                <c:pt idx="80">
                  <c:v>Brenda Jordan</c:v>
                </c:pt>
                <c:pt idx="81">
                  <c:v>Brenda Smith</c:v>
                </c:pt>
                <c:pt idx="82">
                  <c:v>Brenda Webster</c:v>
                </c:pt>
                <c:pt idx="83">
                  <c:v>Brenna Wyatt</c:v>
                </c:pt>
                <c:pt idx="84">
                  <c:v>Brittany Copeland</c:v>
                </c:pt>
                <c:pt idx="85">
                  <c:v>Brittany Gardner</c:v>
                </c:pt>
                <c:pt idx="86">
                  <c:v>Brittany Juarez</c:v>
                </c:pt>
                <c:pt idx="87">
                  <c:v>Bruce Cruz</c:v>
                </c:pt>
                <c:pt idx="88">
                  <c:v>Bruce Paul</c:v>
                </c:pt>
                <c:pt idx="89">
                  <c:v>Bruce Smith</c:v>
                </c:pt>
                <c:pt idx="90">
                  <c:v>Bryan Smith</c:v>
                </c:pt>
                <c:pt idx="91">
                  <c:v>Brynne Giles</c:v>
                </c:pt>
                <c:pt idx="92">
                  <c:v>Cally Dunn</c:v>
                </c:pt>
                <c:pt idx="93">
                  <c:v>Cally Holloway</c:v>
                </c:pt>
                <c:pt idx="94">
                  <c:v>Carl Smith</c:v>
                </c:pt>
                <c:pt idx="95">
                  <c:v>Carol Smith</c:v>
                </c:pt>
                <c:pt idx="96">
                  <c:v>Carolyn Davenport</c:v>
                </c:pt>
                <c:pt idx="97">
                  <c:v>Carolyn Gallegos</c:v>
                </c:pt>
                <c:pt idx="98">
                  <c:v>Carolyn Rodriguez</c:v>
                </c:pt>
                <c:pt idx="99">
                  <c:v>Carolyn Shea</c:v>
                </c:pt>
                <c:pt idx="100">
                  <c:v>Cassandra Jensen</c:v>
                </c:pt>
                <c:pt idx="101">
                  <c:v>Catherine Smith</c:v>
                </c:pt>
                <c:pt idx="102">
                  <c:v>Catherine Turner</c:v>
                </c:pt>
                <c:pt idx="103">
                  <c:v>Charity Sharpe</c:v>
                </c:pt>
                <c:pt idx="104">
                  <c:v>Charles Ramos</c:v>
                </c:pt>
                <c:pt idx="105">
                  <c:v>Charles Smith</c:v>
                </c:pt>
                <c:pt idx="106">
                  <c:v>Charles Stout</c:v>
                </c:pt>
                <c:pt idx="107">
                  <c:v>Cherokee Huffman</c:v>
                </c:pt>
                <c:pt idx="108">
                  <c:v>Cheryl Koch</c:v>
                </c:pt>
                <c:pt idx="109">
                  <c:v>Chloe Nichols</c:v>
                </c:pt>
                <c:pt idx="110">
                  <c:v>Chloe Pickett</c:v>
                </c:pt>
                <c:pt idx="111">
                  <c:v>Christian Luna</c:v>
                </c:pt>
                <c:pt idx="112">
                  <c:v>Christina Carter</c:v>
                </c:pt>
                <c:pt idx="113">
                  <c:v>Christina Daniel</c:v>
                </c:pt>
                <c:pt idx="114">
                  <c:v>Christina Harvey</c:v>
                </c:pt>
                <c:pt idx="115">
                  <c:v>Christina Walsh</c:v>
                </c:pt>
                <c:pt idx="116">
                  <c:v>Christopher Hatfield</c:v>
                </c:pt>
                <c:pt idx="117">
                  <c:v>Christopher Smith</c:v>
                </c:pt>
                <c:pt idx="118">
                  <c:v>Ciara Bird</c:v>
                </c:pt>
                <c:pt idx="119">
                  <c:v>Clare Jenkins</c:v>
                </c:pt>
                <c:pt idx="120">
                  <c:v>Cleo Buchanan</c:v>
                </c:pt>
                <c:pt idx="121">
                  <c:v>Cleo Woodward</c:v>
                </c:pt>
                <c:pt idx="122">
                  <c:v>Constance Terrell</c:v>
                </c:pt>
                <c:pt idx="123">
                  <c:v>Crystal Blake</c:v>
                </c:pt>
                <c:pt idx="124">
                  <c:v>Crystal Rodriguez</c:v>
                </c:pt>
                <c:pt idx="125">
                  <c:v>Cynthia Albert</c:v>
                </c:pt>
                <c:pt idx="126">
                  <c:v>Cynthia Benjamin</c:v>
                </c:pt>
                <c:pt idx="127">
                  <c:v>Cynthia Brown</c:v>
                </c:pt>
                <c:pt idx="128">
                  <c:v>Cynthia Mccoy</c:v>
                </c:pt>
                <c:pt idx="129">
                  <c:v>Cynthia Miller</c:v>
                </c:pt>
                <c:pt idx="130">
                  <c:v>Cynthia Nelson</c:v>
                </c:pt>
                <c:pt idx="131">
                  <c:v>Cynthia Smith</c:v>
                </c:pt>
                <c:pt idx="132">
                  <c:v>Cynthia Wallace</c:v>
                </c:pt>
                <c:pt idx="133">
                  <c:v>Dacey Walters</c:v>
                </c:pt>
                <c:pt idx="134">
                  <c:v>Dakota Green</c:v>
                </c:pt>
                <c:pt idx="135">
                  <c:v>Dana Hoffman</c:v>
                </c:pt>
                <c:pt idx="136">
                  <c:v>Daniel Bruce</c:v>
                </c:pt>
                <c:pt idx="137">
                  <c:v>Daniel Henson</c:v>
                </c:pt>
                <c:pt idx="138">
                  <c:v>Daniel Pruitt</c:v>
                </c:pt>
                <c:pt idx="139">
                  <c:v>Daniel Smith</c:v>
                </c:pt>
                <c:pt idx="140">
                  <c:v>Daniel Young</c:v>
                </c:pt>
                <c:pt idx="141">
                  <c:v>Danielle Rush</c:v>
                </c:pt>
                <c:pt idx="142">
                  <c:v>Danielle Smith</c:v>
                </c:pt>
                <c:pt idx="143">
                  <c:v>David Guerra</c:v>
                </c:pt>
                <c:pt idx="144">
                  <c:v>David Gutierrez</c:v>
                </c:pt>
                <c:pt idx="145">
                  <c:v>David Richardson</c:v>
                </c:pt>
                <c:pt idx="146">
                  <c:v>David Smith</c:v>
                </c:pt>
                <c:pt idx="147">
                  <c:v>David Weber</c:v>
                </c:pt>
                <c:pt idx="148">
                  <c:v>Deanna Goff</c:v>
                </c:pt>
                <c:pt idx="149">
                  <c:v>Deborah Humphrey</c:v>
                </c:pt>
                <c:pt idx="150">
                  <c:v>Deborah Smith</c:v>
                </c:pt>
                <c:pt idx="151">
                  <c:v>Debra Burnett</c:v>
                </c:pt>
                <c:pt idx="152">
                  <c:v>Debra Butler</c:v>
                </c:pt>
                <c:pt idx="153">
                  <c:v>Debra Smith</c:v>
                </c:pt>
                <c:pt idx="154">
                  <c:v>Demetria Jarvis</c:v>
                </c:pt>
                <c:pt idx="155">
                  <c:v>Denise Cohen</c:v>
                </c:pt>
                <c:pt idx="156">
                  <c:v>Denise Smith</c:v>
                </c:pt>
                <c:pt idx="157">
                  <c:v>Denise Young</c:v>
                </c:pt>
                <c:pt idx="158">
                  <c:v>Dennis Meyer</c:v>
                </c:pt>
                <c:pt idx="159">
                  <c:v>Dennis Smith</c:v>
                </c:pt>
                <c:pt idx="160">
                  <c:v>Diana Richards</c:v>
                </c:pt>
                <c:pt idx="161">
                  <c:v>Diana Smith</c:v>
                </c:pt>
                <c:pt idx="162">
                  <c:v>Diane Kim</c:v>
                </c:pt>
                <c:pt idx="163">
                  <c:v>Diane Smith</c:v>
                </c:pt>
                <c:pt idx="164">
                  <c:v>Diane Terry</c:v>
                </c:pt>
                <c:pt idx="165">
                  <c:v>Dominique Rogers</c:v>
                </c:pt>
                <c:pt idx="166">
                  <c:v>Donald Price</c:v>
                </c:pt>
                <c:pt idx="167">
                  <c:v>Donna Browning</c:v>
                </c:pt>
                <c:pt idx="168">
                  <c:v>Donna Jones</c:v>
                </c:pt>
                <c:pt idx="169">
                  <c:v>Doris Smith</c:v>
                </c:pt>
                <c:pt idx="170">
                  <c:v>Dorothy Frye</c:v>
                </c:pt>
                <c:pt idx="171">
                  <c:v>Dorothy Smith</c:v>
                </c:pt>
                <c:pt idx="172">
                  <c:v>Douglas Smith</c:v>
                </c:pt>
                <c:pt idx="173">
                  <c:v>Dylan Walker</c:v>
                </c:pt>
                <c:pt idx="174">
                  <c:v>Edward Chang</c:v>
                </c:pt>
                <c:pt idx="175">
                  <c:v>Edward Sanchez</c:v>
                </c:pt>
                <c:pt idx="176">
                  <c:v>Edward Smith</c:v>
                </c:pt>
                <c:pt idx="177">
                  <c:v>Edward Soto</c:v>
                </c:pt>
                <c:pt idx="178">
                  <c:v>Edward West</c:v>
                </c:pt>
                <c:pt idx="179">
                  <c:v>Eliana Santos</c:v>
                </c:pt>
                <c:pt idx="180">
                  <c:v>Elizabeth Mccann</c:v>
                </c:pt>
                <c:pt idx="181">
                  <c:v>Elizabeth Pittman</c:v>
                </c:pt>
                <c:pt idx="182">
                  <c:v>Elizabeth Smith</c:v>
                </c:pt>
                <c:pt idx="183">
                  <c:v>Ella Mcmahon</c:v>
                </c:pt>
                <c:pt idx="184">
                  <c:v>Emi Mitchell</c:v>
                </c:pt>
                <c:pt idx="185">
                  <c:v>Emily Gould</c:v>
                </c:pt>
                <c:pt idx="186">
                  <c:v>Emily Hutchinson</c:v>
                </c:pt>
                <c:pt idx="187">
                  <c:v>Emily Jacobs</c:v>
                </c:pt>
                <c:pt idx="188">
                  <c:v>Emily Richardson</c:v>
                </c:pt>
                <c:pt idx="189">
                  <c:v>Emma Armstrong</c:v>
                </c:pt>
                <c:pt idx="190">
                  <c:v>Emma Mayo</c:v>
                </c:pt>
                <c:pt idx="191">
                  <c:v>Emma Moore</c:v>
                </c:pt>
                <c:pt idx="192">
                  <c:v>Emma Russell</c:v>
                </c:pt>
                <c:pt idx="193">
                  <c:v>Emma Suarez</c:v>
                </c:pt>
                <c:pt idx="194">
                  <c:v>Eric Salazar</c:v>
                </c:pt>
                <c:pt idx="195">
                  <c:v>Erica Stevens</c:v>
                </c:pt>
                <c:pt idx="196">
                  <c:v>Ethan Cross</c:v>
                </c:pt>
                <c:pt idx="197">
                  <c:v>Eugene Smith</c:v>
                </c:pt>
                <c:pt idx="198">
                  <c:v>Evelyn Green</c:v>
                </c:pt>
                <c:pt idx="199">
                  <c:v>Evelyn Kelly</c:v>
                </c:pt>
                <c:pt idx="200">
                  <c:v>Evelyn Smith</c:v>
                </c:pt>
                <c:pt idx="201">
                  <c:v>Evelyn Valencia</c:v>
                </c:pt>
                <c:pt idx="202">
                  <c:v>Evelyn Wilson</c:v>
                </c:pt>
                <c:pt idx="203">
                  <c:v>Fallon Donovan</c:v>
                </c:pt>
                <c:pt idx="204">
                  <c:v>Felicia Clark</c:v>
                </c:pt>
                <c:pt idx="205">
                  <c:v>Frances Estrada</c:v>
                </c:pt>
                <c:pt idx="206">
                  <c:v>Frances Smith</c:v>
                </c:pt>
                <c:pt idx="207">
                  <c:v>Frank Jennings</c:v>
                </c:pt>
                <c:pt idx="208">
                  <c:v>Frank Livingston</c:v>
                </c:pt>
                <c:pt idx="209">
                  <c:v>Freya Golden</c:v>
                </c:pt>
                <c:pt idx="210">
                  <c:v>Freya Robbins</c:v>
                </c:pt>
                <c:pt idx="211">
                  <c:v>Gary Meza</c:v>
                </c:pt>
                <c:pt idx="212">
                  <c:v>Gary Smith</c:v>
                </c:pt>
                <c:pt idx="213">
                  <c:v>Gay Harper</c:v>
                </c:pt>
                <c:pt idx="214">
                  <c:v>Genevieve Joyce</c:v>
                </c:pt>
                <c:pt idx="215">
                  <c:v>George Middleton</c:v>
                </c:pt>
                <c:pt idx="216">
                  <c:v>George Smith</c:v>
                </c:pt>
                <c:pt idx="217">
                  <c:v>George Terrell</c:v>
                </c:pt>
                <c:pt idx="218">
                  <c:v>Geraldine Barlow</c:v>
                </c:pt>
                <c:pt idx="219">
                  <c:v>Geraldine Mcfadden</c:v>
                </c:pt>
                <c:pt idx="220">
                  <c:v>Germane Short</c:v>
                </c:pt>
                <c:pt idx="221">
                  <c:v>Gillian Camacho</c:v>
                </c:pt>
                <c:pt idx="222">
                  <c:v>Gillian Maldonado</c:v>
                </c:pt>
                <c:pt idx="223">
                  <c:v>Giselle Farrell</c:v>
                </c:pt>
                <c:pt idx="224">
                  <c:v>Gloria Smith</c:v>
                </c:pt>
                <c:pt idx="225">
                  <c:v>Grace Sanchez</c:v>
                </c:pt>
                <c:pt idx="226">
                  <c:v>Grace Shah</c:v>
                </c:pt>
                <c:pt idx="227">
                  <c:v>Gregory Bowman</c:v>
                </c:pt>
                <c:pt idx="228">
                  <c:v>Gregory Mitchell</c:v>
                </c:pt>
                <c:pt idx="229">
                  <c:v>Gregory Nelson</c:v>
                </c:pt>
                <c:pt idx="230">
                  <c:v>Gregory Rodriguez</c:v>
                </c:pt>
                <c:pt idx="231">
                  <c:v>Gregory Smith</c:v>
                </c:pt>
                <c:pt idx="232">
                  <c:v>Hadley Russell</c:v>
                </c:pt>
                <c:pt idx="233">
                  <c:v>Hannah Guerra</c:v>
                </c:pt>
                <c:pt idx="234">
                  <c:v>Hannah Smith</c:v>
                </c:pt>
                <c:pt idx="235">
                  <c:v>Hannah Velez</c:v>
                </c:pt>
                <c:pt idx="236">
                  <c:v>Hannah Wilkins</c:v>
                </c:pt>
                <c:pt idx="237">
                  <c:v>Harold Dalton</c:v>
                </c:pt>
                <c:pt idx="238">
                  <c:v>Harold Hayes</c:v>
                </c:pt>
                <c:pt idx="239">
                  <c:v>Harold Medina</c:v>
                </c:pt>
                <c:pt idx="240">
                  <c:v>Harry Smith</c:v>
                </c:pt>
                <c:pt idx="241">
                  <c:v>Hayfa Boyle</c:v>
                </c:pt>
                <c:pt idx="242">
                  <c:v>Heather Rocha</c:v>
                </c:pt>
                <c:pt idx="243">
                  <c:v>Heather Smith</c:v>
                </c:pt>
                <c:pt idx="244">
                  <c:v>Hedy Dunn</c:v>
                </c:pt>
                <c:pt idx="245">
                  <c:v>Helen Smith</c:v>
                </c:pt>
                <c:pt idx="246">
                  <c:v>Henry Jones</c:v>
                </c:pt>
                <c:pt idx="247">
                  <c:v>Henry Smith</c:v>
                </c:pt>
                <c:pt idx="248">
                  <c:v>Hermione Rose</c:v>
                </c:pt>
                <c:pt idx="249">
                  <c:v>Hyacinth Nolan</c:v>
                </c:pt>
                <c:pt idx="250">
                  <c:v>Ifeoma Hendricks</c:v>
                </c:pt>
                <c:pt idx="251">
                  <c:v>Ila Knight</c:v>
                </c:pt>
                <c:pt idx="252">
                  <c:v>Illiana Mcpherson</c:v>
                </c:pt>
                <c:pt idx="253">
                  <c:v>Imani Castaneda</c:v>
                </c:pt>
                <c:pt idx="254">
                  <c:v>Imani Kelly</c:v>
                </c:pt>
                <c:pt idx="255">
                  <c:v>Inez Fleming</c:v>
                </c:pt>
                <c:pt idx="256">
                  <c:v>Iola King</c:v>
                </c:pt>
                <c:pt idx="257">
                  <c:v>Irene Luna</c:v>
                </c:pt>
                <c:pt idx="258">
                  <c:v>Ivory Parks</c:v>
                </c:pt>
                <c:pt idx="259">
                  <c:v>Jack Benson</c:v>
                </c:pt>
                <c:pt idx="260">
                  <c:v>Jack Duke</c:v>
                </c:pt>
                <c:pt idx="261">
                  <c:v>Jack Hatfield</c:v>
                </c:pt>
                <c:pt idx="262">
                  <c:v>Jack Meyer</c:v>
                </c:pt>
                <c:pt idx="263">
                  <c:v>Jack Townsend</c:v>
                </c:pt>
                <c:pt idx="264">
                  <c:v>Jacob Perry</c:v>
                </c:pt>
                <c:pt idx="265">
                  <c:v>Jacqueline James</c:v>
                </c:pt>
                <c:pt idx="266">
                  <c:v>Jacqueline Page</c:v>
                </c:pt>
                <c:pt idx="267">
                  <c:v>Jael Mcfarland</c:v>
                </c:pt>
                <c:pt idx="268">
                  <c:v>Jaime Todd</c:v>
                </c:pt>
                <c:pt idx="269">
                  <c:v>James Carpenter</c:v>
                </c:pt>
                <c:pt idx="270">
                  <c:v>James Holloway</c:v>
                </c:pt>
                <c:pt idx="271">
                  <c:v>James Lawson</c:v>
                </c:pt>
                <c:pt idx="272">
                  <c:v>James Roy</c:v>
                </c:pt>
                <c:pt idx="273">
                  <c:v>James Smith</c:v>
                </c:pt>
                <c:pt idx="274">
                  <c:v>Jane Green</c:v>
                </c:pt>
                <c:pt idx="275">
                  <c:v>Jane Nichols</c:v>
                </c:pt>
                <c:pt idx="276">
                  <c:v>Jane Smith</c:v>
                </c:pt>
                <c:pt idx="277">
                  <c:v>Janet Smith</c:v>
                </c:pt>
                <c:pt idx="278">
                  <c:v>Janet Thomas</c:v>
                </c:pt>
                <c:pt idx="279">
                  <c:v>Janice Smith</c:v>
                </c:pt>
                <c:pt idx="280">
                  <c:v>Jason Beck</c:v>
                </c:pt>
                <c:pt idx="281">
                  <c:v>Jason Dixon</c:v>
                </c:pt>
                <c:pt idx="282">
                  <c:v>Jason Haas</c:v>
                </c:pt>
                <c:pt idx="283">
                  <c:v>Jason Smith</c:v>
                </c:pt>
                <c:pt idx="284">
                  <c:v>Jayme Tyler</c:v>
                </c:pt>
                <c:pt idx="285">
                  <c:v>Jennifer Fuentes</c:v>
                </c:pt>
                <c:pt idx="286">
                  <c:v>Jennifer Holmes</c:v>
                </c:pt>
                <c:pt idx="287">
                  <c:v>Jennifer Moore</c:v>
                </c:pt>
                <c:pt idx="288">
                  <c:v>Jennifer Morgan</c:v>
                </c:pt>
                <c:pt idx="289">
                  <c:v>Jennifer Sims</c:v>
                </c:pt>
                <c:pt idx="290">
                  <c:v>Jennifer Smith</c:v>
                </c:pt>
                <c:pt idx="291">
                  <c:v>Jennifer Stokes</c:v>
                </c:pt>
                <c:pt idx="292">
                  <c:v>Jennifer Summers</c:v>
                </c:pt>
                <c:pt idx="293">
                  <c:v>Jeremy Holmes</c:v>
                </c:pt>
                <c:pt idx="294">
                  <c:v>Jeremy Smith</c:v>
                </c:pt>
                <c:pt idx="295">
                  <c:v>Jerry Deleon</c:v>
                </c:pt>
                <c:pt idx="296">
                  <c:v>Jerry Ingram</c:v>
                </c:pt>
                <c:pt idx="297">
                  <c:v>Jerry Smith</c:v>
                </c:pt>
                <c:pt idx="298">
                  <c:v>Jesse Dawson</c:v>
                </c:pt>
                <c:pt idx="299">
                  <c:v>Jesse Esparza</c:v>
                </c:pt>
                <c:pt idx="300">
                  <c:v>Jesse Stein</c:v>
                </c:pt>
                <c:pt idx="301">
                  <c:v>Jessica Clark</c:v>
                </c:pt>
                <c:pt idx="302">
                  <c:v>Jessica Lang</c:v>
                </c:pt>
                <c:pt idx="303">
                  <c:v>Jessica Newton</c:v>
                </c:pt>
                <c:pt idx="304">
                  <c:v>Joan Donaldson</c:v>
                </c:pt>
                <c:pt idx="305">
                  <c:v>Joan Hickman</c:v>
                </c:pt>
                <c:pt idx="306">
                  <c:v>Joan Nixon</c:v>
                </c:pt>
                <c:pt idx="307">
                  <c:v>Joan Rosales</c:v>
                </c:pt>
                <c:pt idx="308">
                  <c:v>Joan Smith</c:v>
                </c:pt>
                <c:pt idx="309">
                  <c:v>Joan Wilder</c:v>
                </c:pt>
                <c:pt idx="310">
                  <c:v>John Buckley</c:v>
                </c:pt>
                <c:pt idx="311">
                  <c:v>John Greene</c:v>
                </c:pt>
                <c:pt idx="312">
                  <c:v>John Hammond</c:v>
                </c:pt>
                <c:pt idx="313">
                  <c:v>John Hughes</c:v>
                </c:pt>
                <c:pt idx="314">
                  <c:v>John Stokes</c:v>
                </c:pt>
                <c:pt idx="315">
                  <c:v>John Warner</c:v>
                </c:pt>
                <c:pt idx="316">
                  <c:v>Johnny Rodriguez</c:v>
                </c:pt>
                <c:pt idx="317">
                  <c:v>Johnny Smith</c:v>
                </c:pt>
                <c:pt idx="318">
                  <c:v>Jonathan Burns</c:v>
                </c:pt>
                <c:pt idx="319">
                  <c:v>Jonathan Richmond</c:v>
                </c:pt>
                <c:pt idx="320">
                  <c:v>Jonathan Smith</c:v>
                </c:pt>
                <c:pt idx="321">
                  <c:v>Jordan Medina</c:v>
                </c:pt>
                <c:pt idx="322">
                  <c:v>Joseph Callahan</c:v>
                </c:pt>
                <c:pt idx="323">
                  <c:v>Joseph Matthews</c:v>
                </c:pt>
                <c:pt idx="324">
                  <c:v>Joseph Pennington</c:v>
                </c:pt>
                <c:pt idx="325">
                  <c:v>Joshua Brady</c:v>
                </c:pt>
                <c:pt idx="326">
                  <c:v>Joshua Carter</c:v>
                </c:pt>
                <c:pt idx="327">
                  <c:v>Joshua Smith</c:v>
                </c:pt>
                <c:pt idx="328">
                  <c:v>Joshua Taylor</c:v>
                </c:pt>
                <c:pt idx="329">
                  <c:v>Joyce Phillips</c:v>
                </c:pt>
                <c:pt idx="330">
                  <c:v>Joyce Smith</c:v>
                </c:pt>
                <c:pt idx="331">
                  <c:v>Judith Osborne</c:v>
                </c:pt>
                <c:pt idx="332">
                  <c:v>Judith Smith</c:v>
                </c:pt>
                <c:pt idx="333">
                  <c:v>Judy Arnold</c:v>
                </c:pt>
                <c:pt idx="334">
                  <c:v>Judy Smith</c:v>
                </c:pt>
                <c:pt idx="335">
                  <c:v>Judy Webb</c:v>
                </c:pt>
                <c:pt idx="336">
                  <c:v>Julia Robinson</c:v>
                </c:pt>
                <c:pt idx="337">
                  <c:v>Julie Petersen</c:v>
                </c:pt>
                <c:pt idx="338">
                  <c:v>Julie Tanner</c:v>
                </c:pt>
                <c:pt idx="339">
                  <c:v>Justin Pena</c:v>
                </c:pt>
                <c:pt idx="340">
                  <c:v>Karen Gillespie</c:v>
                </c:pt>
                <c:pt idx="341">
                  <c:v>Karen Smith</c:v>
                </c:pt>
                <c:pt idx="342">
                  <c:v>Karina Harper</c:v>
                </c:pt>
                <c:pt idx="343">
                  <c:v>Karina Prince</c:v>
                </c:pt>
                <c:pt idx="344">
                  <c:v>Karly Porter</c:v>
                </c:pt>
                <c:pt idx="345">
                  <c:v>Katelyn Key</c:v>
                </c:pt>
                <c:pt idx="346">
                  <c:v>Katherine Cole</c:v>
                </c:pt>
                <c:pt idx="347">
                  <c:v>Katherine Delgado</c:v>
                </c:pt>
                <c:pt idx="348">
                  <c:v>Katherine Oconnell</c:v>
                </c:pt>
                <c:pt idx="349">
                  <c:v>Katherine Smith</c:v>
                </c:pt>
                <c:pt idx="350">
                  <c:v>Katherine Tyler</c:v>
                </c:pt>
                <c:pt idx="351">
                  <c:v>Kathleen Lee</c:v>
                </c:pt>
                <c:pt idx="352">
                  <c:v>Kathleen Smith</c:v>
                </c:pt>
                <c:pt idx="353">
                  <c:v>Kathryn Gallegos</c:v>
                </c:pt>
                <c:pt idx="354">
                  <c:v>Kathryn Norris</c:v>
                </c:pt>
                <c:pt idx="355">
                  <c:v>Kathryn Singh</c:v>
                </c:pt>
                <c:pt idx="356">
                  <c:v>Kathryn Smith</c:v>
                </c:pt>
                <c:pt idx="357">
                  <c:v>Kathy Sampson</c:v>
                </c:pt>
                <c:pt idx="358">
                  <c:v>Kathy Smith</c:v>
                </c:pt>
                <c:pt idx="359">
                  <c:v>Kay Sandoval</c:v>
                </c:pt>
                <c:pt idx="360">
                  <c:v>Kellie Farmer</c:v>
                </c:pt>
                <c:pt idx="361">
                  <c:v>Kelly Calderon</c:v>
                </c:pt>
                <c:pt idx="362">
                  <c:v>Kelly Williams</c:v>
                </c:pt>
                <c:pt idx="363">
                  <c:v>Kelsie Tate</c:v>
                </c:pt>
                <c:pt idx="364">
                  <c:v>Kenneth Brown</c:v>
                </c:pt>
                <c:pt idx="365">
                  <c:v>Kenneth Williams</c:v>
                </c:pt>
                <c:pt idx="366">
                  <c:v>Kevin Cooper</c:v>
                </c:pt>
                <c:pt idx="367">
                  <c:v>Kevin Smith</c:v>
                </c:pt>
                <c:pt idx="368">
                  <c:v>Kevin Tran</c:v>
                </c:pt>
                <c:pt idx="369">
                  <c:v>Kim Simon</c:v>
                </c:pt>
                <c:pt idx="370">
                  <c:v>Kimberley Sharpe</c:v>
                </c:pt>
                <c:pt idx="371">
                  <c:v>Kimberly Flowers</c:v>
                </c:pt>
                <c:pt idx="372">
                  <c:v>Kimberly Meza</c:v>
                </c:pt>
                <c:pt idx="373">
                  <c:v>Kimberly Smith</c:v>
                </c:pt>
                <c:pt idx="374">
                  <c:v>Kirestin Barr</c:v>
                </c:pt>
                <c:pt idx="375">
                  <c:v>Kitra Howard</c:v>
                </c:pt>
                <c:pt idx="376">
                  <c:v>Kyle Curtis</c:v>
                </c:pt>
                <c:pt idx="377">
                  <c:v>Kyle Robertson</c:v>
                </c:pt>
                <c:pt idx="378">
                  <c:v>Kyle Smith</c:v>
                </c:pt>
                <c:pt idx="379">
                  <c:v>Kyle Thomas</c:v>
                </c:pt>
                <c:pt idx="380">
                  <c:v>Kylynn Zimmerman</c:v>
                </c:pt>
                <c:pt idx="381">
                  <c:v>Lana Green</c:v>
                </c:pt>
                <c:pt idx="382">
                  <c:v>Lani Nash</c:v>
                </c:pt>
                <c:pt idx="383">
                  <c:v>Lara Kim</c:v>
                </c:pt>
                <c:pt idx="384">
                  <c:v>Larry King</c:v>
                </c:pt>
                <c:pt idx="385">
                  <c:v>Laura Bennett</c:v>
                </c:pt>
                <c:pt idx="386">
                  <c:v>Laura Haas</c:v>
                </c:pt>
                <c:pt idx="387">
                  <c:v>Laura Savage</c:v>
                </c:pt>
                <c:pt idx="388">
                  <c:v>Laura Smith</c:v>
                </c:pt>
                <c:pt idx="389">
                  <c:v>Lauren Coleman</c:v>
                </c:pt>
                <c:pt idx="390">
                  <c:v>Lavinia Houston</c:v>
                </c:pt>
                <c:pt idx="391">
                  <c:v>Lawrence Cummings</c:v>
                </c:pt>
                <c:pt idx="392">
                  <c:v>Lawrence Deleon</c:v>
                </c:pt>
                <c:pt idx="393">
                  <c:v>Lawrence Harrison</c:v>
                </c:pt>
                <c:pt idx="394">
                  <c:v>Lawrence Mclaughlin</c:v>
                </c:pt>
                <c:pt idx="395">
                  <c:v>Libby Bray</c:v>
                </c:pt>
                <c:pt idx="396">
                  <c:v>Lilah Glass</c:v>
                </c:pt>
                <c:pt idx="397">
                  <c:v>Lilah Holmes</c:v>
                </c:pt>
                <c:pt idx="398">
                  <c:v>Lilah Huff</c:v>
                </c:pt>
                <c:pt idx="399">
                  <c:v>Linda Hale</c:v>
                </c:pt>
                <c:pt idx="400">
                  <c:v>Linda Haley</c:v>
                </c:pt>
                <c:pt idx="401">
                  <c:v>Linda Hess</c:v>
                </c:pt>
                <c:pt idx="402">
                  <c:v>Linda Ortiz</c:v>
                </c:pt>
                <c:pt idx="403">
                  <c:v>Lisa Ramirez</c:v>
                </c:pt>
                <c:pt idx="404">
                  <c:v>Lisa Smith</c:v>
                </c:pt>
                <c:pt idx="405">
                  <c:v>Lisa Williams</c:v>
                </c:pt>
                <c:pt idx="406">
                  <c:v>Lori Burns</c:v>
                </c:pt>
                <c:pt idx="407">
                  <c:v>Lori Fuller</c:v>
                </c:pt>
                <c:pt idx="408">
                  <c:v>Lori Perez</c:v>
                </c:pt>
                <c:pt idx="409">
                  <c:v>Louis Bishop</c:v>
                </c:pt>
                <c:pt idx="410">
                  <c:v>Lucy Mcknight</c:v>
                </c:pt>
                <c:pt idx="411">
                  <c:v>Lynn Sweeney</c:v>
                </c:pt>
                <c:pt idx="412">
                  <c:v>Madeline Wooten</c:v>
                </c:pt>
                <c:pt idx="413">
                  <c:v>Madison Russo</c:v>
                </c:pt>
                <c:pt idx="414">
                  <c:v>Madison Smith</c:v>
                </c:pt>
                <c:pt idx="415">
                  <c:v>Madonna Ingram</c:v>
                </c:pt>
                <c:pt idx="416">
                  <c:v>Mara Duffy</c:v>
                </c:pt>
                <c:pt idx="417">
                  <c:v>Mara Mcneil</c:v>
                </c:pt>
                <c:pt idx="418">
                  <c:v>Marah Lara</c:v>
                </c:pt>
                <c:pt idx="419">
                  <c:v>Margaret Martinez</c:v>
                </c:pt>
                <c:pt idx="420">
                  <c:v>Margaret Smith</c:v>
                </c:pt>
                <c:pt idx="421">
                  <c:v>Margaret Walker</c:v>
                </c:pt>
                <c:pt idx="422">
                  <c:v>Maria Dorsey</c:v>
                </c:pt>
                <c:pt idx="423">
                  <c:v>Maria Evans</c:v>
                </c:pt>
                <c:pt idx="424">
                  <c:v>Maria Macdonald</c:v>
                </c:pt>
                <c:pt idx="425">
                  <c:v>Maria Summers</c:v>
                </c:pt>
                <c:pt idx="426">
                  <c:v>Marie Smith</c:v>
                </c:pt>
                <c:pt idx="427">
                  <c:v>Marilyn Morris</c:v>
                </c:pt>
                <c:pt idx="428">
                  <c:v>Marilyn Potter</c:v>
                </c:pt>
                <c:pt idx="429">
                  <c:v>Marilyn Smith</c:v>
                </c:pt>
                <c:pt idx="430">
                  <c:v>Mark Harris</c:v>
                </c:pt>
                <c:pt idx="431">
                  <c:v>Mark Smith</c:v>
                </c:pt>
                <c:pt idx="432">
                  <c:v>Martha Pierce</c:v>
                </c:pt>
                <c:pt idx="433">
                  <c:v>Martha Richmond</c:v>
                </c:pt>
                <c:pt idx="434">
                  <c:v>Mary Adams</c:v>
                </c:pt>
                <c:pt idx="435">
                  <c:v>Mary Alexander</c:v>
                </c:pt>
                <c:pt idx="436">
                  <c:v>Mary Alvarado</c:v>
                </c:pt>
                <c:pt idx="437">
                  <c:v>Mary Anderson</c:v>
                </c:pt>
                <c:pt idx="438">
                  <c:v>Mary Anthony</c:v>
                </c:pt>
                <c:pt idx="439">
                  <c:v>Mary Atkinson</c:v>
                </c:pt>
                <c:pt idx="440">
                  <c:v>Mary Austin</c:v>
                </c:pt>
                <c:pt idx="441">
                  <c:v>Mary Ayala</c:v>
                </c:pt>
                <c:pt idx="442">
                  <c:v>Mary Barnett</c:v>
                </c:pt>
                <c:pt idx="443">
                  <c:v>Mary Bates</c:v>
                </c:pt>
                <c:pt idx="444">
                  <c:v>Mary Bauer</c:v>
                </c:pt>
                <c:pt idx="445">
                  <c:v>Mary Bennett</c:v>
                </c:pt>
                <c:pt idx="446">
                  <c:v>Mary Black</c:v>
                </c:pt>
                <c:pt idx="447">
                  <c:v>Mary Blackwell</c:v>
                </c:pt>
                <c:pt idx="448">
                  <c:v>Mary Boyle</c:v>
                </c:pt>
                <c:pt idx="449">
                  <c:v>Mary Brady</c:v>
                </c:pt>
                <c:pt idx="450">
                  <c:v>Mary Branch</c:v>
                </c:pt>
                <c:pt idx="451">
                  <c:v>Mary Bridges</c:v>
                </c:pt>
                <c:pt idx="452">
                  <c:v>Mary Brooks</c:v>
                </c:pt>
                <c:pt idx="453">
                  <c:v>Mary Brown</c:v>
                </c:pt>
                <c:pt idx="454">
                  <c:v>Mary Bryan</c:v>
                </c:pt>
                <c:pt idx="455">
                  <c:v>Mary Burke</c:v>
                </c:pt>
                <c:pt idx="456">
                  <c:v>Mary Burns</c:v>
                </c:pt>
                <c:pt idx="457">
                  <c:v>Mary Butler</c:v>
                </c:pt>
                <c:pt idx="458">
                  <c:v>Mary Cabrera</c:v>
                </c:pt>
                <c:pt idx="459">
                  <c:v>Mary Calderon</c:v>
                </c:pt>
                <c:pt idx="460">
                  <c:v>Mary Caldwell</c:v>
                </c:pt>
                <c:pt idx="461">
                  <c:v>Mary Camacho</c:v>
                </c:pt>
                <c:pt idx="462">
                  <c:v>Mary Campbell</c:v>
                </c:pt>
                <c:pt idx="463">
                  <c:v>Mary Campos</c:v>
                </c:pt>
                <c:pt idx="464">
                  <c:v>Mary Cannon</c:v>
                </c:pt>
                <c:pt idx="465">
                  <c:v>Mary Carlson</c:v>
                </c:pt>
                <c:pt idx="466">
                  <c:v>Mary Carpenter</c:v>
                </c:pt>
                <c:pt idx="467">
                  <c:v>Mary Castillo</c:v>
                </c:pt>
                <c:pt idx="468">
                  <c:v>Mary Chan</c:v>
                </c:pt>
                <c:pt idx="469">
                  <c:v>Mary Chapman</c:v>
                </c:pt>
                <c:pt idx="470">
                  <c:v>Mary Christensen</c:v>
                </c:pt>
                <c:pt idx="471">
                  <c:v>Mary Clay</c:v>
                </c:pt>
                <c:pt idx="472">
                  <c:v>Mary Coffey</c:v>
                </c:pt>
                <c:pt idx="473">
                  <c:v>Mary Conrad</c:v>
                </c:pt>
                <c:pt idx="474">
                  <c:v>Mary Contreras</c:v>
                </c:pt>
                <c:pt idx="475">
                  <c:v>Mary Costa</c:v>
                </c:pt>
                <c:pt idx="476">
                  <c:v>Mary Cruz</c:v>
                </c:pt>
                <c:pt idx="477">
                  <c:v>Mary Davidson</c:v>
                </c:pt>
                <c:pt idx="478">
                  <c:v>Mary Davis</c:v>
                </c:pt>
                <c:pt idx="479">
                  <c:v>Mary Dawson</c:v>
                </c:pt>
                <c:pt idx="480">
                  <c:v>Mary Day</c:v>
                </c:pt>
                <c:pt idx="481">
                  <c:v>Mary Decker</c:v>
                </c:pt>
                <c:pt idx="482">
                  <c:v>Mary Delgado</c:v>
                </c:pt>
                <c:pt idx="483">
                  <c:v>Mary Duncan</c:v>
                </c:pt>
                <c:pt idx="484">
                  <c:v>Mary Dunn</c:v>
                </c:pt>
                <c:pt idx="485">
                  <c:v>Mary Erickson</c:v>
                </c:pt>
                <c:pt idx="486">
                  <c:v>Mary Fletcher</c:v>
                </c:pt>
                <c:pt idx="487">
                  <c:v>Mary Flores</c:v>
                </c:pt>
                <c:pt idx="488">
                  <c:v>Mary Fox</c:v>
                </c:pt>
                <c:pt idx="489">
                  <c:v>Mary Franco</c:v>
                </c:pt>
                <c:pt idx="490">
                  <c:v>Mary Frank</c:v>
                </c:pt>
                <c:pt idx="491">
                  <c:v>Mary Frazier</c:v>
                </c:pt>
                <c:pt idx="492">
                  <c:v>Mary Frederick</c:v>
                </c:pt>
                <c:pt idx="493">
                  <c:v>Mary Freeman</c:v>
                </c:pt>
                <c:pt idx="494">
                  <c:v>Mary Frost</c:v>
                </c:pt>
                <c:pt idx="495">
                  <c:v>Mary Frye</c:v>
                </c:pt>
                <c:pt idx="496">
                  <c:v>Mary Gallagher</c:v>
                </c:pt>
                <c:pt idx="497">
                  <c:v>Mary Gallegos</c:v>
                </c:pt>
                <c:pt idx="498">
                  <c:v>Mary Garcia</c:v>
                </c:pt>
                <c:pt idx="499">
                  <c:v>Mary Garrett</c:v>
                </c:pt>
                <c:pt idx="500">
                  <c:v>Mary Garza</c:v>
                </c:pt>
                <c:pt idx="501">
                  <c:v>Mary Gilbert</c:v>
                </c:pt>
                <c:pt idx="502">
                  <c:v>Mary Gonzales</c:v>
                </c:pt>
                <c:pt idx="503">
                  <c:v>Mary Goodwin</c:v>
                </c:pt>
                <c:pt idx="504">
                  <c:v>Mary Grimes</c:v>
                </c:pt>
                <c:pt idx="505">
                  <c:v>Mary Hall</c:v>
                </c:pt>
                <c:pt idx="506">
                  <c:v>Mary Hammond</c:v>
                </c:pt>
                <c:pt idx="507">
                  <c:v>Mary Harper</c:v>
                </c:pt>
                <c:pt idx="508">
                  <c:v>Mary Harris</c:v>
                </c:pt>
                <c:pt idx="509">
                  <c:v>Mary Hayes</c:v>
                </c:pt>
                <c:pt idx="510">
                  <c:v>Mary Hebert</c:v>
                </c:pt>
                <c:pt idx="511">
                  <c:v>Mary Henry</c:v>
                </c:pt>
                <c:pt idx="512">
                  <c:v>Mary Hill</c:v>
                </c:pt>
                <c:pt idx="513">
                  <c:v>Mary Holland</c:v>
                </c:pt>
                <c:pt idx="514">
                  <c:v>Mary Howell</c:v>
                </c:pt>
                <c:pt idx="515">
                  <c:v>Mary Huffman</c:v>
                </c:pt>
                <c:pt idx="516">
                  <c:v>Mary Jackson</c:v>
                </c:pt>
                <c:pt idx="517">
                  <c:v>Mary Jacobs</c:v>
                </c:pt>
                <c:pt idx="518">
                  <c:v>Mary Johnson</c:v>
                </c:pt>
                <c:pt idx="519">
                  <c:v>Mary Jones</c:v>
                </c:pt>
                <c:pt idx="520">
                  <c:v>Mary Joyce</c:v>
                </c:pt>
                <c:pt idx="521">
                  <c:v>Mary Keller</c:v>
                </c:pt>
                <c:pt idx="522">
                  <c:v>Mary Kim</c:v>
                </c:pt>
                <c:pt idx="523">
                  <c:v>Mary King</c:v>
                </c:pt>
                <c:pt idx="524">
                  <c:v>Mary Lang</c:v>
                </c:pt>
                <c:pt idx="525">
                  <c:v>Mary Lara</c:v>
                </c:pt>
                <c:pt idx="526">
                  <c:v>Mary Larson</c:v>
                </c:pt>
                <c:pt idx="527">
                  <c:v>Mary Lawrence</c:v>
                </c:pt>
                <c:pt idx="528">
                  <c:v>Mary Lee</c:v>
                </c:pt>
                <c:pt idx="529">
                  <c:v>Mary Levy</c:v>
                </c:pt>
                <c:pt idx="530">
                  <c:v>Mary Lewis</c:v>
                </c:pt>
                <c:pt idx="531">
                  <c:v>Mary Liu</c:v>
                </c:pt>
                <c:pt idx="532">
                  <c:v>Mary Lloyd</c:v>
                </c:pt>
                <c:pt idx="533">
                  <c:v>Mary Lopez</c:v>
                </c:pt>
                <c:pt idx="534">
                  <c:v>Mary Luna</c:v>
                </c:pt>
                <c:pt idx="535">
                  <c:v>Mary Lynn</c:v>
                </c:pt>
                <c:pt idx="536">
                  <c:v>Mary Maddox</c:v>
                </c:pt>
                <c:pt idx="537">
                  <c:v>Mary Mann</c:v>
                </c:pt>
                <c:pt idx="538">
                  <c:v>Mary Martin</c:v>
                </c:pt>
                <c:pt idx="539">
                  <c:v>Mary Martinez</c:v>
                </c:pt>
                <c:pt idx="540">
                  <c:v>Mary Mccormick</c:v>
                </c:pt>
                <c:pt idx="541">
                  <c:v>Mary Mccoy</c:v>
                </c:pt>
                <c:pt idx="542">
                  <c:v>Mary Mcdonald</c:v>
                </c:pt>
                <c:pt idx="543">
                  <c:v>Mary Mcdowell</c:v>
                </c:pt>
                <c:pt idx="544">
                  <c:v>Mary Mcgrath</c:v>
                </c:pt>
                <c:pt idx="545">
                  <c:v>Mary Mckinney</c:v>
                </c:pt>
                <c:pt idx="546">
                  <c:v>Mary Mclaughlin</c:v>
                </c:pt>
                <c:pt idx="547">
                  <c:v>Mary Mcneil</c:v>
                </c:pt>
                <c:pt idx="548">
                  <c:v>Mary Meadows</c:v>
                </c:pt>
                <c:pt idx="549">
                  <c:v>Mary Medina</c:v>
                </c:pt>
                <c:pt idx="550">
                  <c:v>Mary Moore</c:v>
                </c:pt>
                <c:pt idx="551">
                  <c:v>Mary Morgan</c:v>
                </c:pt>
                <c:pt idx="552">
                  <c:v>Mary Morrow</c:v>
                </c:pt>
                <c:pt idx="553">
                  <c:v>Mary Mullins</c:v>
                </c:pt>
                <c:pt idx="554">
                  <c:v>Mary Myers</c:v>
                </c:pt>
                <c:pt idx="555">
                  <c:v>Mary Navarro</c:v>
                </c:pt>
                <c:pt idx="556">
                  <c:v>Mary Neal</c:v>
                </c:pt>
                <c:pt idx="557">
                  <c:v>Mary Nelson</c:v>
                </c:pt>
                <c:pt idx="558">
                  <c:v>Mary Newman</c:v>
                </c:pt>
                <c:pt idx="559">
                  <c:v>Mary Nielsen</c:v>
                </c:pt>
                <c:pt idx="560">
                  <c:v>Mary Olsen</c:v>
                </c:pt>
                <c:pt idx="561">
                  <c:v>Mary Olson</c:v>
                </c:pt>
                <c:pt idx="562">
                  <c:v>Mary Ortega</c:v>
                </c:pt>
                <c:pt idx="563">
                  <c:v>Mary Owens</c:v>
                </c:pt>
                <c:pt idx="564">
                  <c:v>Mary Padilla</c:v>
                </c:pt>
                <c:pt idx="565">
                  <c:v>Mary Palmer</c:v>
                </c:pt>
                <c:pt idx="566">
                  <c:v>Mary Patton</c:v>
                </c:pt>
                <c:pt idx="567">
                  <c:v>Mary Peters</c:v>
                </c:pt>
                <c:pt idx="568">
                  <c:v>Mary Phillips</c:v>
                </c:pt>
                <c:pt idx="569">
                  <c:v>Mary Pope</c:v>
                </c:pt>
                <c:pt idx="570">
                  <c:v>Mary Pugh</c:v>
                </c:pt>
                <c:pt idx="571">
                  <c:v>Mary Ramos</c:v>
                </c:pt>
                <c:pt idx="572">
                  <c:v>Mary Rangel</c:v>
                </c:pt>
                <c:pt idx="573">
                  <c:v>Mary Ray</c:v>
                </c:pt>
                <c:pt idx="574">
                  <c:v>Mary Reed</c:v>
                </c:pt>
                <c:pt idx="575">
                  <c:v>Mary Reynolds</c:v>
                </c:pt>
                <c:pt idx="576">
                  <c:v>Mary Riddle</c:v>
                </c:pt>
                <c:pt idx="577">
                  <c:v>Mary Rios</c:v>
                </c:pt>
                <c:pt idx="578">
                  <c:v>Mary Robertson</c:v>
                </c:pt>
                <c:pt idx="579">
                  <c:v>Mary Rodgers</c:v>
                </c:pt>
                <c:pt idx="580">
                  <c:v>Mary Rose</c:v>
                </c:pt>
                <c:pt idx="581">
                  <c:v>Mary Roy</c:v>
                </c:pt>
                <c:pt idx="582">
                  <c:v>Mary Russell</c:v>
                </c:pt>
                <c:pt idx="583">
                  <c:v>Mary Ryan</c:v>
                </c:pt>
                <c:pt idx="584">
                  <c:v>Mary Salas</c:v>
                </c:pt>
                <c:pt idx="585">
                  <c:v>Mary Sanchez</c:v>
                </c:pt>
                <c:pt idx="586">
                  <c:v>Mary Sanders</c:v>
                </c:pt>
                <c:pt idx="587">
                  <c:v>Mary Sanford</c:v>
                </c:pt>
                <c:pt idx="588">
                  <c:v>Mary Sharp</c:v>
                </c:pt>
                <c:pt idx="589">
                  <c:v>Mary Shepherd</c:v>
                </c:pt>
                <c:pt idx="590">
                  <c:v>Mary Silva</c:v>
                </c:pt>
                <c:pt idx="591">
                  <c:v>Mary Simmons</c:v>
                </c:pt>
                <c:pt idx="592">
                  <c:v>Mary Simon</c:v>
                </c:pt>
                <c:pt idx="593">
                  <c:v>Mary Sims</c:v>
                </c:pt>
                <c:pt idx="594">
                  <c:v>Mary Skinner</c:v>
                </c:pt>
                <c:pt idx="595">
                  <c:v>Mary Sloan</c:v>
                </c:pt>
                <c:pt idx="596">
                  <c:v>Mary Smith</c:v>
                </c:pt>
                <c:pt idx="597">
                  <c:v>Mary Soto</c:v>
                </c:pt>
                <c:pt idx="598">
                  <c:v>Mary Steele</c:v>
                </c:pt>
                <c:pt idx="599">
                  <c:v>Mary Stein</c:v>
                </c:pt>
                <c:pt idx="600">
                  <c:v>Mary Stone</c:v>
                </c:pt>
                <c:pt idx="601">
                  <c:v>Mary Summers</c:v>
                </c:pt>
                <c:pt idx="602">
                  <c:v>Mary Sutton</c:v>
                </c:pt>
                <c:pt idx="603">
                  <c:v>Mary Sweeney</c:v>
                </c:pt>
                <c:pt idx="604">
                  <c:v>Mary Taylor</c:v>
                </c:pt>
                <c:pt idx="605">
                  <c:v>Mary Terrell</c:v>
                </c:pt>
                <c:pt idx="606">
                  <c:v>Mary Thomas</c:v>
                </c:pt>
                <c:pt idx="607">
                  <c:v>Mary Torres</c:v>
                </c:pt>
                <c:pt idx="608">
                  <c:v>Mary Vega</c:v>
                </c:pt>
                <c:pt idx="609">
                  <c:v>Mary Vincent</c:v>
                </c:pt>
                <c:pt idx="610">
                  <c:v>Mary Walters</c:v>
                </c:pt>
                <c:pt idx="611">
                  <c:v>Mary Ward</c:v>
                </c:pt>
                <c:pt idx="612">
                  <c:v>Mary Warner</c:v>
                </c:pt>
                <c:pt idx="613">
                  <c:v>Mary Warren</c:v>
                </c:pt>
                <c:pt idx="614">
                  <c:v>Mary Weaver</c:v>
                </c:pt>
                <c:pt idx="615">
                  <c:v>Mary Webb</c:v>
                </c:pt>
                <c:pt idx="616">
                  <c:v>Mary Wells</c:v>
                </c:pt>
                <c:pt idx="617">
                  <c:v>Mary White</c:v>
                </c:pt>
                <c:pt idx="618">
                  <c:v>Mary Williams</c:v>
                </c:pt>
                <c:pt idx="619">
                  <c:v>Mary Willis</c:v>
                </c:pt>
                <c:pt idx="620">
                  <c:v>Mary Wilson</c:v>
                </c:pt>
                <c:pt idx="621">
                  <c:v>Mary Wolf</c:v>
                </c:pt>
                <c:pt idx="622">
                  <c:v>Mary Wong</c:v>
                </c:pt>
                <c:pt idx="623">
                  <c:v>Mary Woods</c:v>
                </c:pt>
                <c:pt idx="624">
                  <c:v>Mary Wu</c:v>
                </c:pt>
                <c:pt idx="625">
                  <c:v>Mary Yoder</c:v>
                </c:pt>
                <c:pt idx="626">
                  <c:v>Maryam Grant</c:v>
                </c:pt>
                <c:pt idx="627">
                  <c:v>Matthew Bush</c:v>
                </c:pt>
                <c:pt idx="628">
                  <c:v>Matthew Huffman</c:v>
                </c:pt>
                <c:pt idx="629">
                  <c:v>Matthew Key</c:v>
                </c:pt>
                <c:pt idx="630">
                  <c:v>Matthew Roach</c:v>
                </c:pt>
                <c:pt idx="631">
                  <c:v>Matthew Smith</c:v>
                </c:pt>
                <c:pt idx="632">
                  <c:v>May Kennedy</c:v>
                </c:pt>
                <c:pt idx="633">
                  <c:v>Mechelle Parker</c:v>
                </c:pt>
                <c:pt idx="634">
                  <c:v>Medge Mcfarland</c:v>
                </c:pt>
                <c:pt idx="635">
                  <c:v>Megan Moreno</c:v>
                </c:pt>
                <c:pt idx="636">
                  <c:v>Megan Sanders</c:v>
                </c:pt>
                <c:pt idx="637">
                  <c:v>Megan Smith</c:v>
                </c:pt>
                <c:pt idx="638">
                  <c:v>Megan Todd</c:v>
                </c:pt>
                <c:pt idx="639">
                  <c:v>Melissa Mack</c:v>
                </c:pt>
                <c:pt idx="640">
                  <c:v>Melissa Miller</c:v>
                </c:pt>
                <c:pt idx="641">
                  <c:v>Melissa Ramirez</c:v>
                </c:pt>
                <c:pt idx="642">
                  <c:v>Michael Beard</c:v>
                </c:pt>
                <c:pt idx="643">
                  <c:v>Michael Garcia</c:v>
                </c:pt>
                <c:pt idx="644">
                  <c:v>Michael Lopez</c:v>
                </c:pt>
                <c:pt idx="645">
                  <c:v>Michael Scott</c:v>
                </c:pt>
                <c:pt idx="646">
                  <c:v>Michael Smith</c:v>
                </c:pt>
                <c:pt idx="647">
                  <c:v>Michelle Dickson</c:v>
                </c:pt>
                <c:pt idx="648">
                  <c:v>Michelle Koch</c:v>
                </c:pt>
                <c:pt idx="649">
                  <c:v>Miriam Vega</c:v>
                </c:pt>
                <c:pt idx="650">
                  <c:v>Morgan Jimenez</c:v>
                </c:pt>
                <c:pt idx="651">
                  <c:v>Myra Manning</c:v>
                </c:pt>
                <c:pt idx="652">
                  <c:v>Naida Small</c:v>
                </c:pt>
                <c:pt idx="653">
                  <c:v>Nancy Bryant</c:v>
                </c:pt>
                <c:pt idx="654">
                  <c:v>Nancy Curry</c:v>
                </c:pt>
                <c:pt idx="655">
                  <c:v>Nancy Wright</c:v>
                </c:pt>
                <c:pt idx="656">
                  <c:v>Natalie Mcfadden</c:v>
                </c:pt>
                <c:pt idx="657">
                  <c:v>Nathan Mahoney</c:v>
                </c:pt>
                <c:pt idx="658">
                  <c:v>Nell Garrison</c:v>
                </c:pt>
                <c:pt idx="659">
                  <c:v>Nelle Shaffer</c:v>
                </c:pt>
                <c:pt idx="660">
                  <c:v>Nicholas Murray</c:v>
                </c:pt>
                <c:pt idx="661">
                  <c:v>Nicholas Ruiz</c:v>
                </c:pt>
                <c:pt idx="662">
                  <c:v>Nicholas Smith</c:v>
                </c:pt>
                <c:pt idx="663">
                  <c:v>Nichole Olsen</c:v>
                </c:pt>
                <c:pt idx="664">
                  <c:v>Nicole Brooks</c:v>
                </c:pt>
                <c:pt idx="665">
                  <c:v>Nicole Smith</c:v>
                </c:pt>
                <c:pt idx="666">
                  <c:v>Noel Wheeler</c:v>
                </c:pt>
                <c:pt idx="667">
                  <c:v>Noelani Hyde</c:v>
                </c:pt>
                <c:pt idx="668">
                  <c:v>Nora Downs</c:v>
                </c:pt>
                <c:pt idx="669">
                  <c:v>Octavia French</c:v>
                </c:pt>
                <c:pt idx="670">
                  <c:v>Odessa Cherry</c:v>
                </c:pt>
                <c:pt idx="671">
                  <c:v>Olga Stein</c:v>
                </c:pt>
                <c:pt idx="672">
                  <c:v>Olivia Moore</c:v>
                </c:pt>
                <c:pt idx="673">
                  <c:v>Oprah Delacruz</c:v>
                </c:pt>
                <c:pt idx="674">
                  <c:v>Orli Hendricks</c:v>
                </c:pt>
                <c:pt idx="675">
                  <c:v>Pamela Browning</c:v>
                </c:pt>
                <c:pt idx="676">
                  <c:v>Pamela Michael</c:v>
                </c:pt>
                <c:pt idx="677">
                  <c:v>Pamela Murphy</c:v>
                </c:pt>
                <c:pt idx="678">
                  <c:v>Pamela Strong</c:v>
                </c:pt>
                <c:pt idx="679">
                  <c:v>Patience Ward</c:v>
                </c:pt>
                <c:pt idx="680">
                  <c:v>Patience Woodward</c:v>
                </c:pt>
                <c:pt idx="681">
                  <c:v>Patricia Fitzpatrick</c:v>
                </c:pt>
                <c:pt idx="682">
                  <c:v>Patricia Leblanc</c:v>
                </c:pt>
                <c:pt idx="683">
                  <c:v>Patricia Petersen</c:v>
                </c:pt>
                <c:pt idx="684">
                  <c:v>Patricia Smith</c:v>
                </c:pt>
                <c:pt idx="685">
                  <c:v>Patrick Browning</c:v>
                </c:pt>
                <c:pt idx="686">
                  <c:v>Patrick Smith</c:v>
                </c:pt>
                <c:pt idx="687">
                  <c:v>Paul Garcia</c:v>
                </c:pt>
                <c:pt idx="688">
                  <c:v>Paul Jensen</c:v>
                </c:pt>
                <c:pt idx="689">
                  <c:v>Paul Thomas</c:v>
                </c:pt>
                <c:pt idx="690">
                  <c:v>Peter Smith</c:v>
                </c:pt>
                <c:pt idx="691">
                  <c:v>Phyllis Higgins</c:v>
                </c:pt>
                <c:pt idx="692">
                  <c:v>Quail Ashley</c:v>
                </c:pt>
                <c:pt idx="693">
                  <c:v>Rachel Choi</c:v>
                </c:pt>
                <c:pt idx="694">
                  <c:v>Rachel Cochran</c:v>
                </c:pt>
                <c:pt idx="695">
                  <c:v>Ralph Nielsen</c:v>
                </c:pt>
                <c:pt idx="696">
                  <c:v>Ralph Smith</c:v>
                </c:pt>
                <c:pt idx="697">
                  <c:v>Rana Moreno</c:v>
                </c:pt>
                <c:pt idx="698">
                  <c:v>Raymond Rodgers</c:v>
                </c:pt>
                <c:pt idx="699">
                  <c:v>Rebecca Arnold</c:v>
                </c:pt>
                <c:pt idx="700">
                  <c:v>Rebecca Austin</c:v>
                </c:pt>
                <c:pt idx="701">
                  <c:v>Rebecca Briggs</c:v>
                </c:pt>
                <c:pt idx="702">
                  <c:v>Rebecca Hunter</c:v>
                </c:pt>
                <c:pt idx="703">
                  <c:v>Renee Morales</c:v>
                </c:pt>
                <c:pt idx="704">
                  <c:v>Rhonda Bruce</c:v>
                </c:pt>
                <c:pt idx="705">
                  <c:v>Ria Padilla</c:v>
                </c:pt>
                <c:pt idx="706">
                  <c:v>Richard Bolton</c:v>
                </c:pt>
                <c:pt idx="707">
                  <c:v>Richard Leach</c:v>
                </c:pt>
                <c:pt idx="708">
                  <c:v>Richard Parker</c:v>
                </c:pt>
                <c:pt idx="709">
                  <c:v>Richard Reid</c:v>
                </c:pt>
                <c:pt idx="710">
                  <c:v>Richard Smith</c:v>
                </c:pt>
                <c:pt idx="711">
                  <c:v>Riley Jones</c:v>
                </c:pt>
                <c:pt idx="712">
                  <c:v>Roanna Martin</c:v>
                </c:pt>
                <c:pt idx="713">
                  <c:v>Roary Wheeler</c:v>
                </c:pt>
                <c:pt idx="714">
                  <c:v>Robert Gallagher</c:v>
                </c:pt>
                <c:pt idx="715">
                  <c:v>Robert Gilmore</c:v>
                </c:pt>
                <c:pt idx="716">
                  <c:v>Robert Smith</c:v>
                </c:pt>
                <c:pt idx="717">
                  <c:v>Roger Black</c:v>
                </c:pt>
                <c:pt idx="718">
                  <c:v>Roger Morales</c:v>
                </c:pt>
                <c:pt idx="719">
                  <c:v>Ronald Blackwell</c:v>
                </c:pt>
                <c:pt idx="720">
                  <c:v>Ronald Hanson</c:v>
                </c:pt>
                <c:pt idx="721">
                  <c:v>Ronald Smith</c:v>
                </c:pt>
                <c:pt idx="722">
                  <c:v>Ronald Williamson</c:v>
                </c:pt>
                <c:pt idx="723">
                  <c:v>Rose Mack</c:v>
                </c:pt>
                <c:pt idx="724">
                  <c:v>Rose White</c:v>
                </c:pt>
                <c:pt idx="725">
                  <c:v>Roy Carey</c:v>
                </c:pt>
                <c:pt idx="726">
                  <c:v>Roy Smith</c:v>
                </c:pt>
                <c:pt idx="727">
                  <c:v>Ruth Farrell</c:v>
                </c:pt>
                <c:pt idx="728">
                  <c:v>Ruth Smith</c:v>
                </c:pt>
                <c:pt idx="729">
                  <c:v>Ryan Horton</c:v>
                </c:pt>
                <c:pt idx="730">
                  <c:v>Rylee Garrett</c:v>
                </c:pt>
                <c:pt idx="731">
                  <c:v>Sade Lancaster</c:v>
                </c:pt>
                <c:pt idx="732">
                  <c:v>Samantha Smith</c:v>
                </c:pt>
                <c:pt idx="733">
                  <c:v>Samuel Jones</c:v>
                </c:pt>
                <c:pt idx="734">
                  <c:v>Samuel Smith</c:v>
                </c:pt>
                <c:pt idx="735">
                  <c:v>Sandra Heath</c:v>
                </c:pt>
                <c:pt idx="736">
                  <c:v>Sandra Smith</c:v>
                </c:pt>
                <c:pt idx="737">
                  <c:v>Sara Graves</c:v>
                </c:pt>
                <c:pt idx="738">
                  <c:v>Sara Mejia</c:v>
                </c:pt>
                <c:pt idx="739">
                  <c:v>Sara Smith</c:v>
                </c:pt>
                <c:pt idx="740">
                  <c:v>Sarah Montoya</c:v>
                </c:pt>
                <c:pt idx="741">
                  <c:v>Sarah Smith</c:v>
                </c:pt>
                <c:pt idx="742">
                  <c:v>Scott Smith</c:v>
                </c:pt>
                <c:pt idx="743">
                  <c:v>Sean Chung</c:v>
                </c:pt>
                <c:pt idx="744">
                  <c:v>Sharon Mitchell</c:v>
                </c:pt>
                <c:pt idx="745">
                  <c:v>Sharon Smith</c:v>
                </c:pt>
                <c:pt idx="746">
                  <c:v>Shawn Huffman</c:v>
                </c:pt>
                <c:pt idx="747">
                  <c:v>Shawn Smith</c:v>
                </c:pt>
                <c:pt idx="748">
                  <c:v>Simone Vance</c:v>
                </c:pt>
                <c:pt idx="749">
                  <c:v>Sloane Long</c:v>
                </c:pt>
                <c:pt idx="750">
                  <c:v>Sopoline Hood</c:v>
                </c:pt>
                <c:pt idx="751">
                  <c:v>Stacy Mckinney</c:v>
                </c:pt>
                <c:pt idx="752">
                  <c:v>Stephanie Smith</c:v>
                </c:pt>
                <c:pt idx="753">
                  <c:v>Stephen Blackburn</c:v>
                </c:pt>
                <c:pt idx="754">
                  <c:v>Stephen Douglas</c:v>
                </c:pt>
                <c:pt idx="755">
                  <c:v>Stephen Lee</c:v>
                </c:pt>
                <c:pt idx="756">
                  <c:v>Stephen Nguyen</c:v>
                </c:pt>
                <c:pt idx="757">
                  <c:v>Stephen Smith</c:v>
                </c:pt>
                <c:pt idx="758">
                  <c:v>Stephen Williams</c:v>
                </c:pt>
                <c:pt idx="759">
                  <c:v>Steven Smith</c:v>
                </c:pt>
                <c:pt idx="760">
                  <c:v>Summer Hester</c:v>
                </c:pt>
                <c:pt idx="761">
                  <c:v>Susan Meyer</c:v>
                </c:pt>
                <c:pt idx="762">
                  <c:v>Susan Smith</c:v>
                </c:pt>
                <c:pt idx="763">
                  <c:v>Sybil Noel</c:v>
                </c:pt>
                <c:pt idx="764">
                  <c:v>Sybill Spencer</c:v>
                </c:pt>
                <c:pt idx="765">
                  <c:v>Sydnee Nolan</c:v>
                </c:pt>
                <c:pt idx="766">
                  <c:v>Tamara Larson</c:v>
                </c:pt>
                <c:pt idx="767">
                  <c:v>Tamekah Blair</c:v>
                </c:pt>
                <c:pt idx="768">
                  <c:v>Tammy Chavez</c:v>
                </c:pt>
                <c:pt idx="769">
                  <c:v>Tammy Smith</c:v>
                </c:pt>
                <c:pt idx="770">
                  <c:v>Tana Franklin</c:v>
                </c:pt>
                <c:pt idx="771">
                  <c:v>Tana Tate</c:v>
                </c:pt>
                <c:pt idx="772">
                  <c:v>Tara Gordon</c:v>
                </c:pt>
                <c:pt idx="773">
                  <c:v>Tatyana Tyson</c:v>
                </c:pt>
                <c:pt idx="774">
                  <c:v>Taylor Aguilar</c:v>
                </c:pt>
                <c:pt idx="775">
                  <c:v>Taylor Wood</c:v>
                </c:pt>
                <c:pt idx="776">
                  <c:v>Teagan Romero</c:v>
                </c:pt>
                <c:pt idx="777">
                  <c:v>Teresa Grant</c:v>
                </c:pt>
                <c:pt idx="778">
                  <c:v>Teresa Grimes</c:v>
                </c:pt>
                <c:pt idx="779">
                  <c:v>Teresa Smith</c:v>
                </c:pt>
                <c:pt idx="780">
                  <c:v>Teresa Warner</c:v>
                </c:pt>
                <c:pt idx="781">
                  <c:v>Terry Smith</c:v>
                </c:pt>
                <c:pt idx="782">
                  <c:v>Terry Trujillo</c:v>
                </c:pt>
                <c:pt idx="783">
                  <c:v>Theresa Little</c:v>
                </c:pt>
                <c:pt idx="784">
                  <c:v>Theresa Pearson</c:v>
                </c:pt>
                <c:pt idx="785">
                  <c:v>Thomas Colon</c:v>
                </c:pt>
                <c:pt idx="786">
                  <c:v>Thomas Riley</c:v>
                </c:pt>
                <c:pt idx="787">
                  <c:v>Thomas Whitney</c:v>
                </c:pt>
                <c:pt idx="788">
                  <c:v>Tiffany Caldwell</c:v>
                </c:pt>
                <c:pt idx="789">
                  <c:v>Timothy Guzman</c:v>
                </c:pt>
                <c:pt idx="790">
                  <c:v>Timothy Kirby</c:v>
                </c:pt>
                <c:pt idx="791">
                  <c:v>Timothy Moses</c:v>
                </c:pt>
                <c:pt idx="792">
                  <c:v>Timothy Smith</c:v>
                </c:pt>
                <c:pt idx="793">
                  <c:v>Tyler Smith</c:v>
                </c:pt>
                <c:pt idx="794">
                  <c:v>Victoria Pitts</c:v>
                </c:pt>
                <c:pt idx="795">
                  <c:v>Victoria Smith</c:v>
                </c:pt>
                <c:pt idx="796">
                  <c:v>Vincent Krueger</c:v>
                </c:pt>
                <c:pt idx="797">
                  <c:v>Violet Melton</c:v>
                </c:pt>
                <c:pt idx="798">
                  <c:v>Virginia Carroll</c:v>
                </c:pt>
                <c:pt idx="799">
                  <c:v>Virginia Smith</c:v>
                </c:pt>
                <c:pt idx="800">
                  <c:v>Vivian Hays</c:v>
                </c:pt>
                <c:pt idx="801">
                  <c:v>Walter Chavez</c:v>
                </c:pt>
                <c:pt idx="802">
                  <c:v>Walter Prince</c:v>
                </c:pt>
                <c:pt idx="803">
                  <c:v>Wanda Sanford</c:v>
                </c:pt>
                <c:pt idx="804">
                  <c:v>Wayne Crawford</c:v>
                </c:pt>
                <c:pt idx="805">
                  <c:v>Wayne Hodges</c:v>
                </c:pt>
                <c:pt idx="806">
                  <c:v>Wayne Hood</c:v>
                </c:pt>
                <c:pt idx="807">
                  <c:v>Wayne Rodriguez</c:v>
                </c:pt>
                <c:pt idx="808">
                  <c:v>Whitney Collins</c:v>
                </c:pt>
                <c:pt idx="809">
                  <c:v>Whitney Henderson</c:v>
                </c:pt>
                <c:pt idx="810">
                  <c:v>Willa Potter</c:v>
                </c:pt>
                <c:pt idx="811">
                  <c:v>William Berg</c:v>
                </c:pt>
                <c:pt idx="812">
                  <c:v>William Rivera</c:v>
                </c:pt>
                <c:pt idx="813">
                  <c:v>William Saunders</c:v>
                </c:pt>
                <c:pt idx="814">
                  <c:v>William Smith</c:v>
                </c:pt>
                <c:pt idx="815">
                  <c:v>Willie Sanders</c:v>
                </c:pt>
                <c:pt idx="816">
                  <c:v>Willie Smith</c:v>
                </c:pt>
                <c:pt idx="817">
                  <c:v>Winifred Alexander</c:v>
                </c:pt>
                <c:pt idx="818">
                  <c:v>Wynter Gay</c:v>
                </c:pt>
                <c:pt idx="819">
                  <c:v>Xantha Brock</c:v>
                </c:pt>
                <c:pt idx="820">
                  <c:v>Xerxes Marsh</c:v>
                </c:pt>
                <c:pt idx="821">
                  <c:v>Xerxes Terrell</c:v>
                </c:pt>
                <c:pt idx="822">
                  <c:v>Yeo Bird</c:v>
                </c:pt>
                <c:pt idx="823">
                  <c:v>Yetta Robinson</c:v>
                </c:pt>
                <c:pt idx="824">
                  <c:v>Yoshi Shelton</c:v>
                </c:pt>
                <c:pt idx="825">
                  <c:v>Zachary Beasley</c:v>
                </c:pt>
                <c:pt idx="826">
                  <c:v>Zachary Smith</c:v>
                </c:pt>
                <c:pt idx="827">
                  <c:v>Zachary Taylor</c:v>
                </c:pt>
                <c:pt idx="828">
                  <c:v>Zia Davis</c:v>
                </c:pt>
              </c:strCache>
            </c:strRef>
          </c:cat>
          <c:val>
            <c:numRef>
              <c:f>'Q4. Top Customers'!$B$4:$B$833</c:f>
              <c:numCache>
                <c:formatCode>General</c:formatCode>
                <c:ptCount val="829"/>
                <c:pt idx="0">
                  <c:v>2</c:v>
                </c:pt>
                <c:pt idx="1">
                  <c:v>0</c:v>
                </c:pt>
                <c:pt idx="2">
                  <c:v>1</c:v>
                </c:pt>
                <c:pt idx="3">
                  <c:v>0</c:v>
                </c:pt>
                <c:pt idx="4">
                  <c:v>0</c:v>
                </c:pt>
                <c:pt idx="5">
                  <c:v>1</c:v>
                </c:pt>
                <c:pt idx="6">
                  <c:v>0</c:v>
                </c:pt>
                <c:pt idx="7">
                  <c:v>1</c:v>
                </c:pt>
                <c:pt idx="8">
                  <c:v>1</c:v>
                </c:pt>
                <c:pt idx="9">
                  <c:v>1</c:v>
                </c:pt>
                <c:pt idx="10">
                  <c:v>0</c:v>
                </c:pt>
                <c:pt idx="11">
                  <c:v>3</c:v>
                </c:pt>
                <c:pt idx="12">
                  <c:v>1</c:v>
                </c:pt>
                <c:pt idx="13">
                  <c:v>1</c:v>
                </c:pt>
                <c:pt idx="14">
                  <c:v>1</c:v>
                </c:pt>
                <c:pt idx="15">
                  <c:v>0</c:v>
                </c:pt>
                <c:pt idx="16">
                  <c:v>1</c:v>
                </c:pt>
                <c:pt idx="17">
                  <c:v>0</c:v>
                </c:pt>
                <c:pt idx="18">
                  <c:v>2</c:v>
                </c:pt>
                <c:pt idx="19">
                  <c:v>0</c:v>
                </c:pt>
                <c:pt idx="20">
                  <c:v>1</c:v>
                </c:pt>
                <c:pt idx="21">
                  <c:v>1</c:v>
                </c:pt>
                <c:pt idx="22">
                  <c:v>0</c:v>
                </c:pt>
                <c:pt idx="23">
                  <c:v>1</c:v>
                </c:pt>
                <c:pt idx="24">
                  <c:v>0</c:v>
                </c:pt>
                <c:pt idx="25">
                  <c:v>1</c:v>
                </c:pt>
                <c:pt idx="26">
                  <c:v>1</c:v>
                </c:pt>
                <c:pt idx="27">
                  <c:v>0</c:v>
                </c:pt>
                <c:pt idx="28">
                  <c:v>1</c:v>
                </c:pt>
                <c:pt idx="29">
                  <c:v>1</c:v>
                </c:pt>
                <c:pt idx="30">
                  <c:v>2</c:v>
                </c:pt>
                <c:pt idx="31">
                  <c:v>0</c:v>
                </c:pt>
                <c:pt idx="32">
                  <c:v>4</c:v>
                </c:pt>
                <c:pt idx="33">
                  <c:v>1</c:v>
                </c:pt>
                <c:pt idx="34">
                  <c:v>0</c:v>
                </c:pt>
                <c:pt idx="35">
                  <c:v>0</c:v>
                </c:pt>
                <c:pt idx="36">
                  <c:v>1</c:v>
                </c:pt>
                <c:pt idx="37">
                  <c:v>1</c:v>
                </c:pt>
                <c:pt idx="38">
                  <c:v>0</c:v>
                </c:pt>
                <c:pt idx="39">
                  <c:v>1</c:v>
                </c:pt>
                <c:pt idx="40">
                  <c:v>0</c:v>
                </c:pt>
                <c:pt idx="41">
                  <c:v>0</c:v>
                </c:pt>
                <c:pt idx="42">
                  <c:v>0</c:v>
                </c:pt>
                <c:pt idx="43">
                  <c:v>0</c:v>
                </c:pt>
                <c:pt idx="44">
                  <c:v>1</c:v>
                </c:pt>
                <c:pt idx="45">
                  <c:v>0</c:v>
                </c:pt>
                <c:pt idx="46">
                  <c:v>2</c:v>
                </c:pt>
                <c:pt idx="47">
                  <c:v>1</c:v>
                </c:pt>
                <c:pt idx="48">
                  <c:v>0</c:v>
                </c:pt>
                <c:pt idx="49">
                  <c:v>0</c:v>
                </c:pt>
                <c:pt idx="50">
                  <c:v>1</c:v>
                </c:pt>
                <c:pt idx="51">
                  <c:v>1</c:v>
                </c:pt>
                <c:pt idx="52">
                  <c:v>1</c:v>
                </c:pt>
                <c:pt idx="53">
                  <c:v>1</c:v>
                </c:pt>
                <c:pt idx="54">
                  <c:v>0</c:v>
                </c:pt>
                <c:pt idx="55">
                  <c:v>0</c:v>
                </c:pt>
                <c:pt idx="56">
                  <c:v>1</c:v>
                </c:pt>
                <c:pt idx="57">
                  <c:v>0</c:v>
                </c:pt>
                <c:pt idx="58">
                  <c:v>0</c:v>
                </c:pt>
                <c:pt idx="59">
                  <c:v>1</c:v>
                </c:pt>
                <c:pt idx="60">
                  <c:v>1</c:v>
                </c:pt>
                <c:pt idx="61">
                  <c:v>1</c:v>
                </c:pt>
                <c:pt idx="62">
                  <c:v>0</c:v>
                </c:pt>
                <c:pt idx="63">
                  <c:v>1</c:v>
                </c:pt>
                <c:pt idx="64">
                  <c:v>1</c:v>
                </c:pt>
                <c:pt idx="65">
                  <c:v>0</c:v>
                </c:pt>
                <c:pt idx="66">
                  <c:v>0</c:v>
                </c:pt>
                <c:pt idx="67">
                  <c:v>0</c:v>
                </c:pt>
                <c:pt idx="68">
                  <c:v>0</c:v>
                </c:pt>
                <c:pt idx="69">
                  <c:v>1</c:v>
                </c:pt>
                <c:pt idx="70">
                  <c:v>0</c:v>
                </c:pt>
                <c:pt idx="71">
                  <c:v>0</c:v>
                </c:pt>
                <c:pt idx="72">
                  <c:v>2</c:v>
                </c:pt>
                <c:pt idx="73">
                  <c:v>1</c:v>
                </c:pt>
                <c:pt idx="74">
                  <c:v>1</c:v>
                </c:pt>
                <c:pt idx="75">
                  <c:v>1</c:v>
                </c:pt>
                <c:pt idx="76">
                  <c:v>1</c:v>
                </c:pt>
                <c:pt idx="77">
                  <c:v>0</c:v>
                </c:pt>
                <c:pt idx="78">
                  <c:v>0</c:v>
                </c:pt>
                <c:pt idx="79">
                  <c:v>0</c:v>
                </c:pt>
                <c:pt idx="80">
                  <c:v>0</c:v>
                </c:pt>
                <c:pt idx="81">
                  <c:v>0</c:v>
                </c:pt>
                <c:pt idx="82">
                  <c:v>1</c:v>
                </c:pt>
                <c:pt idx="83">
                  <c:v>1</c:v>
                </c:pt>
                <c:pt idx="84">
                  <c:v>1</c:v>
                </c:pt>
                <c:pt idx="85">
                  <c:v>1</c:v>
                </c:pt>
                <c:pt idx="86">
                  <c:v>0</c:v>
                </c:pt>
                <c:pt idx="87">
                  <c:v>1</c:v>
                </c:pt>
                <c:pt idx="88">
                  <c:v>0</c:v>
                </c:pt>
                <c:pt idx="89">
                  <c:v>0</c:v>
                </c:pt>
                <c:pt idx="90">
                  <c:v>0</c:v>
                </c:pt>
                <c:pt idx="91">
                  <c:v>1</c:v>
                </c:pt>
                <c:pt idx="92">
                  <c:v>1</c:v>
                </c:pt>
                <c:pt idx="93">
                  <c:v>0</c:v>
                </c:pt>
                <c:pt idx="94">
                  <c:v>1</c:v>
                </c:pt>
                <c:pt idx="95">
                  <c:v>0</c:v>
                </c:pt>
                <c:pt idx="96">
                  <c:v>1</c:v>
                </c:pt>
                <c:pt idx="97">
                  <c:v>1</c:v>
                </c:pt>
                <c:pt idx="98">
                  <c:v>1</c:v>
                </c:pt>
                <c:pt idx="99">
                  <c:v>0</c:v>
                </c:pt>
                <c:pt idx="100">
                  <c:v>1</c:v>
                </c:pt>
                <c:pt idx="101">
                  <c:v>0</c:v>
                </c:pt>
                <c:pt idx="102">
                  <c:v>1</c:v>
                </c:pt>
                <c:pt idx="103">
                  <c:v>1</c:v>
                </c:pt>
                <c:pt idx="104">
                  <c:v>0</c:v>
                </c:pt>
                <c:pt idx="105">
                  <c:v>0</c:v>
                </c:pt>
                <c:pt idx="106">
                  <c:v>0</c:v>
                </c:pt>
                <c:pt idx="107">
                  <c:v>0</c:v>
                </c:pt>
                <c:pt idx="108">
                  <c:v>0</c:v>
                </c:pt>
                <c:pt idx="109">
                  <c:v>0</c:v>
                </c:pt>
                <c:pt idx="110">
                  <c:v>0</c:v>
                </c:pt>
                <c:pt idx="111">
                  <c:v>0</c:v>
                </c:pt>
                <c:pt idx="112">
                  <c:v>2</c:v>
                </c:pt>
                <c:pt idx="113">
                  <c:v>1</c:v>
                </c:pt>
                <c:pt idx="114">
                  <c:v>0</c:v>
                </c:pt>
                <c:pt idx="115">
                  <c:v>1</c:v>
                </c:pt>
                <c:pt idx="116">
                  <c:v>0</c:v>
                </c:pt>
                <c:pt idx="117">
                  <c:v>0</c:v>
                </c:pt>
                <c:pt idx="118">
                  <c:v>1</c:v>
                </c:pt>
                <c:pt idx="119">
                  <c:v>0</c:v>
                </c:pt>
                <c:pt idx="120">
                  <c:v>1</c:v>
                </c:pt>
                <c:pt idx="121">
                  <c:v>1</c:v>
                </c:pt>
                <c:pt idx="122">
                  <c:v>1</c:v>
                </c:pt>
                <c:pt idx="123">
                  <c:v>0</c:v>
                </c:pt>
                <c:pt idx="124">
                  <c:v>0</c:v>
                </c:pt>
                <c:pt idx="125">
                  <c:v>1</c:v>
                </c:pt>
                <c:pt idx="126">
                  <c:v>0</c:v>
                </c:pt>
                <c:pt idx="127">
                  <c:v>0</c:v>
                </c:pt>
                <c:pt idx="128">
                  <c:v>1</c:v>
                </c:pt>
                <c:pt idx="129">
                  <c:v>0</c:v>
                </c:pt>
                <c:pt idx="130">
                  <c:v>1</c:v>
                </c:pt>
                <c:pt idx="131">
                  <c:v>0</c:v>
                </c:pt>
                <c:pt idx="132">
                  <c:v>0</c:v>
                </c:pt>
                <c:pt idx="133">
                  <c:v>1</c:v>
                </c:pt>
                <c:pt idx="134">
                  <c:v>0</c:v>
                </c:pt>
                <c:pt idx="135">
                  <c:v>1</c:v>
                </c:pt>
                <c:pt idx="136">
                  <c:v>0</c:v>
                </c:pt>
                <c:pt idx="137">
                  <c:v>1</c:v>
                </c:pt>
                <c:pt idx="138">
                  <c:v>0</c:v>
                </c:pt>
                <c:pt idx="139">
                  <c:v>2</c:v>
                </c:pt>
                <c:pt idx="140">
                  <c:v>0</c:v>
                </c:pt>
                <c:pt idx="141">
                  <c:v>0</c:v>
                </c:pt>
                <c:pt idx="142">
                  <c:v>0</c:v>
                </c:pt>
                <c:pt idx="143">
                  <c:v>1</c:v>
                </c:pt>
                <c:pt idx="144">
                  <c:v>0</c:v>
                </c:pt>
                <c:pt idx="145">
                  <c:v>1</c:v>
                </c:pt>
                <c:pt idx="146">
                  <c:v>0</c:v>
                </c:pt>
                <c:pt idx="147">
                  <c:v>0</c:v>
                </c:pt>
                <c:pt idx="148">
                  <c:v>1</c:v>
                </c:pt>
                <c:pt idx="149">
                  <c:v>0</c:v>
                </c:pt>
                <c:pt idx="150">
                  <c:v>0</c:v>
                </c:pt>
                <c:pt idx="151">
                  <c:v>1</c:v>
                </c:pt>
                <c:pt idx="152">
                  <c:v>0</c:v>
                </c:pt>
                <c:pt idx="153">
                  <c:v>0</c:v>
                </c:pt>
                <c:pt idx="154">
                  <c:v>0</c:v>
                </c:pt>
                <c:pt idx="155">
                  <c:v>3</c:v>
                </c:pt>
                <c:pt idx="156">
                  <c:v>2</c:v>
                </c:pt>
                <c:pt idx="157">
                  <c:v>1</c:v>
                </c:pt>
                <c:pt idx="158">
                  <c:v>1</c:v>
                </c:pt>
                <c:pt idx="159">
                  <c:v>3</c:v>
                </c:pt>
                <c:pt idx="160">
                  <c:v>0</c:v>
                </c:pt>
                <c:pt idx="161">
                  <c:v>1</c:v>
                </c:pt>
                <c:pt idx="162">
                  <c:v>0</c:v>
                </c:pt>
                <c:pt idx="163">
                  <c:v>0</c:v>
                </c:pt>
                <c:pt idx="164">
                  <c:v>2</c:v>
                </c:pt>
                <c:pt idx="165">
                  <c:v>1</c:v>
                </c:pt>
                <c:pt idx="166">
                  <c:v>0</c:v>
                </c:pt>
                <c:pt idx="167">
                  <c:v>1</c:v>
                </c:pt>
                <c:pt idx="168">
                  <c:v>1</c:v>
                </c:pt>
                <c:pt idx="169">
                  <c:v>0</c:v>
                </c:pt>
                <c:pt idx="170">
                  <c:v>0</c:v>
                </c:pt>
                <c:pt idx="171">
                  <c:v>1</c:v>
                </c:pt>
                <c:pt idx="172">
                  <c:v>2</c:v>
                </c:pt>
                <c:pt idx="173">
                  <c:v>1</c:v>
                </c:pt>
                <c:pt idx="174">
                  <c:v>1</c:v>
                </c:pt>
                <c:pt idx="175">
                  <c:v>0</c:v>
                </c:pt>
                <c:pt idx="176">
                  <c:v>0</c:v>
                </c:pt>
                <c:pt idx="177">
                  <c:v>0</c:v>
                </c:pt>
                <c:pt idx="178">
                  <c:v>0</c:v>
                </c:pt>
                <c:pt idx="179">
                  <c:v>1</c:v>
                </c:pt>
                <c:pt idx="180">
                  <c:v>0</c:v>
                </c:pt>
                <c:pt idx="181">
                  <c:v>1</c:v>
                </c:pt>
                <c:pt idx="182">
                  <c:v>0</c:v>
                </c:pt>
                <c:pt idx="183">
                  <c:v>1</c:v>
                </c:pt>
                <c:pt idx="184">
                  <c:v>1</c:v>
                </c:pt>
                <c:pt idx="185">
                  <c:v>0</c:v>
                </c:pt>
                <c:pt idx="186">
                  <c:v>0</c:v>
                </c:pt>
                <c:pt idx="187">
                  <c:v>1</c:v>
                </c:pt>
                <c:pt idx="188">
                  <c:v>0</c:v>
                </c:pt>
                <c:pt idx="189">
                  <c:v>1</c:v>
                </c:pt>
                <c:pt idx="190">
                  <c:v>0</c:v>
                </c:pt>
                <c:pt idx="191">
                  <c:v>1</c:v>
                </c:pt>
                <c:pt idx="192">
                  <c:v>1</c:v>
                </c:pt>
                <c:pt idx="193">
                  <c:v>0</c:v>
                </c:pt>
                <c:pt idx="194">
                  <c:v>0</c:v>
                </c:pt>
                <c:pt idx="195">
                  <c:v>1</c:v>
                </c:pt>
                <c:pt idx="196">
                  <c:v>0</c:v>
                </c:pt>
                <c:pt idx="197">
                  <c:v>1</c:v>
                </c:pt>
                <c:pt idx="198">
                  <c:v>4</c:v>
                </c:pt>
                <c:pt idx="199">
                  <c:v>0</c:v>
                </c:pt>
                <c:pt idx="200">
                  <c:v>1</c:v>
                </c:pt>
                <c:pt idx="201">
                  <c:v>1</c:v>
                </c:pt>
                <c:pt idx="202">
                  <c:v>0</c:v>
                </c:pt>
                <c:pt idx="203">
                  <c:v>0</c:v>
                </c:pt>
                <c:pt idx="204">
                  <c:v>0</c:v>
                </c:pt>
                <c:pt idx="205">
                  <c:v>0</c:v>
                </c:pt>
                <c:pt idx="206">
                  <c:v>2</c:v>
                </c:pt>
                <c:pt idx="207">
                  <c:v>0</c:v>
                </c:pt>
                <c:pt idx="208">
                  <c:v>1</c:v>
                </c:pt>
                <c:pt idx="209">
                  <c:v>0</c:v>
                </c:pt>
                <c:pt idx="210">
                  <c:v>1</c:v>
                </c:pt>
                <c:pt idx="211">
                  <c:v>0</c:v>
                </c:pt>
                <c:pt idx="212">
                  <c:v>0</c:v>
                </c:pt>
                <c:pt idx="213">
                  <c:v>1</c:v>
                </c:pt>
                <c:pt idx="214">
                  <c:v>1</c:v>
                </c:pt>
                <c:pt idx="215">
                  <c:v>2</c:v>
                </c:pt>
                <c:pt idx="216">
                  <c:v>1</c:v>
                </c:pt>
                <c:pt idx="217">
                  <c:v>0</c:v>
                </c:pt>
                <c:pt idx="218">
                  <c:v>0</c:v>
                </c:pt>
                <c:pt idx="219">
                  <c:v>1</c:v>
                </c:pt>
                <c:pt idx="220">
                  <c:v>0</c:v>
                </c:pt>
                <c:pt idx="221">
                  <c:v>1</c:v>
                </c:pt>
                <c:pt idx="222">
                  <c:v>0</c:v>
                </c:pt>
                <c:pt idx="223">
                  <c:v>0</c:v>
                </c:pt>
                <c:pt idx="224">
                  <c:v>3</c:v>
                </c:pt>
                <c:pt idx="225">
                  <c:v>2</c:v>
                </c:pt>
                <c:pt idx="226">
                  <c:v>0</c:v>
                </c:pt>
                <c:pt idx="227">
                  <c:v>1</c:v>
                </c:pt>
                <c:pt idx="228">
                  <c:v>1</c:v>
                </c:pt>
                <c:pt idx="229">
                  <c:v>0</c:v>
                </c:pt>
                <c:pt idx="230">
                  <c:v>3</c:v>
                </c:pt>
                <c:pt idx="231">
                  <c:v>1</c:v>
                </c:pt>
                <c:pt idx="232">
                  <c:v>0</c:v>
                </c:pt>
                <c:pt idx="233">
                  <c:v>0</c:v>
                </c:pt>
                <c:pt idx="234">
                  <c:v>0</c:v>
                </c:pt>
                <c:pt idx="235">
                  <c:v>0</c:v>
                </c:pt>
                <c:pt idx="236">
                  <c:v>1</c:v>
                </c:pt>
                <c:pt idx="237">
                  <c:v>1</c:v>
                </c:pt>
                <c:pt idx="238">
                  <c:v>1</c:v>
                </c:pt>
                <c:pt idx="239">
                  <c:v>1</c:v>
                </c:pt>
                <c:pt idx="240">
                  <c:v>1</c:v>
                </c:pt>
                <c:pt idx="241">
                  <c:v>1</c:v>
                </c:pt>
                <c:pt idx="242">
                  <c:v>0</c:v>
                </c:pt>
                <c:pt idx="243">
                  <c:v>0</c:v>
                </c:pt>
                <c:pt idx="244">
                  <c:v>0</c:v>
                </c:pt>
                <c:pt idx="245">
                  <c:v>0</c:v>
                </c:pt>
                <c:pt idx="246">
                  <c:v>1</c:v>
                </c:pt>
                <c:pt idx="247">
                  <c:v>0</c:v>
                </c:pt>
                <c:pt idx="248">
                  <c:v>0</c:v>
                </c:pt>
                <c:pt idx="249">
                  <c:v>0</c:v>
                </c:pt>
                <c:pt idx="250">
                  <c:v>1</c:v>
                </c:pt>
                <c:pt idx="251">
                  <c:v>0</c:v>
                </c:pt>
                <c:pt idx="252">
                  <c:v>1</c:v>
                </c:pt>
                <c:pt idx="253">
                  <c:v>1</c:v>
                </c:pt>
                <c:pt idx="254">
                  <c:v>1</c:v>
                </c:pt>
                <c:pt idx="255">
                  <c:v>1</c:v>
                </c:pt>
                <c:pt idx="256">
                  <c:v>0</c:v>
                </c:pt>
                <c:pt idx="257">
                  <c:v>1</c:v>
                </c:pt>
                <c:pt idx="258">
                  <c:v>1</c:v>
                </c:pt>
                <c:pt idx="259">
                  <c:v>0</c:v>
                </c:pt>
                <c:pt idx="260">
                  <c:v>1</c:v>
                </c:pt>
                <c:pt idx="261">
                  <c:v>1</c:v>
                </c:pt>
                <c:pt idx="262">
                  <c:v>1</c:v>
                </c:pt>
                <c:pt idx="263">
                  <c:v>0</c:v>
                </c:pt>
                <c:pt idx="264">
                  <c:v>0</c:v>
                </c:pt>
                <c:pt idx="265">
                  <c:v>0</c:v>
                </c:pt>
                <c:pt idx="266">
                  <c:v>3</c:v>
                </c:pt>
                <c:pt idx="267">
                  <c:v>0</c:v>
                </c:pt>
                <c:pt idx="268">
                  <c:v>0</c:v>
                </c:pt>
                <c:pt idx="269">
                  <c:v>0</c:v>
                </c:pt>
                <c:pt idx="270">
                  <c:v>0</c:v>
                </c:pt>
                <c:pt idx="271">
                  <c:v>0</c:v>
                </c:pt>
                <c:pt idx="272">
                  <c:v>0</c:v>
                </c:pt>
                <c:pt idx="273">
                  <c:v>1</c:v>
                </c:pt>
                <c:pt idx="274">
                  <c:v>1</c:v>
                </c:pt>
                <c:pt idx="275">
                  <c:v>1</c:v>
                </c:pt>
                <c:pt idx="276">
                  <c:v>1</c:v>
                </c:pt>
                <c:pt idx="277">
                  <c:v>0</c:v>
                </c:pt>
                <c:pt idx="278">
                  <c:v>0</c:v>
                </c:pt>
                <c:pt idx="279">
                  <c:v>1</c:v>
                </c:pt>
                <c:pt idx="280">
                  <c:v>0</c:v>
                </c:pt>
                <c:pt idx="281">
                  <c:v>0</c:v>
                </c:pt>
                <c:pt idx="282">
                  <c:v>1</c:v>
                </c:pt>
                <c:pt idx="283">
                  <c:v>0</c:v>
                </c:pt>
                <c:pt idx="284">
                  <c:v>1</c:v>
                </c:pt>
                <c:pt idx="285">
                  <c:v>0</c:v>
                </c:pt>
                <c:pt idx="286">
                  <c:v>0</c:v>
                </c:pt>
                <c:pt idx="287">
                  <c:v>1</c:v>
                </c:pt>
                <c:pt idx="288">
                  <c:v>0</c:v>
                </c:pt>
                <c:pt idx="289">
                  <c:v>0</c:v>
                </c:pt>
                <c:pt idx="290">
                  <c:v>1</c:v>
                </c:pt>
                <c:pt idx="291">
                  <c:v>1</c:v>
                </c:pt>
                <c:pt idx="292">
                  <c:v>0</c:v>
                </c:pt>
                <c:pt idx="293">
                  <c:v>0</c:v>
                </c:pt>
                <c:pt idx="294">
                  <c:v>0</c:v>
                </c:pt>
                <c:pt idx="295">
                  <c:v>1</c:v>
                </c:pt>
                <c:pt idx="296">
                  <c:v>0</c:v>
                </c:pt>
                <c:pt idx="297">
                  <c:v>1</c:v>
                </c:pt>
                <c:pt idx="298">
                  <c:v>0</c:v>
                </c:pt>
                <c:pt idx="299">
                  <c:v>0</c:v>
                </c:pt>
                <c:pt idx="300">
                  <c:v>1</c:v>
                </c:pt>
                <c:pt idx="301">
                  <c:v>1</c:v>
                </c:pt>
                <c:pt idx="302">
                  <c:v>1</c:v>
                </c:pt>
                <c:pt idx="303">
                  <c:v>1</c:v>
                </c:pt>
                <c:pt idx="304">
                  <c:v>0</c:v>
                </c:pt>
                <c:pt idx="305">
                  <c:v>1</c:v>
                </c:pt>
                <c:pt idx="306">
                  <c:v>1</c:v>
                </c:pt>
                <c:pt idx="307">
                  <c:v>0</c:v>
                </c:pt>
                <c:pt idx="308">
                  <c:v>0</c:v>
                </c:pt>
                <c:pt idx="309">
                  <c:v>1</c:v>
                </c:pt>
                <c:pt idx="310">
                  <c:v>3</c:v>
                </c:pt>
                <c:pt idx="311">
                  <c:v>1</c:v>
                </c:pt>
                <c:pt idx="312">
                  <c:v>1</c:v>
                </c:pt>
                <c:pt idx="313">
                  <c:v>1</c:v>
                </c:pt>
                <c:pt idx="314">
                  <c:v>2</c:v>
                </c:pt>
                <c:pt idx="315">
                  <c:v>0</c:v>
                </c:pt>
                <c:pt idx="316">
                  <c:v>1</c:v>
                </c:pt>
                <c:pt idx="317">
                  <c:v>2</c:v>
                </c:pt>
                <c:pt idx="318">
                  <c:v>1</c:v>
                </c:pt>
                <c:pt idx="319">
                  <c:v>0</c:v>
                </c:pt>
                <c:pt idx="320">
                  <c:v>2</c:v>
                </c:pt>
                <c:pt idx="321">
                  <c:v>1</c:v>
                </c:pt>
                <c:pt idx="322">
                  <c:v>0</c:v>
                </c:pt>
                <c:pt idx="323">
                  <c:v>1</c:v>
                </c:pt>
                <c:pt idx="324">
                  <c:v>1</c:v>
                </c:pt>
                <c:pt idx="325">
                  <c:v>1</c:v>
                </c:pt>
                <c:pt idx="326">
                  <c:v>0</c:v>
                </c:pt>
                <c:pt idx="327">
                  <c:v>0</c:v>
                </c:pt>
                <c:pt idx="328">
                  <c:v>1</c:v>
                </c:pt>
                <c:pt idx="329">
                  <c:v>1</c:v>
                </c:pt>
                <c:pt idx="330">
                  <c:v>1</c:v>
                </c:pt>
                <c:pt idx="331">
                  <c:v>1</c:v>
                </c:pt>
                <c:pt idx="332">
                  <c:v>0</c:v>
                </c:pt>
                <c:pt idx="333">
                  <c:v>1</c:v>
                </c:pt>
                <c:pt idx="334">
                  <c:v>0</c:v>
                </c:pt>
                <c:pt idx="335">
                  <c:v>2</c:v>
                </c:pt>
                <c:pt idx="336">
                  <c:v>1</c:v>
                </c:pt>
                <c:pt idx="337">
                  <c:v>0</c:v>
                </c:pt>
                <c:pt idx="338">
                  <c:v>1</c:v>
                </c:pt>
                <c:pt idx="339">
                  <c:v>1</c:v>
                </c:pt>
                <c:pt idx="340">
                  <c:v>3</c:v>
                </c:pt>
                <c:pt idx="341">
                  <c:v>0</c:v>
                </c:pt>
                <c:pt idx="342">
                  <c:v>1</c:v>
                </c:pt>
                <c:pt idx="343">
                  <c:v>0</c:v>
                </c:pt>
                <c:pt idx="344">
                  <c:v>1</c:v>
                </c:pt>
                <c:pt idx="345">
                  <c:v>1</c:v>
                </c:pt>
                <c:pt idx="346">
                  <c:v>1</c:v>
                </c:pt>
                <c:pt idx="347">
                  <c:v>0</c:v>
                </c:pt>
                <c:pt idx="348">
                  <c:v>1</c:v>
                </c:pt>
                <c:pt idx="349">
                  <c:v>0</c:v>
                </c:pt>
                <c:pt idx="350">
                  <c:v>1</c:v>
                </c:pt>
                <c:pt idx="351">
                  <c:v>0</c:v>
                </c:pt>
                <c:pt idx="352">
                  <c:v>2</c:v>
                </c:pt>
                <c:pt idx="353">
                  <c:v>1</c:v>
                </c:pt>
                <c:pt idx="354">
                  <c:v>1</c:v>
                </c:pt>
                <c:pt idx="355">
                  <c:v>0</c:v>
                </c:pt>
                <c:pt idx="356">
                  <c:v>1</c:v>
                </c:pt>
                <c:pt idx="357">
                  <c:v>0</c:v>
                </c:pt>
                <c:pt idx="358">
                  <c:v>1</c:v>
                </c:pt>
                <c:pt idx="359">
                  <c:v>0</c:v>
                </c:pt>
                <c:pt idx="360">
                  <c:v>0</c:v>
                </c:pt>
                <c:pt idx="361">
                  <c:v>1</c:v>
                </c:pt>
                <c:pt idx="362">
                  <c:v>0</c:v>
                </c:pt>
                <c:pt idx="363">
                  <c:v>1</c:v>
                </c:pt>
                <c:pt idx="364">
                  <c:v>0</c:v>
                </c:pt>
                <c:pt idx="365">
                  <c:v>0</c:v>
                </c:pt>
                <c:pt idx="366">
                  <c:v>0</c:v>
                </c:pt>
                <c:pt idx="367">
                  <c:v>0</c:v>
                </c:pt>
                <c:pt idx="368">
                  <c:v>0</c:v>
                </c:pt>
                <c:pt idx="369">
                  <c:v>0</c:v>
                </c:pt>
                <c:pt idx="370">
                  <c:v>1</c:v>
                </c:pt>
                <c:pt idx="371">
                  <c:v>0</c:v>
                </c:pt>
                <c:pt idx="372">
                  <c:v>1</c:v>
                </c:pt>
                <c:pt idx="373">
                  <c:v>0</c:v>
                </c:pt>
                <c:pt idx="374">
                  <c:v>1</c:v>
                </c:pt>
                <c:pt idx="375">
                  <c:v>1</c:v>
                </c:pt>
                <c:pt idx="376">
                  <c:v>0</c:v>
                </c:pt>
                <c:pt idx="377">
                  <c:v>0</c:v>
                </c:pt>
                <c:pt idx="378">
                  <c:v>1</c:v>
                </c:pt>
                <c:pt idx="379">
                  <c:v>2</c:v>
                </c:pt>
                <c:pt idx="380">
                  <c:v>1</c:v>
                </c:pt>
                <c:pt idx="381">
                  <c:v>0</c:v>
                </c:pt>
                <c:pt idx="382">
                  <c:v>1</c:v>
                </c:pt>
                <c:pt idx="383">
                  <c:v>0</c:v>
                </c:pt>
                <c:pt idx="384">
                  <c:v>0</c:v>
                </c:pt>
                <c:pt idx="385">
                  <c:v>1</c:v>
                </c:pt>
                <c:pt idx="386">
                  <c:v>2</c:v>
                </c:pt>
                <c:pt idx="387">
                  <c:v>2</c:v>
                </c:pt>
                <c:pt idx="388">
                  <c:v>1</c:v>
                </c:pt>
                <c:pt idx="389">
                  <c:v>0</c:v>
                </c:pt>
                <c:pt idx="390">
                  <c:v>1</c:v>
                </c:pt>
                <c:pt idx="391">
                  <c:v>0</c:v>
                </c:pt>
                <c:pt idx="392">
                  <c:v>2</c:v>
                </c:pt>
                <c:pt idx="393">
                  <c:v>0</c:v>
                </c:pt>
                <c:pt idx="394">
                  <c:v>0</c:v>
                </c:pt>
                <c:pt idx="395">
                  <c:v>1</c:v>
                </c:pt>
                <c:pt idx="396">
                  <c:v>1</c:v>
                </c:pt>
                <c:pt idx="397">
                  <c:v>0</c:v>
                </c:pt>
                <c:pt idx="398">
                  <c:v>1</c:v>
                </c:pt>
                <c:pt idx="399">
                  <c:v>1</c:v>
                </c:pt>
                <c:pt idx="400">
                  <c:v>1</c:v>
                </c:pt>
                <c:pt idx="401">
                  <c:v>1</c:v>
                </c:pt>
                <c:pt idx="402">
                  <c:v>1</c:v>
                </c:pt>
                <c:pt idx="403">
                  <c:v>1</c:v>
                </c:pt>
                <c:pt idx="404">
                  <c:v>4</c:v>
                </c:pt>
                <c:pt idx="405">
                  <c:v>0</c:v>
                </c:pt>
                <c:pt idx="406">
                  <c:v>0</c:v>
                </c:pt>
                <c:pt idx="407">
                  <c:v>0</c:v>
                </c:pt>
                <c:pt idx="408">
                  <c:v>0</c:v>
                </c:pt>
                <c:pt idx="409">
                  <c:v>3</c:v>
                </c:pt>
                <c:pt idx="410">
                  <c:v>0</c:v>
                </c:pt>
                <c:pt idx="411">
                  <c:v>0</c:v>
                </c:pt>
                <c:pt idx="412">
                  <c:v>0</c:v>
                </c:pt>
                <c:pt idx="413">
                  <c:v>0</c:v>
                </c:pt>
                <c:pt idx="414">
                  <c:v>1</c:v>
                </c:pt>
                <c:pt idx="415">
                  <c:v>1</c:v>
                </c:pt>
                <c:pt idx="416">
                  <c:v>1</c:v>
                </c:pt>
                <c:pt idx="417">
                  <c:v>0</c:v>
                </c:pt>
                <c:pt idx="418">
                  <c:v>1</c:v>
                </c:pt>
                <c:pt idx="419">
                  <c:v>0</c:v>
                </c:pt>
                <c:pt idx="420">
                  <c:v>0</c:v>
                </c:pt>
                <c:pt idx="421">
                  <c:v>0</c:v>
                </c:pt>
                <c:pt idx="422">
                  <c:v>1</c:v>
                </c:pt>
                <c:pt idx="423">
                  <c:v>0</c:v>
                </c:pt>
                <c:pt idx="424">
                  <c:v>1</c:v>
                </c:pt>
                <c:pt idx="425">
                  <c:v>0</c:v>
                </c:pt>
                <c:pt idx="426">
                  <c:v>1</c:v>
                </c:pt>
                <c:pt idx="427">
                  <c:v>1</c:v>
                </c:pt>
                <c:pt idx="428">
                  <c:v>1</c:v>
                </c:pt>
                <c:pt idx="429">
                  <c:v>0</c:v>
                </c:pt>
                <c:pt idx="430">
                  <c:v>2</c:v>
                </c:pt>
                <c:pt idx="431">
                  <c:v>0</c:v>
                </c:pt>
                <c:pt idx="432">
                  <c:v>0</c:v>
                </c:pt>
                <c:pt idx="433">
                  <c:v>1</c:v>
                </c:pt>
                <c:pt idx="434">
                  <c:v>0</c:v>
                </c:pt>
                <c:pt idx="435">
                  <c:v>1</c:v>
                </c:pt>
                <c:pt idx="436">
                  <c:v>0</c:v>
                </c:pt>
                <c:pt idx="437">
                  <c:v>3</c:v>
                </c:pt>
                <c:pt idx="438">
                  <c:v>1</c:v>
                </c:pt>
                <c:pt idx="439">
                  <c:v>0</c:v>
                </c:pt>
                <c:pt idx="440">
                  <c:v>1</c:v>
                </c:pt>
                <c:pt idx="441">
                  <c:v>0</c:v>
                </c:pt>
                <c:pt idx="442">
                  <c:v>1</c:v>
                </c:pt>
                <c:pt idx="443">
                  <c:v>1</c:v>
                </c:pt>
                <c:pt idx="444">
                  <c:v>1</c:v>
                </c:pt>
                <c:pt idx="445">
                  <c:v>1</c:v>
                </c:pt>
                <c:pt idx="446">
                  <c:v>1</c:v>
                </c:pt>
                <c:pt idx="447">
                  <c:v>0</c:v>
                </c:pt>
                <c:pt idx="448">
                  <c:v>0</c:v>
                </c:pt>
                <c:pt idx="449">
                  <c:v>0</c:v>
                </c:pt>
                <c:pt idx="450">
                  <c:v>2</c:v>
                </c:pt>
                <c:pt idx="451">
                  <c:v>0</c:v>
                </c:pt>
                <c:pt idx="452">
                  <c:v>0</c:v>
                </c:pt>
                <c:pt idx="453">
                  <c:v>1</c:v>
                </c:pt>
                <c:pt idx="454">
                  <c:v>2</c:v>
                </c:pt>
                <c:pt idx="455">
                  <c:v>0</c:v>
                </c:pt>
                <c:pt idx="456">
                  <c:v>0</c:v>
                </c:pt>
                <c:pt idx="457">
                  <c:v>0</c:v>
                </c:pt>
                <c:pt idx="458">
                  <c:v>0</c:v>
                </c:pt>
                <c:pt idx="459">
                  <c:v>1</c:v>
                </c:pt>
                <c:pt idx="460">
                  <c:v>0</c:v>
                </c:pt>
                <c:pt idx="461">
                  <c:v>1</c:v>
                </c:pt>
                <c:pt idx="462">
                  <c:v>0</c:v>
                </c:pt>
                <c:pt idx="463">
                  <c:v>0</c:v>
                </c:pt>
                <c:pt idx="464">
                  <c:v>1</c:v>
                </c:pt>
                <c:pt idx="465">
                  <c:v>0</c:v>
                </c:pt>
                <c:pt idx="466">
                  <c:v>1</c:v>
                </c:pt>
                <c:pt idx="467">
                  <c:v>2</c:v>
                </c:pt>
                <c:pt idx="468">
                  <c:v>0</c:v>
                </c:pt>
                <c:pt idx="469">
                  <c:v>0</c:v>
                </c:pt>
                <c:pt idx="470">
                  <c:v>1</c:v>
                </c:pt>
                <c:pt idx="471">
                  <c:v>1</c:v>
                </c:pt>
                <c:pt idx="472">
                  <c:v>1</c:v>
                </c:pt>
                <c:pt idx="473">
                  <c:v>0</c:v>
                </c:pt>
                <c:pt idx="474">
                  <c:v>0</c:v>
                </c:pt>
                <c:pt idx="475">
                  <c:v>1</c:v>
                </c:pt>
                <c:pt idx="476">
                  <c:v>0</c:v>
                </c:pt>
                <c:pt idx="477">
                  <c:v>0</c:v>
                </c:pt>
                <c:pt idx="478">
                  <c:v>0</c:v>
                </c:pt>
                <c:pt idx="479">
                  <c:v>0</c:v>
                </c:pt>
                <c:pt idx="480">
                  <c:v>2</c:v>
                </c:pt>
                <c:pt idx="481">
                  <c:v>1</c:v>
                </c:pt>
                <c:pt idx="482">
                  <c:v>0</c:v>
                </c:pt>
                <c:pt idx="483">
                  <c:v>1</c:v>
                </c:pt>
                <c:pt idx="484">
                  <c:v>1</c:v>
                </c:pt>
                <c:pt idx="485">
                  <c:v>0</c:v>
                </c:pt>
                <c:pt idx="486">
                  <c:v>0</c:v>
                </c:pt>
                <c:pt idx="487">
                  <c:v>0</c:v>
                </c:pt>
                <c:pt idx="488">
                  <c:v>1</c:v>
                </c:pt>
                <c:pt idx="489">
                  <c:v>0</c:v>
                </c:pt>
                <c:pt idx="490">
                  <c:v>1</c:v>
                </c:pt>
                <c:pt idx="491">
                  <c:v>2</c:v>
                </c:pt>
                <c:pt idx="492">
                  <c:v>0</c:v>
                </c:pt>
                <c:pt idx="493">
                  <c:v>2</c:v>
                </c:pt>
                <c:pt idx="494">
                  <c:v>1</c:v>
                </c:pt>
                <c:pt idx="495">
                  <c:v>0</c:v>
                </c:pt>
                <c:pt idx="496">
                  <c:v>0</c:v>
                </c:pt>
                <c:pt idx="497">
                  <c:v>1</c:v>
                </c:pt>
                <c:pt idx="498">
                  <c:v>0</c:v>
                </c:pt>
                <c:pt idx="499">
                  <c:v>2</c:v>
                </c:pt>
                <c:pt idx="500">
                  <c:v>0</c:v>
                </c:pt>
                <c:pt idx="501">
                  <c:v>1</c:v>
                </c:pt>
                <c:pt idx="502">
                  <c:v>0</c:v>
                </c:pt>
                <c:pt idx="503">
                  <c:v>1</c:v>
                </c:pt>
                <c:pt idx="504">
                  <c:v>0</c:v>
                </c:pt>
                <c:pt idx="505">
                  <c:v>0</c:v>
                </c:pt>
                <c:pt idx="506">
                  <c:v>1</c:v>
                </c:pt>
                <c:pt idx="507">
                  <c:v>0</c:v>
                </c:pt>
                <c:pt idx="508">
                  <c:v>1</c:v>
                </c:pt>
                <c:pt idx="509">
                  <c:v>0</c:v>
                </c:pt>
                <c:pt idx="510">
                  <c:v>2</c:v>
                </c:pt>
                <c:pt idx="511">
                  <c:v>0</c:v>
                </c:pt>
                <c:pt idx="512">
                  <c:v>2</c:v>
                </c:pt>
                <c:pt idx="513">
                  <c:v>1</c:v>
                </c:pt>
                <c:pt idx="514">
                  <c:v>0</c:v>
                </c:pt>
                <c:pt idx="515">
                  <c:v>2</c:v>
                </c:pt>
                <c:pt idx="516">
                  <c:v>0</c:v>
                </c:pt>
                <c:pt idx="517">
                  <c:v>1</c:v>
                </c:pt>
                <c:pt idx="518">
                  <c:v>1</c:v>
                </c:pt>
                <c:pt idx="519">
                  <c:v>1</c:v>
                </c:pt>
                <c:pt idx="520">
                  <c:v>0</c:v>
                </c:pt>
                <c:pt idx="521">
                  <c:v>0</c:v>
                </c:pt>
                <c:pt idx="522">
                  <c:v>1</c:v>
                </c:pt>
                <c:pt idx="523">
                  <c:v>0</c:v>
                </c:pt>
                <c:pt idx="524">
                  <c:v>0</c:v>
                </c:pt>
                <c:pt idx="525">
                  <c:v>0</c:v>
                </c:pt>
                <c:pt idx="526">
                  <c:v>1</c:v>
                </c:pt>
                <c:pt idx="527">
                  <c:v>5</c:v>
                </c:pt>
                <c:pt idx="528">
                  <c:v>1</c:v>
                </c:pt>
                <c:pt idx="529">
                  <c:v>1</c:v>
                </c:pt>
                <c:pt idx="530">
                  <c:v>0</c:v>
                </c:pt>
                <c:pt idx="531">
                  <c:v>0</c:v>
                </c:pt>
                <c:pt idx="532">
                  <c:v>0</c:v>
                </c:pt>
                <c:pt idx="533">
                  <c:v>0</c:v>
                </c:pt>
                <c:pt idx="534">
                  <c:v>0</c:v>
                </c:pt>
                <c:pt idx="535">
                  <c:v>1</c:v>
                </c:pt>
                <c:pt idx="536">
                  <c:v>1</c:v>
                </c:pt>
                <c:pt idx="537">
                  <c:v>1</c:v>
                </c:pt>
                <c:pt idx="538">
                  <c:v>0</c:v>
                </c:pt>
                <c:pt idx="539">
                  <c:v>1</c:v>
                </c:pt>
                <c:pt idx="540">
                  <c:v>2</c:v>
                </c:pt>
                <c:pt idx="541">
                  <c:v>0</c:v>
                </c:pt>
                <c:pt idx="542">
                  <c:v>0</c:v>
                </c:pt>
                <c:pt idx="543">
                  <c:v>0</c:v>
                </c:pt>
                <c:pt idx="544">
                  <c:v>1</c:v>
                </c:pt>
                <c:pt idx="545">
                  <c:v>0</c:v>
                </c:pt>
                <c:pt idx="546">
                  <c:v>1</c:v>
                </c:pt>
                <c:pt idx="547">
                  <c:v>1</c:v>
                </c:pt>
                <c:pt idx="548">
                  <c:v>0</c:v>
                </c:pt>
                <c:pt idx="549">
                  <c:v>0</c:v>
                </c:pt>
                <c:pt idx="550">
                  <c:v>0</c:v>
                </c:pt>
                <c:pt idx="551">
                  <c:v>1</c:v>
                </c:pt>
                <c:pt idx="552">
                  <c:v>1</c:v>
                </c:pt>
                <c:pt idx="553">
                  <c:v>1</c:v>
                </c:pt>
                <c:pt idx="554">
                  <c:v>0</c:v>
                </c:pt>
                <c:pt idx="555">
                  <c:v>0</c:v>
                </c:pt>
                <c:pt idx="556">
                  <c:v>0</c:v>
                </c:pt>
                <c:pt idx="557">
                  <c:v>3</c:v>
                </c:pt>
                <c:pt idx="558">
                  <c:v>1</c:v>
                </c:pt>
                <c:pt idx="559">
                  <c:v>0</c:v>
                </c:pt>
                <c:pt idx="560">
                  <c:v>0</c:v>
                </c:pt>
                <c:pt idx="561">
                  <c:v>2</c:v>
                </c:pt>
                <c:pt idx="562">
                  <c:v>1</c:v>
                </c:pt>
                <c:pt idx="563">
                  <c:v>0</c:v>
                </c:pt>
                <c:pt idx="564">
                  <c:v>2</c:v>
                </c:pt>
                <c:pt idx="565">
                  <c:v>1</c:v>
                </c:pt>
                <c:pt idx="566">
                  <c:v>0</c:v>
                </c:pt>
                <c:pt idx="567">
                  <c:v>1</c:v>
                </c:pt>
                <c:pt idx="568">
                  <c:v>4</c:v>
                </c:pt>
                <c:pt idx="569">
                  <c:v>0</c:v>
                </c:pt>
                <c:pt idx="570">
                  <c:v>0</c:v>
                </c:pt>
                <c:pt idx="571">
                  <c:v>0</c:v>
                </c:pt>
                <c:pt idx="572">
                  <c:v>0</c:v>
                </c:pt>
                <c:pt idx="573">
                  <c:v>1</c:v>
                </c:pt>
                <c:pt idx="574">
                  <c:v>1</c:v>
                </c:pt>
                <c:pt idx="575">
                  <c:v>2</c:v>
                </c:pt>
                <c:pt idx="576">
                  <c:v>0</c:v>
                </c:pt>
                <c:pt idx="577">
                  <c:v>3</c:v>
                </c:pt>
                <c:pt idx="578">
                  <c:v>1</c:v>
                </c:pt>
                <c:pt idx="579">
                  <c:v>1</c:v>
                </c:pt>
                <c:pt idx="580">
                  <c:v>0</c:v>
                </c:pt>
                <c:pt idx="581">
                  <c:v>0</c:v>
                </c:pt>
                <c:pt idx="582">
                  <c:v>0</c:v>
                </c:pt>
                <c:pt idx="583">
                  <c:v>1</c:v>
                </c:pt>
                <c:pt idx="584">
                  <c:v>0</c:v>
                </c:pt>
                <c:pt idx="585">
                  <c:v>0</c:v>
                </c:pt>
                <c:pt idx="586">
                  <c:v>1</c:v>
                </c:pt>
                <c:pt idx="587">
                  <c:v>0</c:v>
                </c:pt>
                <c:pt idx="588">
                  <c:v>1</c:v>
                </c:pt>
                <c:pt idx="589">
                  <c:v>0</c:v>
                </c:pt>
                <c:pt idx="590">
                  <c:v>1</c:v>
                </c:pt>
                <c:pt idx="591">
                  <c:v>1</c:v>
                </c:pt>
                <c:pt idx="592">
                  <c:v>3</c:v>
                </c:pt>
                <c:pt idx="593">
                  <c:v>1</c:v>
                </c:pt>
                <c:pt idx="594">
                  <c:v>0</c:v>
                </c:pt>
                <c:pt idx="595">
                  <c:v>1</c:v>
                </c:pt>
                <c:pt idx="596">
                  <c:v>89</c:v>
                </c:pt>
                <c:pt idx="597">
                  <c:v>1</c:v>
                </c:pt>
                <c:pt idx="598">
                  <c:v>1</c:v>
                </c:pt>
                <c:pt idx="599">
                  <c:v>1</c:v>
                </c:pt>
                <c:pt idx="600">
                  <c:v>4</c:v>
                </c:pt>
                <c:pt idx="601">
                  <c:v>2</c:v>
                </c:pt>
                <c:pt idx="602">
                  <c:v>1</c:v>
                </c:pt>
                <c:pt idx="603">
                  <c:v>0</c:v>
                </c:pt>
                <c:pt idx="604">
                  <c:v>0</c:v>
                </c:pt>
                <c:pt idx="605">
                  <c:v>1</c:v>
                </c:pt>
                <c:pt idx="606">
                  <c:v>0</c:v>
                </c:pt>
                <c:pt idx="607">
                  <c:v>1</c:v>
                </c:pt>
                <c:pt idx="608">
                  <c:v>1</c:v>
                </c:pt>
                <c:pt idx="609">
                  <c:v>0</c:v>
                </c:pt>
                <c:pt idx="610">
                  <c:v>0</c:v>
                </c:pt>
                <c:pt idx="611">
                  <c:v>0</c:v>
                </c:pt>
                <c:pt idx="612">
                  <c:v>1</c:v>
                </c:pt>
                <c:pt idx="613">
                  <c:v>1</c:v>
                </c:pt>
                <c:pt idx="614">
                  <c:v>1</c:v>
                </c:pt>
                <c:pt idx="615">
                  <c:v>0</c:v>
                </c:pt>
                <c:pt idx="616">
                  <c:v>0</c:v>
                </c:pt>
                <c:pt idx="617">
                  <c:v>1</c:v>
                </c:pt>
                <c:pt idx="618">
                  <c:v>2</c:v>
                </c:pt>
                <c:pt idx="619">
                  <c:v>0</c:v>
                </c:pt>
                <c:pt idx="620">
                  <c:v>0</c:v>
                </c:pt>
                <c:pt idx="621">
                  <c:v>1</c:v>
                </c:pt>
                <c:pt idx="622">
                  <c:v>2</c:v>
                </c:pt>
                <c:pt idx="623">
                  <c:v>0</c:v>
                </c:pt>
                <c:pt idx="624">
                  <c:v>0</c:v>
                </c:pt>
                <c:pt idx="625">
                  <c:v>0</c:v>
                </c:pt>
                <c:pt idx="626">
                  <c:v>0</c:v>
                </c:pt>
                <c:pt idx="627">
                  <c:v>1</c:v>
                </c:pt>
                <c:pt idx="628">
                  <c:v>0</c:v>
                </c:pt>
                <c:pt idx="629">
                  <c:v>1</c:v>
                </c:pt>
                <c:pt idx="630">
                  <c:v>0</c:v>
                </c:pt>
                <c:pt idx="631">
                  <c:v>0</c:v>
                </c:pt>
                <c:pt idx="632">
                  <c:v>1</c:v>
                </c:pt>
                <c:pt idx="633">
                  <c:v>1</c:v>
                </c:pt>
                <c:pt idx="634">
                  <c:v>0</c:v>
                </c:pt>
                <c:pt idx="635">
                  <c:v>2</c:v>
                </c:pt>
                <c:pt idx="636">
                  <c:v>3</c:v>
                </c:pt>
                <c:pt idx="637">
                  <c:v>1</c:v>
                </c:pt>
                <c:pt idx="638">
                  <c:v>1</c:v>
                </c:pt>
                <c:pt idx="639">
                  <c:v>1</c:v>
                </c:pt>
                <c:pt idx="640">
                  <c:v>1</c:v>
                </c:pt>
                <c:pt idx="641">
                  <c:v>0</c:v>
                </c:pt>
                <c:pt idx="642">
                  <c:v>0</c:v>
                </c:pt>
                <c:pt idx="643">
                  <c:v>1</c:v>
                </c:pt>
                <c:pt idx="644">
                  <c:v>0</c:v>
                </c:pt>
                <c:pt idx="645">
                  <c:v>0</c:v>
                </c:pt>
                <c:pt idx="646">
                  <c:v>1</c:v>
                </c:pt>
                <c:pt idx="647">
                  <c:v>0</c:v>
                </c:pt>
                <c:pt idx="648">
                  <c:v>1</c:v>
                </c:pt>
                <c:pt idx="649">
                  <c:v>1</c:v>
                </c:pt>
                <c:pt idx="650">
                  <c:v>1</c:v>
                </c:pt>
                <c:pt idx="651">
                  <c:v>1</c:v>
                </c:pt>
                <c:pt idx="652">
                  <c:v>0</c:v>
                </c:pt>
                <c:pt idx="653">
                  <c:v>2</c:v>
                </c:pt>
                <c:pt idx="654">
                  <c:v>1</c:v>
                </c:pt>
                <c:pt idx="655">
                  <c:v>0</c:v>
                </c:pt>
                <c:pt idx="656">
                  <c:v>1</c:v>
                </c:pt>
                <c:pt idx="657">
                  <c:v>1</c:v>
                </c:pt>
                <c:pt idx="658">
                  <c:v>0</c:v>
                </c:pt>
                <c:pt idx="659">
                  <c:v>1</c:v>
                </c:pt>
                <c:pt idx="660">
                  <c:v>1</c:v>
                </c:pt>
                <c:pt idx="661">
                  <c:v>1</c:v>
                </c:pt>
                <c:pt idx="662">
                  <c:v>0</c:v>
                </c:pt>
                <c:pt idx="663">
                  <c:v>1</c:v>
                </c:pt>
                <c:pt idx="664">
                  <c:v>0</c:v>
                </c:pt>
                <c:pt idx="665">
                  <c:v>0</c:v>
                </c:pt>
                <c:pt idx="666">
                  <c:v>1</c:v>
                </c:pt>
                <c:pt idx="667">
                  <c:v>1</c:v>
                </c:pt>
                <c:pt idx="668">
                  <c:v>1</c:v>
                </c:pt>
                <c:pt idx="669">
                  <c:v>1</c:v>
                </c:pt>
                <c:pt idx="670">
                  <c:v>0</c:v>
                </c:pt>
                <c:pt idx="671">
                  <c:v>1</c:v>
                </c:pt>
                <c:pt idx="672">
                  <c:v>2</c:v>
                </c:pt>
                <c:pt idx="673">
                  <c:v>1</c:v>
                </c:pt>
                <c:pt idx="674">
                  <c:v>0</c:v>
                </c:pt>
                <c:pt idx="675">
                  <c:v>0</c:v>
                </c:pt>
                <c:pt idx="676">
                  <c:v>0</c:v>
                </c:pt>
                <c:pt idx="677">
                  <c:v>0</c:v>
                </c:pt>
                <c:pt idx="678">
                  <c:v>0</c:v>
                </c:pt>
                <c:pt idx="679">
                  <c:v>1</c:v>
                </c:pt>
                <c:pt idx="680">
                  <c:v>1</c:v>
                </c:pt>
                <c:pt idx="681">
                  <c:v>0</c:v>
                </c:pt>
                <c:pt idx="682">
                  <c:v>0</c:v>
                </c:pt>
                <c:pt idx="683">
                  <c:v>0</c:v>
                </c:pt>
                <c:pt idx="684">
                  <c:v>0</c:v>
                </c:pt>
                <c:pt idx="685">
                  <c:v>1</c:v>
                </c:pt>
                <c:pt idx="686">
                  <c:v>1</c:v>
                </c:pt>
                <c:pt idx="687">
                  <c:v>0</c:v>
                </c:pt>
                <c:pt idx="688">
                  <c:v>1</c:v>
                </c:pt>
                <c:pt idx="689">
                  <c:v>0</c:v>
                </c:pt>
                <c:pt idx="690">
                  <c:v>1</c:v>
                </c:pt>
                <c:pt idx="691">
                  <c:v>1</c:v>
                </c:pt>
                <c:pt idx="692">
                  <c:v>1</c:v>
                </c:pt>
                <c:pt idx="693">
                  <c:v>0</c:v>
                </c:pt>
                <c:pt idx="694">
                  <c:v>0</c:v>
                </c:pt>
                <c:pt idx="695">
                  <c:v>1</c:v>
                </c:pt>
                <c:pt idx="696">
                  <c:v>0</c:v>
                </c:pt>
                <c:pt idx="697">
                  <c:v>0</c:v>
                </c:pt>
                <c:pt idx="698">
                  <c:v>0</c:v>
                </c:pt>
                <c:pt idx="699">
                  <c:v>0</c:v>
                </c:pt>
                <c:pt idx="700">
                  <c:v>1</c:v>
                </c:pt>
                <c:pt idx="701">
                  <c:v>1</c:v>
                </c:pt>
                <c:pt idx="702">
                  <c:v>0</c:v>
                </c:pt>
                <c:pt idx="703">
                  <c:v>1</c:v>
                </c:pt>
                <c:pt idx="704">
                  <c:v>0</c:v>
                </c:pt>
                <c:pt idx="705">
                  <c:v>1</c:v>
                </c:pt>
                <c:pt idx="706">
                  <c:v>0</c:v>
                </c:pt>
                <c:pt idx="707">
                  <c:v>1</c:v>
                </c:pt>
                <c:pt idx="708">
                  <c:v>0</c:v>
                </c:pt>
                <c:pt idx="709">
                  <c:v>0</c:v>
                </c:pt>
                <c:pt idx="710">
                  <c:v>2</c:v>
                </c:pt>
                <c:pt idx="711">
                  <c:v>0</c:v>
                </c:pt>
                <c:pt idx="712">
                  <c:v>1</c:v>
                </c:pt>
                <c:pt idx="713">
                  <c:v>1</c:v>
                </c:pt>
                <c:pt idx="714">
                  <c:v>0</c:v>
                </c:pt>
                <c:pt idx="715">
                  <c:v>1</c:v>
                </c:pt>
                <c:pt idx="716">
                  <c:v>0</c:v>
                </c:pt>
                <c:pt idx="717">
                  <c:v>1</c:v>
                </c:pt>
                <c:pt idx="718">
                  <c:v>1</c:v>
                </c:pt>
                <c:pt idx="719">
                  <c:v>2</c:v>
                </c:pt>
                <c:pt idx="720">
                  <c:v>1</c:v>
                </c:pt>
                <c:pt idx="721">
                  <c:v>0</c:v>
                </c:pt>
                <c:pt idx="722">
                  <c:v>1</c:v>
                </c:pt>
                <c:pt idx="723">
                  <c:v>1</c:v>
                </c:pt>
                <c:pt idx="724">
                  <c:v>0</c:v>
                </c:pt>
                <c:pt idx="725">
                  <c:v>1</c:v>
                </c:pt>
                <c:pt idx="726">
                  <c:v>0</c:v>
                </c:pt>
                <c:pt idx="727">
                  <c:v>2</c:v>
                </c:pt>
                <c:pt idx="728">
                  <c:v>0</c:v>
                </c:pt>
                <c:pt idx="729">
                  <c:v>1</c:v>
                </c:pt>
                <c:pt idx="730">
                  <c:v>1</c:v>
                </c:pt>
                <c:pt idx="731">
                  <c:v>1</c:v>
                </c:pt>
                <c:pt idx="732">
                  <c:v>1</c:v>
                </c:pt>
                <c:pt idx="733">
                  <c:v>0</c:v>
                </c:pt>
                <c:pt idx="734">
                  <c:v>0</c:v>
                </c:pt>
                <c:pt idx="735">
                  <c:v>1</c:v>
                </c:pt>
                <c:pt idx="736">
                  <c:v>2</c:v>
                </c:pt>
                <c:pt idx="737">
                  <c:v>0</c:v>
                </c:pt>
                <c:pt idx="738">
                  <c:v>1</c:v>
                </c:pt>
                <c:pt idx="739">
                  <c:v>1</c:v>
                </c:pt>
                <c:pt idx="740">
                  <c:v>0</c:v>
                </c:pt>
                <c:pt idx="741">
                  <c:v>2</c:v>
                </c:pt>
                <c:pt idx="742">
                  <c:v>0</c:v>
                </c:pt>
                <c:pt idx="743">
                  <c:v>1</c:v>
                </c:pt>
                <c:pt idx="744">
                  <c:v>1</c:v>
                </c:pt>
                <c:pt idx="745">
                  <c:v>1</c:v>
                </c:pt>
                <c:pt idx="746">
                  <c:v>1</c:v>
                </c:pt>
                <c:pt idx="747">
                  <c:v>0</c:v>
                </c:pt>
                <c:pt idx="748">
                  <c:v>0</c:v>
                </c:pt>
                <c:pt idx="749">
                  <c:v>1</c:v>
                </c:pt>
                <c:pt idx="750">
                  <c:v>0</c:v>
                </c:pt>
                <c:pt idx="751">
                  <c:v>1</c:v>
                </c:pt>
                <c:pt idx="752">
                  <c:v>1</c:v>
                </c:pt>
                <c:pt idx="753">
                  <c:v>1</c:v>
                </c:pt>
                <c:pt idx="754">
                  <c:v>1</c:v>
                </c:pt>
                <c:pt idx="755">
                  <c:v>0</c:v>
                </c:pt>
                <c:pt idx="756">
                  <c:v>1</c:v>
                </c:pt>
                <c:pt idx="757">
                  <c:v>1</c:v>
                </c:pt>
                <c:pt idx="758">
                  <c:v>0</c:v>
                </c:pt>
                <c:pt idx="759">
                  <c:v>5</c:v>
                </c:pt>
                <c:pt idx="760">
                  <c:v>0</c:v>
                </c:pt>
                <c:pt idx="761">
                  <c:v>0</c:v>
                </c:pt>
                <c:pt idx="762">
                  <c:v>0</c:v>
                </c:pt>
                <c:pt idx="763">
                  <c:v>1</c:v>
                </c:pt>
                <c:pt idx="764">
                  <c:v>0</c:v>
                </c:pt>
                <c:pt idx="765">
                  <c:v>1</c:v>
                </c:pt>
                <c:pt idx="766">
                  <c:v>0</c:v>
                </c:pt>
                <c:pt idx="767">
                  <c:v>1</c:v>
                </c:pt>
                <c:pt idx="768">
                  <c:v>0</c:v>
                </c:pt>
                <c:pt idx="769">
                  <c:v>2</c:v>
                </c:pt>
                <c:pt idx="770">
                  <c:v>0</c:v>
                </c:pt>
                <c:pt idx="771">
                  <c:v>0</c:v>
                </c:pt>
                <c:pt idx="772">
                  <c:v>1</c:v>
                </c:pt>
                <c:pt idx="773">
                  <c:v>1</c:v>
                </c:pt>
                <c:pt idx="774">
                  <c:v>1</c:v>
                </c:pt>
                <c:pt idx="775">
                  <c:v>0</c:v>
                </c:pt>
                <c:pt idx="776">
                  <c:v>1</c:v>
                </c:pt>
                <c:pt idx="777">
                  <c:v>1</c:v>
                </c:pt>
                <c:pt idx="778">
                  <c:v>0</c:v>
                </c:pt>
                <c:pt idx="779">
                  <c:v>0</c:v>
                </c:pt>
                <c:pt idx="780">
                  <c:v>1</c:v>
                </c:pt>
                <c:pt idx="781">
                  <c:v>0</c:v>
                </c:pt>
                <c:pt idx="782">
                  <c:v>2</c:v>
                </c:pt>
                <c:pt idx="783">
                  <c:v>1</c:v>
                </c:pt>
                <c:pt idx="784">
                  <c:v>0</c:v>
                </c:pt>
                <c:pt idx="785">
                  <c:v>0</c:v>
                </c:pt>
                <c:pt idx="786">
                  <c:v>0</c:v>
                </c:pt>
                <c:pt idx="787">
                  <c:v>0</c:v>
                </c:pt>
                <c:pt idx="788">
                  <c:v>1</c:v>
                </c:pt>
                <c:pt idx="789">
                  <c:v>0</c:v>
                </c:pt>
                <c:pt idx="790">
                  <c:v>0</c:v>
                </c:pt>
                <c:pt idx="791">
                  <c:v>0</c:v>
                </c:pt>
                <c:pt idx="792">
                  <c:v>1</c:v>
                </c:pt>
                <c:pt idx="793">
                  <c:v>0</c:v>
                </c:pt>
                <c:pt idx="794">
                  <c:v>2</c:v>
                </c:pt>
                <c:pt idx="795">
                  <c:v>2</c:v>
                </c:pt>
                <c:pt idx="796">
                  <c:v>1</c:v>
                </c:pt>
                <c:pt idx="797">
                  <c:v>1</c:v>
                </c:pt>
                <c:pt idx="798">
                  <c:v>2</c:v>
                </c:pt>
                <c:pt idx="799">
                  <c:v>0</c:v>
                </c:pt>
                <c:pt idx="800">
                  <c:v>1</c:v>
                </c:pt>
                <c:pt idx="801">
                  <c:v>0</c:v>
                </c:pt>
                <c:pt idx="802">
                  <c:v>0</c:v>
                </c:pt>
                <c:pt idx="803">
                  <c:v>0</c:v>
                </c:pt>
                <c:pt idx="804">
                  <c:v>1</c:v>
                </c:pt>
                <c:pt idx="805">
                  <c:v>0</c:v>
                </c:pt>
                <c:pt idx="806">
                  <c:v>0</c:v>
                </c:pt>
                <c:pt idx="807">
                  <c:v>3</c:v>
                </c:pt>
                <c:pt idx="808">
                  <c:v>0</c:v>
                </c:pt>
                <c:pt idx="809">
                  <c:v>1</c:v>
                </c:pt>
                <c:pt idx="810">
                  <c:v>1</c:v>
                </c:pt>
                <c:pt idx="811">
                  <c:v>0</c:v>
                </c:pt>
                <c:pt idx="812">
                  <c:v>1</c:v>
                </c:pt>
                <c:pt idx="813">
                  <c:v>2</c:v>
                </c:pt>
                <c:pt idx="814">
                  <c:v>0</c:v>
                </c:pt>
                <c:pt idx="815">
                  <c:v>0</c:v>
                </c:pt>
                <c:pt idx="816">
                  <c:v>0</c:v>
                </c:pt>
                <c:pt idx="817">
                  <c:v>1</c:v>
                </c:pt>
                <c:pt idx="818">
                  <c:v>1</c:v>
                </c:pt>
                <c:pt idx="819">
                  <c:v>1</c:v>
                </c:pt>
                <c:pt idx="820">
                  <c:v>0</c:v>
                </c:pt>
                <c:pt idx="821">
                  <c:v>1</c:v>
                </c:pt>
                <c:pt idx="822">
                  <c:v>1</c:v>
                </c:pt>
                <c:pt idx="823">
                  <c:v>0</c:v>
                </c:pt>
                <c:pt idx="824">
                  <c:v>0</c:v>
                </c:pt>
                <c:pt idx="825">
                  <c:v>0</c:v>
                </c:pt>
                <c:pt idx="826">
                  <c:v>0</c:v>
                </c:pt>
                <c:pt idx="827">
                  <c:v>0</c:v>
                </c:pt>
                <c:pt idx="828">
                  <c:v>1</c:v>
                </c:pt>
              </c:numCache>
            </c:numRef>
          </c:val>
          <c:extLst>
            <c:ext xmlns:c16="http://schemas.microsoft.com/office/drawing/2014/chart" uri="{C3380CC4-5D6E-409C-BE32-E72D297353CC}">
              <c16:uniqueId val="{00000000-C8A5-334B-8EED-6988D068106D}"/>
            </c:ext>
          </c:extLst>
        </c:ser>
        <c:dLbls>
          <c:dLblPos val="inEnd"/>
          <c:showLegendKey val="0"/>
          <c:showVal val="1"/>
          <c:showCatName val="0"/>
          <c:showSerName val="0"/>
          <c:showPercent val="0"/>
          <c:showBubbleSize val="0"/>
        </c:dLbls>
        <c:gapWidth val="219"/>
        <c:overlap val="-27"/>
        <c:axId val="1599999567"/>
        <c:axId val="1600001279"/>
      </c:barChart>
      <c:catAx>
        <c:axId val="15999995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0001279"/>
        <c:crosses val="autoZero"/>
        <c:auto val="1"/>
        <c:lblAlgn val="ctr"/>
        <c:lblOffset val="100"/>
        <c:noMultiLvlLbl val="0"/>
      </c:catAx>
      <c:valAx>
        <c:axId val="1600001279"/>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999956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0">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styleClr val="0"/>
    </cs:lnRef>
    <cs:fillRef idx="0"/>
    <cs:effectRef idx="0"/>
    <cs:fontRef idx="minor">
      <cs:styleClr val="0"/>
    </cs:fontRef>
    <cs:defRPr sz="900" b="1" kern="1200"/>
  </cs:dataLabel>
  <cs:dataLabelCallout>
    <cs:lnRef idx="0">
      <cs:styleClr val="0"/>
    </cs:lnRef>
    <cs:fillRef idx="0"/>
    <cs:effectRef idx="0"/>
    <cs:fontRef idx="minor">
      <cs:styleClr val="0"/>
    </cs:fontRef>
    <cs:spPr>
      <a:solidFill>
        <a:schemeClr val="lt1"/>
      </a:solidFill>
      <a:ln>
        <a:solidFill>
          <a:schemeClr val="phClr"/>
        </a:solidFill>
      </a:ln>
    </cs:spPr>
    <cs:defRPr sz="900" b="1" kern="1200"/>
    <cs:bodyPr rot="0" spcFirstLastPara="1" vertOverflow="clip" horzOverflow="clip" vert="horz" wrap="square" lIns="36576" tIns="18288" rIns="36576" bIns="18288" anchor="ctr" anchorCtr="1">
      <a:spAutoFit/>
    </cs:bodyPr>
  </cs:dataLabelCallout>
  <cs:dataPoint>
    <cs:lnRef idx="0">
      <cs:styleClr val="0"/>
    </cs:lnRef>
    <cs:fillRef idx="0"/>
    <cs:effectRef idx="0"/>
    <cs:fontRef idx="minor">
      <a:schemeClr val="dk1"/>
    </cs:fontRef>
    <cs:spPr>
      <a:solidFill>
        <a:schemeClr val="lt1"/>
      </a:solidFill>
      <a:ln w="19050">
        <a:solidFill>
          <a:schemeClr val="phClr"/>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10</Pages>
  <Words>2339</Words>
  <Characters>133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nalyzing Customer Purchase Behavior</vt:lpstr>
    </vt:vector>
  </TitlesOfParts>
  <Company/>
  <LinksUpToDate>false</LinksUpToDate>
  <CharactersWithSpaces>1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Customer Purchase Behavior</dc:title>
  <dc:creator>Paulette Rodriguez</dc:creator>
  <cp:keywords/>
  <cp:lastModifiedBy>Paulette Rodriguez</cp:lastModifiedBy>
  <cp:revision>7</cp:revision>
  <dcterms:created xsi:type="dcterms:W3CDTF">2025-03-28T01:26:00Z</dcterms:created>
  <dcterms:modified xsi:type="dcterms:W3CDTF">2025-04-0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5</vt:lpwstr>
  </property>
  <property fmtid="{D5CDD505-2E9C-101B-9397-08002B2CF9AE}" pid="3" name="output">
    <vt:lpwstr/>
  </property>
</Properties>
</file>